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ACB077" w14:textId="77777777" w:rsidR="00236263" w:rsidRPr="00236263" w:rsidRDefault="3834BE60" w:rsidP="00236263">
      <w:pPr>
        <w:pStyle w:val="NoSpacing"/>
        <w:rPr>
          <w:b/>
          <w:bCs/>
        </w:rPr>
      </w:pPr>
      <w:bookmarkStart w:id="0" w:name="_GoBack"/>
      <w:bookmarkEnd w:id="0"/>
      <w:r w:rsidRPr="00236263">
        <w:rPr>
          <w:b/>
          <w:bCs/>
        </w:rPr>
        <w:t xml:space="preserve">YWCA Alaska </w:t>
      </w:r>
    </w:p>
    <w:p w14:paraId="5877035B" w14:textId="77777777" w:rsidR="00236263" w:rsidRPr="00236263" w:rsidRDefault="3834BE60" w:rsidP="00236263">
      <w:pPr>
        <w:pStyle w:val="NoSpacing"/>
        <w:rPr>
          <w:b/>
          <w:bCs/>
        </w:rPr>
      </w:pPr>
      <w:r w:rsidRPr="00236263">
        <w:rPr>
          <w:b/>
          <w:bCs/>
        </w:rPr>
        <w:t xml:space="preserve">Women of Achievement </w:t>
      </w:r>
    </w:p>
    <w:p w14:paraId="2C078E63" w14:textId="6BFC7FE5" w:rsidR="00947391" w:rsidRPr="00236263" w:rsidRDefault="007D5FE6" w:rsidP="00236263">
      <w:pPr>
        <w:pStyle w:val="NoSpacing"/>
        <w:rPr>
          <w:b/>
          <w:bCs/>
        </w:rPr>
      </w:pPr>
      <w:r>
        <w:rPr>
          <w:b/>
          <w:bCs/>
        </w:rPr>
        <w:t>Winners List</w:t>
      </w:r>
      <w:r w:rsidR="00EC10A2">
        <w:rPr>
          <w:b/>
          <w:bCs/>
        </w:rPr>
        <w:t xml:space="preserve"> by Year</w:t>
      </w:r>
    </w:p>
    <w:p w14:paraId="12EE5417" w14:textId="6FD96D4B" w:rsidR="00236263" w:rsidRPr="00236263" w:rsidRDefault="00E45BAC" w:rsidP="00236263">
      <w:pPr>
        <w:pStyle w:val="NoSpacing"/>
      </w:pPr>
      <w:r>
        <w:tab/>
      </w:r>
    </w:p>
    <w:p w14:paraId="64ACE87F" w14:textId="1723BD7D" w:rsidR="00236263" w:rsidRPr="002365EB" w:rsidRDefault="3834BE60" w:rsidP="00236263">
      <w:pPr>
        <w:pStyle w:val="NoSpacing"/>
        <w:rPr>
          <w:b/>
          <w:bCs/>
          <w:u w:val="single"/>
        </w:rPr>
      </w:pPr>
      <w:r w:rsidRPr="002365EB">
        <w:rPr>
          <w:b/>
          <w:bCs/>
          <w:u w:val="single"/>
        </w:rPr>
        <w:t>199</w:t>
      </w:r>
      <w:r w:rsidR="00E45BAC" w:rsidRPr="002365EB">
        <w:rPr>
          <w:b/>
          <w:bCs/>
          <w:u w:val="single"/>
        </w:rPr>
        <w:t>0</w:t>
      </w:r>
    </w:p>
    <w:p w14:paraId="23F89302" w14:textId="0D1E764C" w:rsidR="3834BE60" w:rsidRPr="00236263" w:rsidRDefault="3834BE60" w:rsidP="00236263">
      <w:pPr>
        <w:pStyle w:val="NoSpacing"/>
        <w:rPr>
          <w:u w:val="single"/>
        </w:rPr>
      </w:pPr>
      <w:r>
        <w:t>Marie Elena Ball</w:t>
      </w:r>
    </w:p>
    <w:p w14:paraId="75256DAC" w14:textId="627AE773" w:rsidR="1367B7C4" w:rsidRDefault="004E1EA8" w:rsidP="00236263">
      <w:pPr>
        <w:pStyle w:val="NoSpacing"/>
      </w:pPr>
      <w:r>
        <w:t xml:space="preserve">Beverly </w:t>
      </w:r>
      <w:proofErr w:type="spellStart"/>
      <w:r>
        <w:t>Beeton</w:t>
      </w:r>
      <w:proofErr w:type="spellEnd"/>
    </w:p>
    <w:p w14:paraId="200E23AF" w14:textId="7DB1F51D" w:rsidR="004E1EA8" w:rsidRDefault="004E1EA8" w:rsidP="00236263">
      <w:pPr>
        <w:pStyle w:val="NoSpacing"/>
      </w:pPr>
      <w:r>
        <w:t>Elizabeth Bingham</w:t>
      </w:r>
    </w:p>
    <w:p w14:paraId="2F156248" w14:textId="2B5A3535" w:rsidR="004E1EA8" w:rsidRDefault="004E1EA8" w:rsidP="00236263">
      <w:pPr>
        <w:pStyle w:val="NoSpacing"/>
      </w:pPr>
      <w:r>
        <w:t>Barbara Goldberg</w:t>
      </w:r>
    </w:p>
    <w:p w14:paraId="3EB7EEA6" w14:textId="7F7CC07A" w:rsidR="004E1EA8" w:rsidRDefault="004E1EA8" w:rsidP="00236263">
      <w:pPr>
        <w:pStyle w:val="NoSpacing"/>
      </w:pPr>
      <w:r>
        <w:t>Abbe Hensley</w:t>
      </w:r>
    </w:p>
    <w:p w14:paraId="6FF1073F" w14:textId="5738F01C" w:rsidR="004E1EA8" w:rsidRDefault="004E1EA8" w:rsidP="00236263">
      <w:pPr>
        <w:pStyle w:val="NoSpacing"/>
      </w:pPr>
      <w:r>
        <w:t>Lorrie H</w:t>
      </w:r>
      <w:r w:rsidR="00E45BAC">
        <w:t>orning</w:t>
      </w:r>
    </w:p>
    <w:p w14:paraId="71888D1B" w14:textId="2BF17DFC" w:rsidR="004E1EA8" w:rsidRDefault="00725243" w:rsidP="00236263">
      <w:pPr>
        <w:pStyle w:val="NoSpacing"/>
      </w:pPr>
      <w:r>
        <w:t>Susan House</w:t>
      </w:r>
    </w:p>
    <w:p w14:paraId="6A7AEC4F" w14:textId="65BDD5C7" w:rsidR="00725243" w:rsidRDefault="00725243" w:rsidP="00236263">
      <w:pPr>
        <w:pStyle w:val="NoSpacing"/>
      </w:pPr>
      <w:r>
        <w:t>Annie Laurie Howard</w:t>
      </w:r>
    </w:p>
    <w:p w14:paraId="3EBF2BC7" w14:textId="5F71F64E" w:rsidR="00725243" w:rsidRDefault="00725243" w:rsidP="00236263">
      <w:pPr>
        <w:pStyle w:val="NoSpacing"/>
      </w:pPr>
      <w:r>
        <w:t>Joan Hurst</w:t>
      </w:r>
    </w:p>
    <w:p w14:paraId="320303C0" w14:textId="5E6454A0" w:rsidR="00725243" w:rsidRDefault="00725243" w:rsidP="00236263">
      <w:pPr>
        <w:pStyle w:val="NoSpacing"/>
      </w:pPr>
      <w:r>
        <w:t>Diane Kaplan</w:t>
      </w:r>
    </w:p>
    <w:p w14:paraId="4A0F59C3" w14:textId="071EB8B4" w:rsidR="00725243" w:rsidRDefault="00725243" w:rsidP="00236263">
      <w:pPr>
        <w:pStyle w:val="NoSpacing"/>
      </w:pPr>
      <w:r>
        <w:t xml:space="preserve">Constance </w:t>
      </w:r>
      <w:proofErr w:type="spellStart"/>
      <w:r>
        <w:t>Katasse</w:t>
      </w:r>
      <w:proofErr w:type="spellEnd"/>
    </w:p>
    <w:p w14:paraId="40A07761" w14:textId="2C92D609" w:rsidR="00725243" w:rsidRDefault="00725243" w:rsidP="00236263">
      <w:pPr>
        <w:pStyle w:val="NoSpacing"/>
      </w:pPr>
      <w:r>
        <w:t>Donna Madden</w:t>
      </w:r>
    </w:p>
    <w:p w14:paraId="1829D371" w14:textId="1001728D" w:rsidR="00725243" w:rsidRDefault="00725243" w:rsidP="00236263">
      <w:pPr>
        <w:pStyle w:val="NoSpacing"/>
      </w:pPr>
      <w:r>
        <w:t>Kathy Soder</w:t>
      </w:r>
      <w:r w:rsidR="002365EB">
        <w:t>berg</w:t>
      </w:r>
    </w:p>
    <w:p w14:paraId="22945195" w14:textId="22C94B3F" w:rsidR="002365EB" w:rsidRDefault="002365EB" w:rsidP="00236263">
      <w:pPr>
        <w:pStyle w:val="NoSpacing"/>
      </w:pPr>
      <w:r>
        <w:t xml:space="preserve">Alice </w:t>
      </w:r>
      <w:proofErr w:type="spellStart"/>
      <w:r>
        <w:t>Bassler</w:t>
      </w:r>
      <w:proofErr w:type="spellEnd"/>
      <w:r>
        <w:t xml:space="preserve"> Sullivan</w:t>
      </w:r>
    </w:p>
    <w:p w14:paraId="1F587EA4" w14:textId="6DE77C7D" w:rsidR="002365EB" w:rsidRDefault="002365EB" w:rsidP="00236263">
      <w:pPr>
        <w:pStyle w:val="NoSpacing"/>
      </w:pPr>
      <w:r>
        <w:t>Hope Turpin</w:t>
      </w:r>
    </w:p>
    <w:p w14:paraId="649FC9DC" w14:textId="62E1F8E1" w:rsidR="002365EB" w:rsidRPr="002365EB" w:rsidRDefault="002365EB" w:rsidP="00236263">
      <w:pPr>
        <w:pStyle w:val="NoSpacing"/>
        <w:rPr>
          <w:b/>
          <w:bCs/>
        </w:rPr>
      </w:pPr>
      <w:r w:rsidRPr="002365EB">
        <w:rPr>
          <w:b/>
          <w:bCs/>
        </w:rPr>
        <w:t>Honorary Chairwoman</w:t>
      </w:r>
    </w:p>
    <w:p w14:paraId="1215CCF2" w14:textId="7AF19FEF" w:rsidR="002365EB" w:rsidRDefault="002365EB" w:rsidP="00236263">
      <w:pPr>
        <w:pStyle w:val="NoSpacing"/>
      </w:pPr>
      <w:r>
        <w:t>Neva Egan</w:t>
      </w:r>
    </w:p>
    <w:p w14:paraId="22919348" w14:textId="45CBE395" w:rsidR="002365EB" w:rsidRDefault="002365EB" w:rsidP="00236263">
      <w:pPr>
        <w:pStyle w:val="NoSpacing"/>
      </w:pPr>
    </w:p>
    <w:p w14:paraId="39E6AE56" w14:textId="4B8779E7" w:rsidR="002365EB" w:rsidRDefault="002365EB" w:rsidP="00236263">
      <w:pPr>
        <w:pStyle w:val="NoSpacing"/>
        <w:rPr>
          <w:b/>
          <w:bCs/>
          <w:u w:val="single"/>
        </w:rPr>
      </w:pPr>
      <w:r w:rsidRPr="002365EB">
        <w:rPr>
          <w:b/>
          <w:bCs/>
          <w:u w:val="single"/>
        </w:rPr>
        <w:t>1991</w:t>
      </w:r>
    </w:p>
    <w:p w14:paraId="275C77C6" w14:textId="38B3D5F3" w:rsidR="002365EB" w:rsidRDefault="00AA6A25" w:rsidP="00236263">
      <w:pPr>
        <w:pStyle w:val="NoSpacing"/>
      </w:pPr>
      <w:r>
        <w:t>Barbara Bennett</w:t>
      </w:r>
    </w:p>
    <w:p w14:paraId="66239C7F" w14:textId="54371145" w:rsidR="00AA6A25" w:rsidRDefault="00AA6A25" w:rsidP="00236263">
      <w:pPr>
        <w:pStyle w:val="NoSpacing"/>
      </w:pPr>
      <w:proofErr w:type="spellStart"/>
      <w:r>
        <w:t>Allena</w:t>
      </w:r>
      <w:proofErr w:type="spellEnd"/>
      <w:r>
        <w:t xml:space="preserve"> </w:t>
      </w:r>
      <w:proofErr w:type="spellStart"/>
      <w:r>
        <w:t>Bottembly</w:t>
      </w:r>
      <w:proofErr w:type="spellEnd"/>
    </w:p>
    <w:p w14:paraId="685ADE0C" w14:textId="07580EEF" w:rsidR="009D1E6C" w:rsidRDefault="00AF3E29" w:rsidP="00236263">
      <w:pPr>
        <w:pStyle w:val="NoSpacing"/>
      </w:pPr>
      <w:r>
        <w:t xml:space="preserve">Bettye </w:t>
      </w:r>
      <w:r w:rsidR="009D1E6C">
        <w:t>Davis</w:t>
      </w:r>
    </w:p>
    <w:p w14:paraId="6595E6FE" w14:textId="1EA512BC" w:rsidR="009D1E6C" w:rsidRDefault="009D1E6C" w:rsidP="00236263">
      <w:pPr>
        <w:pStyle w:val="NoSpacing"/>
      </w:pPr>
      <w:r>
        <w:t>Lydia Eastburn, M.D.</w:t>
      </w:r>
    </w:p>
    <w:p w14:paraId="694FBC94" w14:textId="5983AAA9" w:rsidR="009D1E6C" w:rsidRDefault="009D1E6C" w:rsidP="00236263">
      <w:pPr>
        <w:pStyle w:val="NoSpacing"/>
      </w:pPr>
      <w:r>
        <w:t>Wilda Hudson</w:t>
      </w:r>
    </w:p>
    <w:p w14:paraId="77C66879" w14:textId="577ACCC8" w:rsidR="009D1E6C" w:rsidRDefault="00073FAB" w:rsidP="00236263">
      <w:pPr>
        <w:pStyle w:val="NoSpacing"/>
      </w:pPr>
      <w:r>
        <w:t xml:space="preserve">Edna </w:t>
      </w:r>
      <w:proofErr w:type="spellStart"/>
      <w:r>
        <w:t>Lamebull</w:t>
      </w:r>
      <w:proofErr w:type="spellEnd"/>
    </w:p>
    <w:p w14:paraId="61D4A4D0" w14:textId="404FC931" w:rsidR="00073FAB" w:rsidRDefault="00073FAB" w:rsidP="00236263">
      <w:pPr>
        <w:pStyle w:val="NoSpacing"/>
      </w:pPr>
      <w:r>
        <w:t xml:space="preserve">Betsy </w:t>
      </w:r>
      <w:proofErr w:type="spellStart"/>
      <w:r>
        <w:t>Lawer</w:t>
      </w:r>
      <w:proofErr w:type="spellEnd"/>
    </w:p>
    <w:p w14:paraId="4FE1C233" w14:textId="0FFED6E6" w:rsidR="00073FAB" w:rsidRDefault="00073FAB" w:rsidP="00236263">
      <w:pPr>
        <w:pStyle w:val="NoSpacing"/>
      </w:pPr>
      <w:r>
        <w:t>Kay Linton</w:t>
      </w:r>
    </w:p>
    <w:p w14:paraId="5C0222E9" w14:textId="7037B792" w:rsidR="00073FAB" w:rsidRDefault="00BF09F4" w:rsidP="00236263">
      <w:pPr>
        <w:pStyle w:val="NoSpacing"/>
      </w:pPr>
      <w:r>
        <w:t xml:space="preserve">Ruth M. </w:t>
      </w:r>
      <w:r w:rsidR="00535C2B">
        <w:t>Martinson</w:t>
      </w:r>
    </w:p>
    <w:p w14:paraId="6B99E157" w14:textId="0390DBBA" w:rsidR="00535C2B" w:rsidRDefault="00535C2B" w:rsidP="00236263">
      <w:pPr>
        <w:pStyle w:val="NoSpacing"/>
      </w:pPr>
      <w:r>
        <w:t>Ethel “Pete” Nelson</w:t>
      </w:r>
    </w:p>
    <w:p w14:paraId="246A681D" w14:textId="601BCA14" w:rsidR="00535C2B" w:rsidRDefault="00535C2B" w:rsidP="00236263">
      <w:pPr>
        <w:pStyle w:val="NoSpacing"/>
      </w:pPr>
      <w:r>
        <w:t>Sandra Nugent-</w:t>
      </w:r>
      <w:proofErr w:type="spellStart"/>
      <w:r>
        <w:t>Palisch</w:t>
      </w:r>
      <w:proofErr w:type="spellEnd"/>
    </w:p>
    <w:p w14:paraId="79F0CCFF" w14:textId="11745162" w:rsidR="00535C2B" w:rsidRDefault="00303E14" w:rsidP="00236263">
      <w:pPr>
        <w:pStyle w:val="NoSpacing"/>
      </w:pPr>
      <w:r>
        <w:t xml:space="preserve">Lidia </w:t>
      </w:r>
      <w:proofErr w:type="spellStart"/>
      <w:r>
        <w:t>Selkregg</w:t>
      </w:r>
      <w:proofErr w:type="spellEnd"/>
    </w:p>
    <w:p w14:paraId="082B9D10" w14:textId="4504C9CE" w:rsidR="00303E14" w:rsidRDefault="004021CE" w:rsidP="00236263">
      <w:pPr>
        <w:pStyle w:val="NoSpacing"/>
      </w:pPr>
      <w:r>
        <w:t>Jeanne Wolf</w:t>
      </w:r>
    </w:p>
    <w:p w14:paraId="253501E7" w14:textId="6625A4A9" w:rsidR="004021CE" w:rsidRDefault="004021CE" w:rsidP="00236263">
      <w:pPr>
        <w:pStyle w:val="NoSpacing"/>
      </w:pPr>
      <w:r>
        <w:t>Esther Wunnicke</w:t>
      </w:r>
    </w:p>
    <w:p w14:paraId="020F29BE" w14:textId="5969E232" w:rsidR="004021CE" w:rsidRDefault="004021CE" w:rsidP="00236263">
      <w:pPr>
        <w:pStyle w:val="NoSpacing"/>
      </w:pPr>
      <w:r>
        <w:t>Connie Yoshimura</w:t>
      </w:r>
    </w:p>
    <w:p w14:paraId="75AE1453" w14:textId="0C0023A8" w:rsidR="004021CE" w:rsidRDefault="004021CE" w:rsidP="00236263">
      <w:pPr>
        <w:pStyle w:val="NoSpacing"/>
        <w:rPr>
          <w:b/>
          <w:bCs/>
        </w:rPr>
      </w:pPr>
      <w:r w:rsidRPr="004021CE">
        <w:rPr>
          <w:b/>
          <w:bCs/>
        </w:rPr>
        <w:t>Honorary Chairwoman</w:t>
      </w:r>
    </w:p>
    <w:p w14:paraId="3B7F579B" w14:textId="276A31E8" w:rsidR="004021CE" w:rsidRDefault="004021CE" w:rsidP="00236263">
      <w:pPr>
        <w:pStyle w:val="NoSpacing"/>
      </w:pPr>
      <w:r>
        <w:t>Norma Goodman</w:t>
      </w:r>
    </w:p>
    <w:p w14:paraId="727C6BA8" w14:textId="77777777" w:rsidR="004021CE" w:rsidRDefault="004021CE" w:rsidP="00236263">
      <w:pPr>
        <w:pStyle w:val="NoSpacing"/>
      </w:pPr>
    </w:p>
    <w:p w14:paraId="3684E937" w14:textId="5B35C059" w:rsidR="004021CE" w:rsidRDefault="003B71FE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1992</w:t>
      </w:r>
    </w:p>
    <w:p w14:paraId="66DAC96A" w14:textId="68EC67F4" w:rsidR="003B71FE" w:rsidRDefault="003B71FE" w:rsidP="00236263">
      <w:pPr>
        <w:pStyle w:val="NoSpacing"/>
      </w:pPr>
      <w:r>
        <w:t xml:space="preserve">Dona </w:t>
      </w:r>
      <w:proofErr w:type="spellStart"/>
      <w:r>
        <w:t>Agosti</w:t>
      </w:r>
      <w:proofErr w:type="spellEnd"/>
    </w:p>
    <w:p w14:paraId="15E0D110" w14:textId="7233397D" w:rsidR="003B71FE" w:rsidRDefault="003B71FE" w:rsidP="00236263">
      <w:pPr>
        <w:pStyle w:val="NoSpacing"/>
      </w:pPr>
      <w:r>
        <w:t>Margaret Brown</w:t>
      </w:r>
    </w:p>
    <w:p w14:paraId="2B2D8611" w14:textId="5777594C" w:rsidR="003B71FE" w:rsidRDefault="003B71FE" w:rsidP="00236263">
      <w:pPr>
        <w:pStyle w:val="NoSpacing"/>
      </w:pPr>
      <w:r>
        <w:t>Carol Comeau</w:t>
      </w:r>
    </w:p>
    <w:p w14:paraId="3F3876DC" w14:textId="330D75D6" w:rsidR="003B71FE" w:rsidRDefault="00C46C8A" w:rsidP="00236263">
      <w:pPr>
        <w:pStyle w:val="NoSpacing"/>
      </w:pPr>
      <w:r>
        <w:t>Diana Evans</w:t>
      </w:r>
    </w:p>
    <w:p w14:paraId="54E7504E" w14:textId="23174FBA" w:rsidR="00C46C8A" w:rsidRDefault="00C46C8A" w:rsidP="00236263">
      <w:pPr>
        <w:pStyle w:val="NoSpacing"/>
      </w:pPr>
      <w:r>
        <w:t>Louanne Feldman</w:t>
      </w:r>
    </w:p>
    <w:p w14:paraId="36AD78F3" w14:textId="77777777" w:rsidR="00C46C8A" w:rsidRDefault="00C46C8A" w:rsidP="00236263">
      <w:pPr>
        <w:pStyle w:val="NoSpacing"/>
      </w:pPr>
    </w:p>
    <w:p w14:paraId="514DB9ED" w14:textId="77777777" w:rsidR="00C46C8A" w:rsidRDefault="00C46C8A" w:rsidP="00236263">
      <w:pPr>
        <w:pStyle w:val="NoSpacing"/>
      </w:pPr>
    </w:p>
    <w:p w14:paraId="6A50DA28" w14:textId="77777777" w:rsidR="00C46C8A" w:rsidRDefault="00C46C8A" w:rsidP="00236263">
      <w:pPr>
        <w:pStyle w:val="NoSpacing"/>
      </w:pPr>
    </w:p>
    <w:p w14:paraId="10257105" w14:textId="77777777" w:rsidR="00C46C8A" w:rsidRDefault="00C46C8A" w:rsidP="00236263">
      <w:pPr>
        <w:pStyle w:val="NoSpacing"/>
      </w:pPr>
    </w:p>
    <w:p w14:paraId="0F722853" w14:textId="3B5962CF" w:rsidR="00C46C8A" w:rsidRDefault="00C46C8A" w:rsidP="00236263">
      <w:pPr>
        <w:pStyle w:val="NoSpacing"/>
      </w:pPr>
      <w:r>
        <w:t>Julianna Guy</w:t>
      </w:r>
    </w:p>
    <w:p w14:paraId="2F9ADD96" w14:textId="25363A42" w:rsidR="00C46C8A" w:rsidRDefault="00C46C8A" w:rsidP="00236263">
      <w:pPr>
        <w:pStyle w:val="NoSpacing"/>
      </w:pPr>
      <w:r>
        <w:t>Joy Holloman-Donelson</w:t>
      </w:r>
    </w:p>
    <w:p w14:paraId="551C820D" w14:textId="7939551B" w:rsidR="00C46C8A" w:rsidRDefault="00C46C8A" w:rsidP="00236263">
      <w:pPr>
        <w:pStyle w:val="NoSpacing"/>
      </w:pPr>
      <w:r>
        <w:t>Karen Hunt</w:t>
      </w:r>
    </w:p>
    <w:p w14:paraId="65B43349" w14:textId="4F9C7BC8" w:rsidR="00C46C8A" w:rsidRDefault="00C46C8A" w:rsidP="00236263">
      <w:pPr>
        <w:pStyle w:val="NoSpacing"/>
      </w:pPr>
      <w:r>
        <w:t>Juli</w:t>
      </w:r>
      <w:r w:rsidR="00DA24C4">
        <w:t>e</w:t>
      </w:r>
      <w:r>
        <w:t xml:space="preserve"> </w:t>
      </w:r>
      <w:proofErr w:type="spellStart"/>
      <w:r>
        <w:t>Kitka</w:t>
      </w:r>
      <w:proofErr w:type="spellEnd"/>
    </w:p>
    <w:p w14:paraId="101CA1AE" w14:textId="07C9BCEF" w:rsidR="00C46C8A" w:rsidRDefault="00C46C8A" w:rsidP="00236263">
      <w:pPr>
        <w:pStyle w:val="NoSpacing"/>
      </w:pPr>
      <w:r>
        <w:t xml:space="preserve">Arlene </w:t>
      </w:r>
      <w:proofErr w:type="spellStart"/>
      <w:r>
        <w:t>Kuhner</w:t>
      </w:r>
      <w:proofErr w:type="spellEnd"/>
    </w:p>
    <w:p w14:paraId="7FC8F3EB" w14:textId="6E7B4FFC" w:rsidR="00C46C8A" w:rsidRDefault="00C46C8A" w:rsidP="00236263">
      <w:pPr>
        <w:pStyle w:val="NoSpacing"/>
      </w:pPr>
      <w:r>
        <w:t>Luz Rivas McDade</w:t>
      </w:r>
    </w:p>
    <w:p w14:paraId="3A1BAA43" w14:textId="7198703F" w:rsidR="00C46C8A" w:rsidRDefault="000036CE" w:rsidP="00236263">
      <w:pPr>
        <w:pStyle w:val="NoSpacing"/>
      </w:pPr>
      <w:r>
        <w:t>Renee Murray</w:t>
      </w:r>
    </w:p>
    <w:p w14:paraId="122C6361" w14:textId="09F4DA59" w:rsidR="000036CE" w:rsidRDefault="000036CE" w:rsidP="00236263">
      <w:pPr>
        <w:pStyle w:val="NoSpacing"/>
      </w:pPr>
      <w:r>
        <w:t>Cathryn Rasmuson</w:t>
      </w:r>
    </w:p>
    <w:p w14:paraId="0B147DCD" w14:textId="75987BB7" w:rsidR="000036CE" w:rsidRDefault="000036CE" w:rsidP="00236263">
      <w:pPr>
        <w:pStyle w:val="NoSpacing"/>
      </w:pPr>
      <w:r>
        <w:t>Lori Sweeny Rogers</w:t>
      </w:r>
    </w:p>
    <w:p w14:paraId="2257FD80" w14:textId="2767BF87" w:rsidR="000036CE" w:rsidRDefault="000036CE" w:rsidP="00236263">
      <w:pPr>
        <w:pStyle w:val="NoSpacing"/>
      </w:pPr>
      <w:r>
        <w:t>Shirley Mae Springer Staten</w:t>
      </w:r>
    </w:p>
    <w:p w14:paraId="63B223AD" w14:textId="2F1C7931" w:rsidR="000036CE" w:rsidRPr="000036CE" w:rsidRDefault="000036CE" w:rsidP="00236263">
      <w:pPr>
        <w:pStyle w:val="NoSpacing"/>
        <w:rPr>
          <w:b/>
          <w:bCs/>
        </w:rPr>
      </w:pPr>
      <w:r w:rsidRPr="000036CE">
        <w:rPr>
          <w:b/>
          <w:bCs/>
        </w:rPr>
        <w:t>Honorary Chairwoman</w:t>
      </w:r>
    </w:p>
    <w:p w14:paraId="2C2E7091" w14:textId="37B0BD85" w:rsidR="004021CE" w:rsidRDefault="004C56AA" w:rsidP="00236263">
      <w:pPr>
        <w:pStyle w:val="NoSpacing"/>
      </w:pPr>
      <w:r>
        <w:t>Arliss Stur</w:t>
      </w:r>
      <w:r w:rsidR="00EC10A2">
        <w:t>gulewski</w:t>
      </w:r>
    </w:p>
    <w:p w14:paraId="0A7192C8" w14:textId="77777777" w:rsidR="00EC10A2" w:rsidRDefault="00EC10A2" w:rsidP="00236263">
      <w:pPr>
        <w:pStyle w:val="NoSpacing"/>
      </w:pPr>
    </w:p>
    <w:p w14:paraId="4C2F2412" w14:textId="40263279" w:rsidR="00EC10A2" w:rsidRPr="00EC10A2" w:rsidRDefault="00EC10A2" w:rsidP="00236263">
      <w:pPr>
        <w:pStyle w:val="NoSpacing"/>
        <w:rPr>
          <w:b/>
          <w:bCs/>
          <w:u w:val="single"/>
        </w:rPr>
      </w:pPr>
      <w:r w:rsidRPr="00EC10A2">
        <w:rPr>
          <w:b/>
          <w:bCs/>
          <w:u w:val="single"/>
        </w:rPr>
        <w:t>1993</w:t>
      </w:r>
    </w:p>
    <w:p w14:paraId="1A37F827" w14:textId="1A4848D2" w:rsidR="00535C2B" w:rsidRDefault="00402657" w:rsidP="00236263">
      <w:pPr>
        <w:pStyle w:val="NoSpacing"/>
      </w:pPr>
      <w:r>
        <w:t>Eleanor Andrews</w:t>
      </w:r>
    </w:p>
    <w:p w14:paraId="621E612D" w14:textId="25B87C5D" w:rsidR="00402657" w:rsidRDefault="00216E04" w:rsidP="00236263">
      <w:pPr>
        <w:pStyle w:val="NoSpacing"/>
      </w:pPr>
      <w:proofErr w:type="gramStart"/>
      <w:r>
        <w:t xml:space="preserve">Sally  </w:t>
      </w:r>
      <w:proofErr w:type="spellStart"/>
      <w:r>
        <w:t>Ausman</w:t>
      </w:r>
      <w:proofErr w:type="spellEnd"/>
      <w:proofErr w:type="gramEnd"/>
    </w:p>
    <w:p w14:paraId="3187D03B" w14:textId="0EF90E89" w:rsidR="00216E04" w:rsidRDefault="00216E04" w:rsidP="00236263">
      <w:pPr>
        <w:pStyle w:val="NoSpacing"/>
      </w:pPr>
      <w:r>
        <w:t>Esther Cox</w:t>
      </w:r>
    </w:p>
    <w:p w14:paraId="03AF61F5" w14:textId="65A91D56" w:rsidR="00216E04" w:rsidRDefault="00216E04" w:rsidP="00236263">
      <w:pPr>
        <w:pStyle w:val="NoSpacing"/>
      </w:pPr>
      <w:r>
        <w:t>Marie English</w:t>
      </w:r>
    </w:p>
    <w:p w14:paraId="23D765EE" w14:textId="719F8BAE" w:rsidR="00216E04" w:rsidRDefault="00216E04" w:rsidP="00236263">
      <w:pPr>
        <w:pStyle w:val="NoSpacing"/>
      </w:pPr>
      <w:r>
        <w:t>Jennifer Garcia</w:t>
      </w:r>
    </w:p>
    <w:p w14:paraId="10BE76C5" w14:textId="39881D97" w:rsidR="00216E04" w:rsidRDefault="00216E04" w:rsidP="00236263">
      <w:pPr>
        <w:pStyle w:val="NoSpacing"/>
      </w:pPr>
      <w:r>
        <w:t>Louise Lazur</w:t>
      </w:r>
    </w:p>
    <w:p w14:paraId="35E3FC94" w14:textId="027638D7" w:rsidR="00216E04" w:rsidRDefault="00216E04" w:rsidP="00236263">
      <w:pPr>
        <w:pStyle w:val="NoSpacing"/>
      </w:pPr>
      <w:r>
        <w:t>Yvonne Merrill</w:t>
      </w:r>
    </w:p>
    <w:p w14:paraId="0C6F3D5E" w14:textId="0C3D3750" w:rsidR="00216E04" w:rsidRDefault="00216E04" w:rsidP="00236263">
      <w:pPr>
        <w:pStyle w:val="NoSpacing"/>
      </w:pPr>
      <w:r>
        <w:t>Theda Pittman</w:t>
      </w:r>
    </w:p>
    <w:p w14:paraId="237FBBE0" w14:textId="05196192" w:rsidR="00216E04" w:rsidRDefault="00216E04" w:rsidP="00236263">
      <w:pPr>
        <w:pStyle w:val="NoSpacing"/>
      </w:pPr>
      <w:r>
        <w:t>Tay Thomas</w:t>
      </w:r>
    </w:p>
    <w:p w14:paraId="39C0D9AF" w14:textId="3C6C4352" w:rsidR="00216E04" w:rsidRDefault="00216E04" w:rsidP="00236263">
      <w:pPr>
        <w:pStyle w:val="NoSpacing"/>
      </w:pPr>
      <w:r>
        <w:t>Marie Toscano</w:t>
      </w:r>
    </w:p>
    <w:p w14:paraId="205F6DE4" w14:textId="6C1891BB" w:rsidR="00216E04" w:rsidRDefault="00216E04" w:rsidP="00236263">
      <w:pPr>
        <w:pStyle w:val="NoSpacing"/>
      </w:pPr>
      <w:r>
        <w:t xml:space="preserve">Pam </w:t>
      </w:r>
      <w:proofErr w:type="spellStart"/>
      <w:r>
        <w:t>Tuomi</w:t>
      </w:r>
      <w:proofErr w:type="spellEnd"/>
    </w:p>
    <w:p w14:paraId="059BAFD8" w14:textId="1656DDA2" w:rsidR="00216E04" w:rsidRDefault="00216E04" w:rsidP="00236263">
      <w:pPr>
        <w:pStyle w:val="NoSpacing"/>
      </w:pPr>
      <w:r>
        <w:t xml:space="preserve">Elvira </w:t>
      </w:r>
      <w:proofErr w:type="spellStart"/>
      <w:r>
        <w:t>Voth</w:t>
      </w:r>
      <w:proofErr w:type="spellEnd"/>
    </w:p>
    <w:p w14:paraId="1D814C65" w14:textId="2D00695A" w:rsidR="00216E04" w:rsidRPr="00216E04" w:rsidRDefault="00216E04" w:rsidP="00236263">
      <w:pPr>
        <w:pStyle w:val="NoSpacing"/>
        <w:rPr>
          <w:b/>
          <w:bCs/>
        </w:rPr>
      </w:pPr>
      <w:r w:rsidRPr="00216E04">
        <w:rPr>
          <w:b/>
          <w:bCs/>
        </w:rPr>
        <w:t xml:space="preserve">Honorary </w:t>
      </w:r>
      <w:r w:rsidR="00F92709" w:rsidRPr="00216E04">
        <w:rPr>
          <w:b/>
          <w:bCs/>
        </w:rPr>
        <w:t>Chairwoman</w:t>
      </w:r>
    </w:p>
    <w:p w14:paraId="690B04EC" w14:textId="221A5598" w:rsidR="00216E04" w:rsidRDefault="00216E04" w:rsidP="00236263">
      <w:pPr>
        <w:pStyle w:val="NoSpacing"/>
      </w:pPr>
      <w:r>
        <w:t>Ruth Alice Briggs</w:t>
      </w:r>
    </w:p>
    <w:p w14:paraId="67526522" w14:textId="5EFEBD0A" w:rsidR="00216E04" w:rsidRDefault="00216E04" w:rsidP="00236263">
      <w:pPr>
        <w:pStyle w:val="NoSpacing"/>
      </w:pPr>
    </w:p>
    <w:p w14:paraId="6DA713DA" w14:textId="199C03E0" w:rsidR="00216E04" w:rsidRPr="00216E04" w:rsidRDefault="00216E04" w:rsidP="00236263">
      <w:pPr>
        <w:pStyle w:val="NoSpacing"/>
        <w:rPr>
          <w:b/>
          <w:bCs/>
          <w:u w:val="single"/>
        </w:rPr>
      </w:pPr>
      <w:r w:rsidRPr="00216E04">
        <w:rPr>
          <w:b/>
          <w:bCs/>
          <w:u w:val="single"/>
        </w:rPr>
        <w:t>1994</w:t>
      </w:r>
    </w:p>
    <w:p w14:paraId="21358E69" w14:textId="73480359" w:rsidR="009D1E6C" w:rsidRDefault="00F127DF" w:rsidP="00236263">
      <w:pPr>
        <w:pStyle w:val="NoSpacing"/>
      </w:pPr>
      <w:r>
        <w:t>Barbara Baugh</w:t>
      </w:r>
    </w:p>
    <w:p w14:paraId="2CB5514A" w14:textId="023AEA35" w:rsidR="00F127DF" w:rsidRDefault="00F127DF" w:rsidP="00236263">
      <w:pPr>
        <w:pStyle w:val="NoSpacing"/>
      </w:pPr>
      <w:r>
        <w:t>Carla Beam</w:t>
      </w:r>
    </w:p>
    <w:p w14:paraId="293792F3" w14:textId="5579FF5F" w:rsidR="00F127DF" w:rsidRDefault="00F127DF" w:rsidP="00236263">
      <w:pPr>
        <w:pStyle w:val="NoSpacing"/>
      </w:pPr>
      <w:r>
        <w:t>Anne Dawson</w:t>
      </w:r>
    </w:p>
    <w:p w14:paraId="4446BE5F" w14:textId="1356C0AA" w:rsidR="00F127DF" w:rsidRDefault="00F127DF" w:rsidP="00236263">
      <w:pPr>
        <w:pStyle w:val="NoSpacing"/>
      </w:pPr>
      <w:proofErr w:type="spellStart"/>
      <w:r>
        <w:t>Melphine</w:t>
      </w:r>
      <w:proofErr w:type="spellEnd"/>
      <w:r>
        <w:t xml:space="preserve"> Evans</w:t>
      </w:r>
    </w:p>
    <w:p w14:paraId="022A012B" w14:textId="7918D89D" w:rsidR="00F127DF" w:rsidRDefault="00F127DF" w:rsidP="00236263">
      <w:pPr>
        <w:pStyle w:val="NoSpacing"/>
      </w:pPr>
      <w:r>
        <w:t>Denise Farleigh, M.D.</w:t>
      </w:r>
    </w:p>
    <w:p w14:paraId="39DEF6DC" w14:textId="3B5BA105" w:rsidR="00F127DF" w:rsidRDefault="00F127DF" w:rsidP="00236263">
      <w:pPr>
        <w:pStyle w:val="NoSpacing"/>
      </w:pPr>
      <w:r>
        <w:t>Lanie Fleischer</w:t>
      </w:r>
    </w:p>
    <w:p w14:paraId="453D1E39" w14:textId="68502761" w:rsidR="00F127DF" w:rsidRDefault="00F127DF" w:rsidP="00236263">
      <w:pPr>
        <w:pStyle w:val="NoSpacing"/>
      </w:pPr>
      <w:r>
        <w:t>Heather Flynn</w:t>
      </w:r>
    </w:p>
    <w:p w14:paraId="6603B0D8" w14:textId="30830BF8" w:rsidR="00F127DF" w:rsidRDefault="001B05FC" w:rsidP="00236263">
      <w:pPr>
        <w:pStyle w:val="NoSpacing"/>
      </w:pPr>
      <w:r>
        <w:t>Carol Heyman</w:t>
      </w:r>
    </w:p>
    <w:p w14:paraId="2E6EEA95" w14:textId="2B1313F8" w:rsidR="001B05FC" w:rsidRDefault="001B05FC" w:rsidP="00236263">
      <w:pPr>
        <w:pStyle w:val="NoSpacing"/>
      </w:pPr>
      <w:r>
        <w:t>Connie Jones</w:t>
      </w:r>
    </w:p>
    <w:p w14:paraId="15F1EBAF" w14:textId="6E6CAA83" w:rsidR="001B05FC" w:rsidRDefault="001B05FC" w:rsidP="00236263">
      <w:pPr>
        <w:pStyle w:val="NoSpacing"/>
      </w:pPr>
      <w:r>
        <w:t>Suzanne Linford</w:t>
      </w:r>
    </w:p>
    <w:p w14:paraId="59D66810" w14:textId="573F7F46" w:rsidR="001B05FC" w:rsidRDefault="001B05FC" w:rsidP="00236263">
      <w:pPr>
        <w:pStyle w:val="NoSpacing"/>
      </w:pPr>
      <w:r>
        <w:t>Helen Mason</w:t>
      </w:r>
    </w:p>
    <w:p w14:paraId="3A027613" w14:textId="05D045BC" w:rsidR="001B05FC" w:rsidRDefault="001B05FC" w:rsidP="00236263">
      <w:pPr>
        <w:pStyle w:val="NoSpacing"/>
      </w:pPr>
      <w:r>
        <w:t>Ruth Moulton</w:t>
      </w:r>
    </w:p>
    <w:p w14:paraId="220FE263" w14:textId="39F90E21" w:rsidR="001B05FC" w:rsidRDefault="005C57EF" w:rsidP="00236263">
      <w:pPr>
        <w:pStyle w:val="NoSpacing"/>
      </w:pPr>
      <w:proofErr w:type="spellStart"/>
      <w:r>
        <w:t>Tennys</w:t>
      </w:r>
      <w:proofErr w:type="spellEnd"/>
      <w:r>
        <w:t xml:space="preserve"> Owens</w:t>
      </w:r>
    </w:p>
    <w:p w14:paraId="31675FE3" w14:textId="6660E9B1" w:rsidR="001B05FC" w:rsidRDefault="001B05FC" w:rsidP="00236263">
      <w:pPr>
        <w:pStyle w:val="NoSpacing"/>
      </w:pPr>
      <w:r>
        <w:t>Martha Roderick</w:t>
      </w:r>
    </w:p>
    <w:p w14:paraId="2EF20C2F" w14:textId="4735B89D" w:rsidR="001B05FC" w:rsidRDefault="001B05FC" w:rsidP="00236263">
      <w:pPr>
        <w:pStyle w:val="NoSpacing"/>
      </w:pPr>
    </w:p>
    <w:p w14:paraId="72F83726" w14:textId="37689E06" w:rsidR="001B05FC" w:rsidRDefault="001B05FC" w:rsidP="00236263">
      <w:pPr>
        <w:pStyle w:val="NoSpacing"/>
      </w:pPr>
    </w:p>
    <w:p w14:paraId="43831157" w14:textId="163D032F" w:rsidR="001B05FC" w:rsidRDefault="001B05FC" w:rsidP="00236263">
      <w:pPr>
        <w:pStyle w:val="NoSpacing"/>
      </w:pPr>
    </w:p>
    <w:p w14:paraId="3DAFEDFA" w14:textId="214969BD" w:rsidR="001B05FC" w:rsidRDefault="001B05FC" w:rsidP="00236263">
      <w:pPr>
        <w:pStyle w:val="NoSpacing"/>
      </w:pPr>
    </w:p>
    <w:p w14:paraId="186A29F1" w14:textId="6597EC5F" w:rsidR="001B05FC" w:rsidRDefault="001B05FC" w:rsidP="00236263">
      <w:pPr>
        <w:pStyle w:val="NoSpacing"/>
      </w:pPr>
      <w:r>
        <w:t>Vivian Vest</w:t>
      </w:r>
    </w:p>
    <w:p w14:paraId="1053F772" w14:textId="5BEE5ECC" w:rsidR="001B05FC" w:rsidRPr="001B05FC" w:rsidRDefault="001B05FC" w:rsidP="00236263">
      <w:pPr>
        <w:pStyle w:val="NoSpacing"/>
        <w:rPr>
          <w:b/>
          <w:bCs/>
        </w:rPr>
      </w:pPr>
      <w:proofErr w:type="spellStart"/>
      <w:r w:rsidRPr="001B05FC">
        <w:rPr>
          <w:b/>
          <w:bCs/>
        </w:rPr>
        <w:t>Honrary</w:t>
      </w:r>
      <w:proofErr w:type="spellEnd"/>
      <w:r w:rsidRPr="001B05FC">
        <w:rPr>
          <w:b/>
          <w:bCs/>
        </w:rPr>
        <w:t xml:space="preserve"> Chairwoman</w:t>
      </w:r>
    </w:p>
    <w:p w14:paraId="62B78E93" w14:textId="12B92B3B" w:rsidR="001B05FC" w:rsidRDefault="001B05FC" w:rsidP="00236263">
      <w:pPr>
        <w:pStyle w:val="NoSpacing"/>
      </w:pPr>
      <w:r>
        <w:t>Mary Hale</w:t>
      </w:r>
    </w:p>
    <w:p w14:paraId="64BC3931" w14:textId="23EB06F0" w:rsidR="001B05FC" w:rsidRDefault="001B05FC" w:rsidP="00236263">
      <w:pPr>
        <w:pStyle w:val="NoSpacing"/>
      </w:pPr>
    </w:p>
    <w:p w14:paraId="0A75DB84" w14:textId="444C50D5" w:rsidR="001B05FC" w:rsidRDefault="001B05FC" w:rsidP="00236263">
      <w:pPr>
        <w:pStyle w:val="NoSpacing"/>
        <w:rPr>
          <w:b/>
          <w:bCs/>
          <w:u w:val="single"/>
        </w:rPr>
      </w:pPr>
      <w:r w:rsidRPr="001B05FC">
        <w:rPr>
          <w:b/>
          <w:bCs/>
          <w:u w:val="single"/>
        </w:rPr>
        <w:t>1995</w:t>
      </w:r>
    </w:p>
    <w:p w14:paraId="3EC5D6B8" w14:textId="76A2FC28" w:rsidR="001B05FC" w:rsidRPr="001B05FC" w:rsidRDefault="001B05FC" w:rsidP="00236263">
      <w:pPr>
        <w:pStyle w:val="NoSpacing"/>
      </w:pPr>
      <w:r w:rsidRPr="001B05FC">
        <w:t>Judy Brady</w:t>
      </w:r>
    </w:p>
    <w:p w14:paraId="65B0760D" w14:textId="0E1BDE21" w:rsidR="001B05FC" w:rsidRPr="001B05FC" w:rsidRDefault="001B05FC" w:rsidP="00236263">
      <w:pPr>
        <w:pStyle w:val="NoSpacing"/>
      </w:pPr>
      <w:r w:rsidRPr="001B05FC">
        <w:t>Daphne Brown</w:t>
      </w:r>
    </w:p>
    <w:p w14:paraId="095996DF" w14:textId="3DB68B55" w:rsidR="005474A1" w:rsidRDefault="001B05FC" w:rsidP="00236263">
      <w:pPr>
        <w:pStyle w:val="NoSpacing"/>
      </w:pPr>
      <w:r w:rsidRPr="001B05FC">
        <w:t>Cr</w:t>
      </w:r>
      <w:r w:rsidR="005474A1">
        <w:t xml:space="preserve">ystal </w:t>
      </w:r>
      <w:proofErr w:type="spellStart"/>
      <w:r w:rsidR="005474A1">
        <w:t>Carr-Jeteeer</w:t>
      </w:r>
      <w:proofErr w:type="spellEnd"/>
    </w:p>
    <w:p w14:paraId="1F0C0649" w14:textId="42B68885" w:rsidR="005474A1" w:rsidRDefault="005474A1" w:rsidP="00236263">
      <w:pPr>
        <w:pStyle w:val="NoSpacing"/>
      </w:pPr>
      <w:r>
        <w:t>Barbara Cash</w:t>
      </w:r>
    </w:p>
    <w:p w14:paraId="6FA02CC8" w14:textId="684904A3" w:rsidR="005474A1" w:rsidRDefault="005474A1" w:rsidP="00236263">
      <w:pPr>
        <w:pStyle w:val="NoSpacing"/>
      </w:pPr>
      <w:r>
        <w:t xml:space="preserve">Rita </w:t>
      </w:r>
      <w:proofErr w:type="spellStart"/>
      <w:r>
        <w:t>Holthouse</w:t>
      </w:r>
      <w:proofErr w:type="spellEnd"/>
    </w:p>
    <w:p w14:paraId="5443DF51" w14:textId="386B0C31" w:rsidR="005474A1" w:rsidRDefault="005474A1" w:rsidP="00236263">
      <w:pPr>
        <w:pStyle w:val="NoSpacing"/>
      </w:pPr>
      <w:r>
        <w:t>Nobuko Humphries</w:t>
      </w:r>
    </w:p>
    <w:p w14:paraId="7DBF9820" w14:textId="0A570688" w:rsidR="005474A1" w:rsidRDefault="000671EA" w:rsidP="00236263">
      <w:pPr>
        <w:pStyle w:val="NoSpacing"/>
      </w:pPr>
      <w:r>
        <w:t>Paula McCarron</w:t>
      </w:r>
    </w:p>
    <w:p w14:paraId="47A2443B" w14:textId="2F261FC8" w:rsidR="000671EA" w:rsidRDefault="000671EA" w:rsidP="00236263">
      <w:pPr>
        <w:pStyle w:val="NoSpacing"/>
      </w:pPr>
      <w:r>
        <w:t xml:space="preserve">Lorraine </w:t>
      </w:r>
      <w:proofErr w:type="spellStart"/>
      <w:r>
        <w:t>Namyniuk</w:t>
      </w:r>
      <w:proofErr w:type="spellEnd"/>
    </w:p>
    <w:p w14:paraId="649DFECA" w14:textId="5B3FD2D8" w:rsidR="000671EA" w:rsidRDefault="000671EA" w:rsidP="00236263">
      <w:pPr>
        <w:pStyle w:val="NoSpacing"/>
      </w:pPr>
      <w:r>
        <w:t xml:space="preserve">Helen </w:t>
      </w:r>
      <w:proofErr w:type="spellStart"/>
      <w:r>
        <w:t>Nienheuser</w:t>
      </w:r>
      <w:proofErr w:type="spellEnd"/>
    </w:p>
    <w:p w14:paraId="3A888618" w14:textId="7DEC4DE9" w:rsidR="000671EA" w:rsidRDefault="000671EA" w:rsidP="00236263">
      <w:pPr>
        <w:pStyle w:val="NoSpacing"/>
      </w:pPr>
      <w:r>
        <w:t>Suzan Nightingale</w:t>
      </w:r>
    </w:p>
    <w:p w14:paraId="6D75D2B0" w14:textId="4EAA0FDC" w:rsidR="000671EA" w:rsidRDefault="000671EA" w:rsidP="00236263">
      <w:pPr>
        <w:pStyle w:val="NoSpacing"/>
      </w:pPr>
      <w:r>
        <w:t>Sue Parrot-Tollefson</w:t>
      </w:r>
    </w:p>
    <w:p w14:paraId="6D2F4B5A" w14:textId="58E7A0F3" w:rsidR="00FB7F6D" w:rsidRDefault="00FB7F6D" w:rsidP="00236263">
      <w:pPr>
        <w:pStyle w:val="NoSpacing"/>
      </w:pPr>
      <w:r>
        <w:t>Maria Rosas</w:t>
      </w:r>
    </w:p>
    <w:p w14:paraId="49167666" w14:textId="683CA585" w:rsidR="00FB7F6D" w:rsidRDefault="00FB7F6D" w:rsidP="00236263">
      <w:pPr>
        <w:pStyle w:val="NoSpacing"/>
      </w:pPr>
      <w:r>
        <w:t xml:space="preserve">Martha </w:t>
      </w:r>
      <w:proofErr w:type="spellStart"/>
      <w:r>
        <w:t>Swink</w:t>
      </w:r>
      <w:proofErr w:type="spellEnd"/>
    </w:p>
    <w:p w14:paraId="79A6CAC3" w14:textId="4A2BE999" w:rsidR="00FB7F6D" w:rsidRDefault="00FB7F6D" w:rsidP="00236263">
      <w:pPr>
        <w:pStyle w:val="NoSpacing"/>
      </w:pPr>
      <w:r>
        <w:t>Susan Wright Mason</w:t>
      </w:r>
    </w:p>
    <w:p w14:paraId="11AD68FA" w14:textId="6A53213E" w:rsidR="00FB7F6D" w:rsidRDefault="00FB7F6D" w:rsidP="00236263">
      <w:pPr>
        <w:pStyle w:val="NoSpacing"/>
      </w:pPr>
      <w:r>
        <w:t xml:space="preserve">Meg </w:t>
      </w:r>
      <w:proofErr w:type="spellStart"/>
      <w:r>
        <w:t>Yaege</w:t>
      </w:r>
      <w:proofErr w:type="spellEnd"/>
    </w:p>
    <w:p w14:paraId="122F4675" w14:textId="674A54F7" w:rsidR="00FB7F6D" w:rsidRDefault="00FB7F6D" w:rsidP="00236263">
      <w:pPr>
        <w:pStyle w:val="NoSpacing"/>
      </w:pPr>
      <w:r w:rsidRPr="00FB7F6D">
        <w:rPr>
          <w:b/>
          <w:bCs/>
        </w:rPr>
        <w:t>Honorary Chairwoman</w:t>
      </w:r>
      <w:r>
        <w:br/>
        <w:t>Wilda Marston</w:t>
      </w:r>
    </w:p>
    <w:p w14:paraId="56E9DFBD" w14:textId="29AA761A" w:rsidR="000671EA" w:rsidRDefault="000671EA" w:rsidP="00236263">
      <w:pPr>
        <w:pStyle w:val="NoSpacing"/>
      </w:pPr>
    </w:p>
    <w:p w14:paraId="0B818C47" w14:textId="71CCD9D2" w:rsidR="00FB7F6D" w:rsidRDefault="00FB7F6D" w:rsidP="00236263">
      <w:pPr>
        <w:pStyle w:val="NoSpacing"/>
        <w:rPr>
          <w:b/>
          <w:bCs/>
          <w:u w:val="single"/>
        </w:rPr>
      </w:pPr>
      <w:r w:rsidRPr="00FB7F6D">
        <w:rPr>
          <w:b/>
          <w:bCs/>
          <w:u w:val="single"/>
        </w:rPr>
        <w:t>1996</w:t>
      </w:r>
    </w:p>
    <w:p w14:paraId="5ACD5163" w14:textId="601A9AE0" w:rsidR="00FB7F6D" w:rsidRDefault="00FB7F6D" w:rsidP="00236263">
      <w:pPr>
        <w:pStyle w:val="NoSpacing"/>
      </w:pPr>
      <w:r w:rsidRPr="00F92709">
        <w:t xml:space="preserve">Jane </w:t>
      </w:r>
      <w:r w:rsidR="00F92709">
        <w:t>Angvik</w:t>
      </w:r>
    </w:p>
    <w:p w14:paraId="77B4787D" w14:textId="5070DA4D" w:rsidR="00F92709" w:rsidRDefault="00F92709" w:rsidP="00236263">
      <w:pPr>
        <w:pStyle w:val="NoSpacing"/>
      </w:pPr>
      <w:r>
        <w:t>Debra Call</w:t>
      </w:r>
    </w:p>
    <w:p w14:paraId="14739777" w14:textId="139D9EA3" w:rsidR="00F92709" w:rsidRDefault="00F92709" w:rsidP="00236263">
      <w:pPr>
        <w:pStyle w:val="NoSpacing"/>
      </w:pPr>
      <w:proofErr w:type="spellStart"/>
      <w:r>
        <w:t>Mim</w:t>
      </w:r>
      <w:proofErr w:type="spellEnd"/>
      <w:r>
        <w:t xml:space="preserve"> Chapman, Ph.D.</w:t>
      </w:r>
    </w:p>
    <w:p w14:paraId="20DB9993" w14:textId="04B40D70" w:rsidR="00F92709" w:rsidRDefault="00F92709" w:rsidP="00236263">
      <w:pPr>
        <w:pStyle w:val="NoSpacing"/>
      </w:pPr>
      <w:r>
        <w:t>Rhonda Curwen-Boyles</w:t>
      </w:r>
    </w:p>
    <w:p w14:paraId="0A743611" w14:textId="34C44D52" w:rsidR="00F92709" w:rsidRDefault="00F92709" w:rsidP="00236263">
      <w:pPr>
        <w:pStyle w:val="NoSpacing"/>
      </w:pPr>
      <w:proofErr w:type="spellStart"/>
      <w:r>
        <w:t>Trillis</w:t>
      </w:r>
      <w:proofErr w:type="spellEnd"/>
      <w:r>
        <w:t xml:space="preserve"> Enders</w:t>
      </w:r>
    </w:p>
    <w:p w14:paraId="69D70087" w14:textId="64D113E7" w:rsidR="00F92709" w:rsidRDefault="00F92709" w:rsidP="00236263">
      <w:pPr>
        <w:pStyle w:val="NoSpacing"/>
      </w:pPr>
      <w:r>
        <w:t>Peggy Hayashi, R.N.</w:t>
      </w:r>
    </w:p>
    <w:p w14:paraId="06E31CAD" w14:textId="1F5BF774" w:rsidR="00E07802" w:rsidRDefault="00F92709" w:rsidP="00236263">
      <w:pPr>
        <w:pStyle w:val="NoSpacing"/>
      </w:pPr>
      <w:r>
        <w:t xml:space="preserve">Shirley </w:t>
      </w:r>
      <w:r w:rsidR="00E07802">
        <w:t>Holloway, Ph.D.</w:t>
      </w:r>
    </w:p>
    <w:p w14:paraId="2630D7A9" w14:textId="661E65C2" w:rsidR="000268A4" w:rsidRDefault="000268A4" w:rsidP="00236263">
      <w:pPr>
        <w:pStyle w:val="NoSpacing"/>
      </w:pPr>
      <w:r>
        <w:t>Patricia Anne Hong, R.N.</w:t>
      </w:r>
    </w:p>
    <w:p w14:paraId="43F57B4E" w14:textId="7897951B" w:rsidR="00F92709" w:rsidRDefault="000268A4" w:rsidP="00236263">
      <w:pPr>
        <w:pStyle w:val="NoSpacing"/>
      </w:pPr>
      <w:r>
        <w:t xml:space="preserve">Sister </w:t>
      </w:r>
      <w:r w:rsidR="00F92709">
        <w:t>Margaret Larson</w:t>
      </w:r>
      <w:r w:rsidR="00DA24C4">
        <w:t>, O.P.</w:t>
      </w:r>
    </w:p>
    <w:p w14:paraId="6A401781" w14:textId="79904F59" w:rsidR="000268A4" w:rsidRDefault="009F43A5" w:rsidP="00236263">
      <w:pPr>
        <w:pStyle w:val="NoSpacing"/>
      </w:pPr>
      <w:r>
        <w:t>Alice Lawrence</w:t>
      </w:r>
    </w:p>
    <w:p w14:paraId="30410D95" w14:textId="66656EAE" w:rsidR="009F43A5" w:rsidRDefault="009F43A5" w:rsidP="00236263">
      <w:pPr>
        <w:pStyle w:val="NoSpacing"/>
      </w:pPr>
      <w:r>
        <w:t xml:space="preserve">Gloria </w:t>
      </w:r>
      <w:proofErr w:type="spellStart"/>
      <w:r>
        <w:t>Marinacci</w:t>
      </w:r>
      <w:proofErr w:type="spellEnd"/>
      <w:r>
        <w:t xml:space="preserve"> Allen</w:t>
      </w:r>
    </w:p>
    <w:p w14:paraId="07551724" w14:textId="51834F49" w:rsidR="009F43A5" w:rsidRDefault="009F43A5" w:rsidP="00236263">
      <w:pPr>
        <w:pStyle w:val="NoSpacing"/>
      </w:pPr>
      <w:r>
        <w:t>Rebecca Parker</w:t>
      </w:r>
    </w:p>
    <w:p w14:paraId="358577E4" w14:textId="468CC4E1" w:rsidR="009F43A5" w:rsidRDefault="009F43A5" w:rsidP="00236263">
      <w:pPr>
        <w:pStyle w:val="NoSpacing"/>
      </w:pPr>
      <w:r>
        <w:t xml:space="preserve">Luanne </w:t>
      </w:r>
      <w:proofErr w:type="spellStart"/>
      <w:r>
        <w:t>Pelagio</w:t>
      </w:r>
      <w:proofErr w:type="spellEnd"/>
    </w:p>
    <w:p w14:paraId="2169B851" w14:textId="3AB55C33" w:rsidR="009F43A5" w:rsidRDefault="005C57EF" w:rsidP="00236263">
      <w:pPr>
        <w:pStyle w:val="NoSpacing"/>
      </w:pPr>
      <w:r>
        <w:t>Jo Francis Sanders</w:t>
      </w:r>
    </w:p>
    <w:p w14:paraId="5A9ED769" w14:textId="669A8F2D" w:rsidR="00B46411" w:rsidRDefault="00B46411" w:rsidP="00236263">
      <w:pPr>
        <w:pStyle w:val="NoSpacing"/>
      </w:pPr>
      <w:r>
        <w:t>Janet Stotts</w:t>
      </w:r>
    </w:p>
    <w:p w14:paraId="52739B85" w14:textId="14613D79" w:rsidR="00B46411" w:rsidRDefault="00B46411" w:rsidP="00236263">
      <w:pPr>
        <w:pStyle w:val="NoSpacing"/>
      </w:pPr>
      <w:r>
        <w:t xml:space="preserve">Francine </w:t>
      </w:r>
      <w:proofErr w:type="spellStart"/>
      <w:r>
        <w:t>Lastufka</w:t>
      </w:r>
      <w:proofErr w:type="spellEnd"/>
      <w:r>
        <w:t xml:space="preserve"> Taylor</w:t>
      </w:r>
    </w:p>
    <w:p w14:paraId="717FF4D7" w14:textId="11A6F143" w:rsidR="00B46411" w:rsidRPr="00B46411" w:rsidRDefault="00B46411" w:rsidP="00236263">
      <w:pPr>
        <w:pStyle w:val="NoSpacing"/>
        <w:rPr>
          <w:b/>
          <w:bCs/>
        </w:rPr>
      </w:pPr>
      <w:proofErr w:type="spellStart"/>
      <w:r w:rsidRPr="00B46411">
        <w:rPr>
          <w:b/>
          <w:bCs/>
        </w:rPr>
        <w:t>Honrary</w:t>
      </w:r>
      <w:proofErr w:type="spellEnd"/>
      <w:r w:rsidRPr="00B46411">
        <w:rPr>
          <w:b/>
          <w:bCs/>
        </w:rPr>
        <w:t xml:space="preserve"> Chairwoman</w:t>
      </w:r>
    </w:p>
    <w:p w14:paraId="4C826437" w14:textId="69786A4E" w:rsidR="00B46411" w:rsidRDefault="00B46411" w:rsidP="00236263">
      <w:pPr>
        <w:pStyle w:val="NoSpacing"/>
      </w:pPr>
      <w:proofErr w:type="spellStart"/>
      <w:r>
        <w:t>Betti</w:t>
      </w:r>
      <w:proofErr w:type="spellEnd"/>
      <w:r>
        <w:t xml:space="preserve"> Cuddy</w:t>
      </w:r>
    </w:p>
    <w:p w14:paraId="4B931FF5" w14:textId="663DC9E0" w:rsidR="00B46411" w:rsidRDefault="00B46411" w:rsidP="00236263">
      <w:pPr>
        <w:pStyle w:val="NoSpacing"/>
      </w:pPr>
    </w:p>
    <w:p w14:paraId="6B768857" w14:textId="3D595603" w:rsidR="00B46411" w:rsidRDefault="00B46411" w:rsidP="00236263">
      <w:pPr>
        <w:pStyle w:val="NoSpacing"/>
      </w:pPr>
    </w:p>
    <w:p w14:paraId="274573DA" w14:textId="563D5F5A" w:rsidR="00B46411" w:rsidRPr="00F251A4" w:rsidRDefault="00B46411" w:rsidP="00236263">
      <w:pPr>
        <w:pStyle w:val="NoSpacing"/>
        <w:rPr>
          <w:b/>
          <w:bCs/>
          <w:u w:val="single"/>
        </w:rPr>
      </w:pPr>
      <w:r w:rsidRPr="00F251A4">
        <w:rPr>
          <w:b/>
          <w:bCs/>
          <w:u w:val="single"/>
        </w:rPr>
        <w:lastRenderedPageBreak/>
        <w:t>1997</w:t>
      </w:r>
    </w:p>
    <w:p w14:paraId="54D7F5DA" w14:textId="071CC18F" w:rsidR="00B46411" w:rsidRDefault="00F251A4" w:rsidP="00236263">
      <w:pPr>
        <w:pStyle w:val="NoSpacing"/>
      </w:pPr>
      <w:r>
        <w:t>Robin Alessi</w:t>
      </w:r>
    </w:p>
    <w:p w14:paraId="753A3030" w14:textId="64EAC6E7" w:rsidR="00F251A4" w:rsidRDefault="00F251A4" w:rsidP="00236263">
      <w:pPr>
        <w:pStyle w:val="NoSpacing"/>
      </w:pPr>
      <w:r>
        <w:t>Anne Bridges</w:t>
      </w:r>
    </w:p>
    <w:p w14:paraId="1DDD71AC" w14:textId="2DCD17EF" w:rsidR="00F251A4" w:rsidRDefault="00F251A4" w:rsidP="00236263">
      <w:pPr>
        <w:pStyle w:val="NoSpacing"/>
      </w:pPr>
      <w:r>
        <w:t>Barbara Brown</w:t>
      </w:r>
    </w:p>
    <w:p w14:paraId="301BEE96" w14:textId="7A360329" w:rsidR="00F251A4" w:rsidRDefault="00F251A4" w:rsidP="00236263">
      <w:pPr>
        <w:pStyle w:val="NoSpacing"/>
      </w:pPr>
      <w:r>
        <w:t xml:space="preserve">Phyllis </w:t>
      </w:r>
      <w:proofErr w:type="spellStart"/>
      <w:r>
        <w:t>Buzzini</w:t>
      </w:r>
      <w:proofErr w:type="spellEnd"/>
    </w:p>
    <w:p w14:paraId="05242D57" w14:textId="37873A6D" w:rsidR="00F251A4" w:rsidRDefault="00F251A4" w:rsidP="00236263">
      <w:pPr>
        <w:pStyle w:val="NoSpacing"/>
      </w:pPr>
      <w:r>
        <w:t>Marilyn Conaway</w:t>
      </w:r>
    </w:p>
    <w:p w14:paraId="59D927BC" w14:textId="6261EAF7" w:rsidR="00F251A4" w:rsidRDefault="00F251A4" w:rsidP="00236263">
      <w:pPr>
        <w:pStyle w:val="NoSpacing"/>
      </w:pPr>
      <w:r>
        <w:t xml:space="preserve">Kathy </w:t>
      </w:r>
      <w:proofErr w:type="spellStart"/>
      <w:r>
        <w:t>Cronen</w:t>
      </w:r>
      <w:proofErr w:type="spellEnd"/>
    </w:p>
    <w:p w14:paraId="617FE915" w14:textId="5A05787F" w:rsidR="00F251A4" w:rsidRDefault="00F251A4" w:rsidP="00236263">
      <w:pPr>
        <w:pStyle w:val="NoSpacing"/>
      </w:pPr>
      <w:r>
        <w:t>Mary Hughes</w:t>
      </w:r>
    </w:p>
    <w:p w14:paraId="1EEC8AE9" w14:textId="3EBA7F74" w:rsidR="00F251A4" w:rsidRDefault="00CA2928" w:rsidP="00236263">
      <w:pPr>
        <w:pStyle w:val="NoSpacing"/>
      </w:pPr>
      <w:r>
        <w:t>Lana Johnson</w:t>
      </w:r>
    </w:p>
    <w:p w14:paraId="13B84E46" w14:textId="48B64381" w:rsidR="00CA2928" w:rsidRDefault="00CA2928" w:rsidP="00236263">
      <w:pPr>
        <w:pStyle w:val="NoSpacing"/>
      </w:pPr>
      <w:r>
        <w:t xml:space="preserve">Dee </w:t>
      </w:r>
      <w:proofErr w:type="spellStart"/>
      <w:r>
        <w:t>Dee</w:t>
      </w:r>
      <w:proofErr w:type="spellEnd"/>
      <w:r>
        <w:t xml:space="preserve"> Jonrowe</w:t>
      </w:r>
    </w:p>
    <w:p w14:paraId="1348930B" w14:textId="545986CE" w:rsidR="00CA2928" w:rsidRDefault="006B6E7B" w:rsidP="00236263">
      <w:pPr>
        <w:pStyle w:val="NoSpacing"/>
      </w:pPr>
      <w:r>
        <w:t xml:space="preserve">Kay </w:t>
      </w:r>
      <w:proofErr w:type="spellStart"/>
      <w:r>
        <w:t>Lah</w:t>
      </w:r>
      <w:r w:rsidR="006F4BC8">
        <w:t>denpera</w:t>
      </w:r>
      <w:proofErr w:type="spellEnd"/>
    </w:p>
    <w:p w14:paraId="09957EF5" w14:textId="25472D4A" w:rsidR="006F4BC8" w:rsidRDefault="006F4BC8" w:rsidP="00236263">
      <w:pPr>
        <w:pStyle w:val="NoSpacing"/>
      </w:pPr>
      <w:r>
        <w:t>Robin Macon</w:t>
      </w:r>
    </w:p>
    <w:p w14:paraId="36A146BA" w14:textId="5A0601BC" w:rsidR="006F4BC8" w:rsidRDefault="006F4BC8" w:rsidP="00236263">
      <w:pPr>
        <w:pStyle w:val="NoSpacing"/>
      </w:pPr>
      <w:r>
        <w:t>Donna Matthews</w:t>
      </w:r>
    </w:p>
    <w:p w14:paraId="337D6DB4" w14:textId="57100133" w:rsidR="006F4BC8" w:rsidRDefault="006F4BC8" w:rsidP="00236263">
      <w:pPr>
        <w:pStyle w:val="NoSpacing"/>
      </w:pPr>
      <w:r>
        <w:t>Colleen Murphy, M.D.</w:t>
      </w:r>
    </w:p>
    <w:p w14:paraId="1C0AF119" w14:textId="277065B0" w:rsidR="006F4BC8" w:rsidRDefault="006F4BC8" w:rsidP="00236263">
      <w:pPr>
        <w:pStyle w:val="NoSpacing"/>
      </w:pPr>
      <w:r>
        <w:t>Carol Schatz</w:t>
      </w:r>
    </w:p>
    <w:p w14:paraId="1DF9CAEF" w14:textId="787FACD6" w:rsidR="006F4BC8" w:rsidRDefault="006F4BC8" w:rsidP="00236263">
      <w:pPr>
        <w:pStyle w:val="NoSpacing"/>
      </w:pPr>
      <w:r>
        <w:t xml:space="preserve">Peg </w:t>
      </w:r>
      <w:proofErr w:type="spellStart"/>
      <w:r>
        <w:t>Tilleston</w:t>
      </w:r>
      <w:proofErr w:type="spellEnd"/>
    </w:p>
    <w:p w14:paraId="55168F38" w14:textId="0774E598" w:rsidR="006F4BC8" w:rsidRPr="00D03F04" w:rsidRDefault="00D51867" w:rsidP="00236263">
      <w:pPr>
        <w:pStyle w:val="NoSpacing"/>
        <w:rPr>
          <w:b/>
          <w:bCs/>
        </w:rPr>
      </w:pPr>
      <w:r w:rsidRPr="00D03F04">
        <w:rPr>
          <w:b/>
          <w:bCs/>
        </w:rPr>
        <w:t>Honorary</w:t>
      </w:r>
      <w:r w:rsidR="006F4BC8" w:rsidRPr="00D03F04">
        <w:rPr>
          <w:b/>
          <w:bCs/>
        </w:rPr>
        <w:t xml:space="preserve"> Chairwoman</w:t>
      </w:r>
    </w:p>
    <w:p w14:paraId="2B5DF00B" w14:textId="3D968179" w:rsidR="006F4BC8" w:rsidRDefault="006F4BC8" w:rsidP="00236263">
      <w:pPr>
        <w:pStyle w:val="NoSpacing"/>
      </w:pPr>
      <w:r>
        <w:t>Katie Hurley</w:t>
      </w:r>
    </w:p>
    <w:p w14:paraId="51F1C2FE" w14:textId="6ABE61A2" w:rsidR="00D03F04" w:rsidRDefault="00D03F04" w:rsidP="00236263">
      <w:pPr>
        <w:pStyle w:val="NoSpacing"/>
      </w:pPr>
    </w:p>
    <w:p w14:paraId="24B47479" w14:textId="2EE6C361" w:rsidR="00DA6C35" w:rsidRPr="00DA6C35" w:rsidRDefault="00DA6C35" w:rsidP="00236263">
      <w:pPr>
        <w:pStyle w:val="NoSpacing"/>
        <w:rPr>
          <w:b/>
          <w:bCs/>
          <w:u w:val="single"/>
        </w:rPr>
      </w:pPr>
      <w:r w:rsidRPr="00DA6C35">
        <w:rPr>
          <w:b/>
          <w:bCs/>
          <w:u w:val="single"/>
        </w:rPr>
        <w:t>1998</w:t>
      </w:r>
    </w:p>
    <w:p w14:paraId="4B43B71F" w14:textId="277BEAB4" w:rsidR="006F4BC8" w:rsidRDefault="00DA6C35" w:rsidP="00236263">
      <w:pPr>
        <w:pStyle w:val="NoSpacing"/>
      </w:pPr>
      <w:r>
        <w:t>Elaine Abraham</w:t>
      </w:r>
    </w:p>
    <w:p w14:paraId="57E7CBB6" w14:textId="0F79EEBE" w:rsidR="00DA6C35" w:rsidRDefault="00DA6C35" w:rsidP="00236263">
      <w:pPr>
        <w:pStyle w:val="NoSpacing"/>
      </w:pPr>
      <w:r>
        <w:t>Manju Bhargava</w:t>
      </w:r>
    </w:p>
    <w:p w14:paraId="53C89D54" w14:textId="10DA02FF" w:rsidR="00DA6C35" w:rsidRDefault="00DA6C35" w:rsidP="00236263">
      <w:pPr>
        <w:pStyle w:val="NoSpacing"/>
      </w:pPr>
      <w:r>
        <w:t>Stephanie Birch</w:t>
      </w:r>
    </w:p>
    <w:p w14:paraId="16B19BE0" w14:textId="5548C3FD" w:rsidR="00DA6C35" w:rsidRDefault="00DA6C35" w:rsidP="00236263">
      <w:pPr>
        <w:pStyle w:val="NoSpacing"/>
      </w:pPr>
      <w:proofErr w:type="spellStart"/>
      <w:r>
        <w:t>Marj</w:t>
      </w:r>
      <w:proofErr w:type="spellEnd"/>
      <w:r>
        <w:t xml:space="preserve"> </w:t>
      </w:r>
      <w:proofErr w:type="spellStart"/>
      <w:r>
        <w:t>Blixhavn</w:t>
      </w:r>
      <w:proofErr w:type="spellEnd"/>
    </w:p>
    <w:p w14:paraId="63939940" w14:textId="0F107B67" w:rsidR="00DA6C35" w:rsidRDefault="00DA6C35" w:rsidP="00236263">
      <w:pPr>
        <w:pStyle w:val="NoSpacing"/>
      </w:pPr>
      <w:r>
        <w:t xml:space="preserve">Barbara </w:t>
      </w:r>
      <w:proofErr w:type="spellStart"/>
      <w:r>
        <w:t>Donatelli</w:t>
      </w:r>
      <w:proofErr w:type="spellEnd"/>
    </w:p>
    <w:p w14:paraId="065AE6F4" w14:textId="740F5B43" w:rsidR="00DA6C35" w:rsidRDefault="00B13DFD" w:rsidP="00236263">
      <w:pPr>
        <w:pStyle w:val="NoSpacing"/>
      </w:pPr>
      <w:r>
        <w:t>Sharon Gagnon</w:t>
      </w:r>
    </w:p>
    <w:p w14:paraId="0C2D174C" w14:textId="33862D3D" w:rsidR="00B13DFD" w:rsidRDefault="00B13DFD" w:rsidP="00236263">
      <w:pPr>
        <w:pStyle w:val="NoSpacing"/>
      </w:pPr>
      <w:r>
        <w:t>Deborah Gomez</w:t>
      </w:r>
    </w:p>
    <w:p w14:paraId="3D823A74" w14:textId="6D1FEC41" w:rsidR="00B13DFD" w:rsidRDefault="00B13DFD" w:rsidP="00236263">
      <w:pPr>
        <w:pStyle w:val="NoSpacing"/>
      </w:pPr>
      <w:r>
        <w:t>Barbara Hood</w:t>
      </w:r>
    </w:p>
    <w:p w14:paraId="7CB77CF6" w14:textId="54A974BA" w:rsidR="00B13DFD" w:rsidRDefault="0025758A" w:rsidP="00236263">
      <w:pPr>
        <w:pStyle w:val="NoSpacing"/>
      </w:pPr>
      <w:r>
        <w:t xml:space="preserve">Mary Willis </w:t>
      </w:r>
      <w:proofErr w:type="spellStart"/>
      <w:r w:rsidR="00367217">
        <w:t>Kiessling</w:t>
      </w:r>
      <w:proofErr w:type="spellEnd"/>
    </w:p>
    <w:p w14:paraId="03EFDB9D" w14:textId="7944B302" w:rsidR="00367217" w:rsidRDefault="00367217" w:rsidP="00236263">
      <w:pPr>
        <w:pStyle w:val="NoSpacing"/>
      </w:pPr>
      <w:proofErr w:type="spellStart"/>
      <w:r>
        <w:t>Chrine</w:t>
      </w:r>
      <w:proofErr w:type="spellEnd"/>
      <w:r>
        <w:t xml:space="preserve"> Klein</w:t>
      </w:r>
    </w:p>
    <w:p w14:paraId="5B943D26" w14:textId="17E7FE88" w:rsidR="00367217" w:rsidRDefault="00367217" w:rsidP="00236263">
      <w:pPr>
        <w:pStyle w:val="NoSpacing"/>
      </w:pPr>
      <w:r>
        <w:t>Karen Perdue</w:t>
      </w:r>
    </w:p>
    <w:p w14:paraId="3A1C78C7" w14:textId="5855B852" w:rsidR="00367217" w:rsidRDefault="00367217" w:rsidP="00236263">
      <w:pPr>
        <w:pStyle w:val="NoSpacing"/>
      </w:pPr>
      <w:r>
        <w:t>Kathleen Porterfield</w:t>
      </w:r>
    </w:p>
    <w:p w14:paraId="6B8D10D5" w14:textId="112707E7" w:rsidR="00367217" w:rsidRDefault="00367217" w:rsidP="00236263">
      <w:pPr>
        <w:pStyle w:val="NoSpacing"/>
      </w:pPr>
      <w:r>
        <w:t>Libby Roderick</w:t>
      </w:r>
    </w:p>
    <w:p w14:paraId="2166E490" w14:textId="2034B981" w:rsidR="00367217" w:rsidRDefault="00367217" w:rsidP="00236263">
      <w:pPr>
        <w:pStyle w:val="NoSpacing"/>
      </w:pPr>
      <w:r>
        <w:t xml:space="preserve">Dianne </w:t>
      </w:r>
      <w:proofErr w:type="spellStart"/>
      <w:r>
        <w:t>Tydings</w:t>
      </w:r>
      <w:proofErr w:type="spellEnd"/>
    </w:p>
    <w:p w14:paraId="21BD4FEC" w14:textId="5E97F7CA" w:rsidR="00367217" w:rsidRDefault="00367217" w:rsidP="00236263">
      <w:pPr>
        <w:pStyle w:val="NoSpacing"/>
      </w:pPr>
      <w:r>
        <w:t>Patricia Wolf</w:t>
      </w:r>
    </w:p>
    <w:p w14:paraId="0709F101" w14:textId="7364676C" w:rsidR="00367217" w:rsidRPr="00367217" w:rsidRDefault="00760678" w:rsidP="00236263">
      <w:pPr>
        <w:pStyle w:val="NoSpacing"/>
        <w:rPr>
          <w:b/>
          <w:bCs/>
        </w:rPr>
      </w:pPr>
      <w:r w:rsidRPr="00367217">
        <w:rPr>
          <w:b/>
          <w:bCs/>
        </w:rPr>
        <w:t>Honorary</w:t>
      </w:r>
      <w:r w:rsidR="00367217" w:rsidRPr="00367217">
        <w:rPr>
          <w:b/>
          <w:bCs/>
        </w:rPr>
        <w:t xml:space="preserve"> Chairwoman</w:t>
      </w:r>
    </w:p>
    <w:p w14:paraId="7B359B89" w14:textId="2B333F79" w:rsidR="00367217" w:rsidRDefault="00367217" w:rsidP="00236263">
      <w:pPr>
        <w:pStyle w:val="NoSpacing"/>
      </w:pPr>
      <w:r>
        <w:t>Mary Louise Rasmuson</w:t>
      </w:r>
    </w:p>
    <w:p w14:paraId="6816C505" w14:textId="4C913645" w:rsidR="00367217" w:rsidRDefault="00367217" w:rsidP="00236263">
      <w:pPr>
        <w:pStyle w:val="NoSpacing"/>
      </w:pPr>
    </w:p>
    <w:p w14:paraId="79DBCCA8" w14:textId="572E636B" w:rsidR="00367217" w:rsidRPr="00367217" w:rsidRDefault="00367217" w:rsidP="00236263">
      <w:pPr>
        <w:pStyle w:val="NoSpacing"/>
        <w:rPr>
          <w:b/>
          <w:bCs/>
          <w:u w:val="single"/>
        </w:rPr>
      </w:pPr>
      <w:r w:rsidRPr="00367217">
        <w:rPr>
          <w:b/>
          <w:bCs/>
          <w:u w:val="single"/>
        </w:rPr>
        <w:t>1999</w:t>
      </w:r>
    </w:p>
    <w:p w14:paraId="1302888C" w14:textId="67970D74" w:rsidR="005C57EF" w:rsidRDefault="00367217" w:rsidP="00236263">
      <w:pPr>
        <w:pStyle w:val="NoSpacing"/>
      </w:pPr>
      <w:r>
        <w:t xml:space="preserve">Christiane </w:t>
      </w:r>
      <w:proofErr w:type="spellStart"/>
      <w:r>
        <w:t>Brems</w:t>
      </w:r>
      <w:proofErr w:type="spellEnd"/>
    </w:p>
    <w:p w14:paraId="28EC0F22" w14:textId="17274C51" w:rsidR="00367217" w:rsidRDefault="00367217" w:rsidP="00236263">
      <w:pPr>
        <w:pStyle w:val="NoSpacing"/>
      </w:pPr>
      <w:r>
        <w:t>Marnie Brennan</w:t>
      </w:r>
    </w:p>
    <w:p w14:paraId="59A77825" w14:textId="73AE294B" w:rsidR="00367217" w:rsidRDefault="00367217" w:rsidP="00236263">
      <w:pPr>
        <w:pStyle w:val="NoSpacing"/>
      </w:pPr>
      <w:r>
        <w:t>Linda Chase</w:t>
      </w:r>
    </w:p>
    <w:p w14:paraId="7B730F0A" w14:textId="6A00745B" w:rsidR="00367217" w:rsidRDefault="00367217" w:rsidP="00236263">
      <w:pPr>
        <w:pStyle w:val="NoSpacing"/>
      </w:pPr>
      <w:r>
        <w:t>Maria Downey</w:t>
      </w:r>
    </w:p>
    <w:p w14:paraId="2E7CC59D" w14:textId="3E2C8817" w:rsidR="00367217" w:rsidRDefault="00367217" w:rsidP="00236263">
      <w:pPr>
        <w:pStyle w:val="NoSpacing"/>
      </w:pPr>
      <w:r>
        <w:t>Leslie Ellis</w:t>
      </w:r>
    </w:p>
    <w:p w14:paraId="4D6DA941" w14:textId="10C87189" w:rsidR="00367217" w:rsidRDefault="00367217" w:rsidP="00236263">
      <w:pPr>
        <w:pStyle w:val="NoSpacing"/>
      </w:pPr>
      <w:r>
        <w:t>Katherine Gottlieb</w:t>
      </w:r>
    </w:p>
    <w:p w14:paraId="74B850DC" w14:textId="0E22AD4B" w:rsidR="00367217" w:rsidRDefault="00367217" w:rsidP="00236263">
      <w:pPr>
        <w:pStyle w:val="NoSpacing"/>
      </w:pPr>
      <w:r>
        <w:t xml:space="preserve">Linda </w:t>
      </w:r>
      <w:proofErr w:type="spellStart"/>
      <w:r>
        <w:t>Henrikson</w:t>
      </w:r>
      <w:proofErr w:type="spellEnd"/>
    </w:p>
    <w:p w14:paraId="635EC78C" w14:textId="4D76C8A4" w:rsidR="00367217" w:rsidRDefault="005771CD" w:rsidP="00236263">
      <w:pPr>
        <w:pStyle w:val="NoSpacing"/>
      </w:pPr>
      <w:r>
        <w:t>Mary Kemppel</w:t>
      </w:r>
    </w:p>
    <w:p w14:paraId="60FC115F" w14:textId="67D385C2" w:rsidR="005771CD" w:rsidRDefault="005771CD" w:rsidP="00236263">
      <w:pPr>
        <w:pStyle w:val="NoSpacing"/>
      </w:pPr>
      <w:r>
        <w:t xml:space="preserve">Vicki </w:t>
      </w:r>
      <w:proofErr w:type="spellStart"/>
      <w:r>
        <w:t>Otte</w:t>
      </w:r>
      <w:proofErr w:type="spellEnd"/>
    </w:p>
    <w:p w14:paraId="38BF3EBD" w14:textId="7D63AA1B" w:rsidR="005771CD" w:rsidRDefault="005771CD" w:rsidP="00236263">
      <w:pPr>
        <w:pStyle w:val="NoSpacing"/>
      </w:pPr>
      <w:r>
        <w:lastRenderedPageBreak/>
        <w:t>Ann Parrish</w:t>
      </w:r>
    </w:p>
    <w:p w14:paraId="7381B85B" w14:textId="4EF5F181" w:rsidR="005771CD" w:rsidRDefault="005771CD" w:rsidP="00236263">
      <w:pPr>
        <w:pStyle w:val="NoSpacing"/>
      </w:pPr>
      <w:r>
        <w:t>Sharon Richards</w:t>
      </w:r>
    </w:p>
    <w:p w14:paraId="4C3EC238" w14:textId="0BCC7B38" w:rsidR="005771CD" w:rsidRDefault="005771CD" w:rsidP="00236263">
      <w:pPr>
        <w:pStyle w:val="NoSpacing"/>
      </w:pPr>
      <w:r>
        <w:t xml:space="preserve">Jo Ellen </w:t>
      </w:r>
      <w:proofErr w:type="spellStart"/>
      <w:r>
        <w:t>Solmonson</w:t>
      </w:r>
      <w:proofErr w:type="spellEnd"/>
    </w:p>
    <w:p w14:paraId="3E9FBBBB" w14:textId="26600DF9" w:rsidR="005771CD" w:rsidRDefault="005771CD" w:rsidP="00236263">
      <w:pPr>
        <w:pStyle w:val="NoSpacing"/>
      </w:pPr>
      <w:r>
        <w:t>Arliss Sturgulewski</w:t>
      </w:r>
    </w:p>
    <w:p w14:paraId="4E04BDD5" w14:textId="573908D1" w:rsidR="005771CD" w:rsidRPr="005771CD" w:rsidRDefault="005771CD" w:rsidP="00236263">
      <w:pPr>
        <w:pStyle w:val="NoSpacing"/>
        <w:rPr>
          <w:b/>
          <w:bCs/>
        </w:rPr>
      </w:pPr>
      <w:r w:rsidRPr="005771CD">
        <w:rPr>
          <w:b/>
          <w:bCs/>
        </w:rPr>
        <w:t>Honorary Chairwoman</w:t>
      </w:r>
    </w:p>
    <w:p w14:paraId="430E2F43" w14:textId="34E70178" w:rsidR="005771CD" w:rsidRDefault="005771CD" w:rsidP="00236263">
      <w:pPr>
        <w:pStyle w:val="NoSpacing"/>
      </w:pPr>
      <w:r>
        <w:t>Lorene Harrison</w:t>
      </w:r>
    </w:p>
    <w:p w14:paraId="1D301E21" w14:textId="20AA885B" w:rsidR="005771CD" w:rsidRDefault="005771CD" w:rsidP="00236263">
      <w:pPr>
        <w:pStyle w:val="NoSpacing"/>
      </w:pPr>
    </w:p>
    <w:p w14:paraId="493DBDA3" w14:textId="617BE31E" w:rsidR="00F82C96" w:rsidRPr="00F82C96" w:rsidRDefault="00F82C96" w:rsidP="00236263">
      <w:pPr>
        <w:pStyle w:val="NoSpacing"/>
        <w:rPr>
          <w:b/>
          <w:bCs/>
          <w:u w:val="single"/>
        </w:rPr>
      </w:pPr>
      <w:r w:rsidRPr="00F82C96">
        <w:rPr>
          <w:b/>
          <w:bCs/>
          <w:u w:val="single"/>
        </w:rPr>
        <w:t>2000</w:t>
      </w:r>
    </w:p>
    <w:p w14:paraId="540C89FF" w14:textId="39B56F64" w:rsidR="00E07802" w:rsidRDefault="00F32916" w:rsidP="00236263">
      <w:pPr>
        <w:pStyle w:val="NoSpacing"/>
      </w:pPr>
      <w:r>
        <w:t>Deborah Bonito</w:t>
      </w:r>
    </w:p>
    <w:p w14:paraId="007F12FE" w14:textId="7E176677" w:rsidR="00F32916" w:rsidRDefault="00E70EA2" w:rsidP="00236263">
      <w:pPr>
        <w:pStyle w:val="NoSpacing"/>
      </w:pPr>
      <w:r>
        <w:t>Pamela Brady</w:t>
      </w:r>
    </w:p>
    <w:p w14:paraId="62C2D7D1" w14:textId="4A229CD6" w:rsidR="00E70EA2" w:rsidRDefault="00E70EA2" w:rsidP="00236263">
      <w:pPr>
        <w:pStyle w:val="NoSpacing"/>
      </w:pPr>
      <w:r>
        <w:t>Chris Clark, M.D.</w:t>
      </w:r>
    </w:p>
    <w:p w14:paraId="2CE790EA" w14:textId="798541A7" w:rsidR="00E70EA2" w:rsidRDefault="00E70EA2" w:rsidP="00236263">
      <w:pPr>
        <w:pStyle w:val="NoSpacing"/>
      </w:pPr>
      <w:r>
        <w:t>Janie Leask</w:t>
      </w:r>
    </w:p>
    <w:p w14:paraId="0834A932" w14:textId="61C73934" w:rsidR="00E70EA2" w:rsidRDefault="00E70EA2" w:rsidP="00236263">
      <w:pPr>
        <w:pStyle w:val="NoSpacing"/>
      </w:pPr>
      <w:r>
        <w:t xml:space="preserve">Abbe </w:t>
      </w:r>
      <w:proofErr w:type="spellStart"/>
      <w:r>
        <w:t>Dunnning</w:t>
      </w:r>
      <w:proofErr w:type="spellEnd"/>
      <w:r>
        <w:t>-Newbury</w:t>
      </w:r>
    </w:p>
    <w:p w14:paraId="32EA692A" w14:textId="74442D11" w:rsidR="00E70EA2" w:rsidRDefault="00E70EA2" w:rsidP="00236263">
      <w:pPr>
        <w:pStyle w:val="NoSpacing"/>
      </w:pPr>
      <w:r>
        <w:t>Jeannine Kennedy</w:t>
      </w:r>
    </w:p>
    <w:p w14:paraId="7681CB60" w14:textId="5667FA0C" w:rsidR="00E70EA2" w:rsidRDefault="00E70EA2" w:rsidP="00236263">
      <w:pPr>
        <w:pStyle w:val="NoSpacing"/>
      </w:pPr>
      <w:proofErr w:type="spellStart"/>
      <w:r>
        <w:t>Leslye</w:t>
      </w:r>
      <w:proofErr w:type="spellEnd"/>
      <w:r>
        <w:t xml:space="preserve">   </w:t>
      </w:r>
      <w:proofErr w:type="spellStart"/>
      <w:r>
        <w:t>Langla</w:t>
      </w:r>
      <w:proofErr w:type="spellEnd"/>
    </w:p>
    <w:p w14:paraId="6DF08C5A" w14:textId="3A876773" w:rsidR="00E70EA2" w:rsidRDefault="00E70EA2" w:rsidP="00236263">
      <w:pPr>
        <w:pStyle w:val="NoSpacing"/>
      </w:pPr>
      <w:r>
        <w:t xml:space="preserve">Andrea </w:t>
      </w:r>
      <w:proofErr w:type="spellStart"/>
      <w:r>
        <w:t>Nenzel</w:t>
      </w:r>
      <w:proofErr w:type="spellEnd"/>
    </w:p>
    <w:p w14:paraId="779881E3" w14:textId="5908411C" w:rsidR="00E70EA2" w:rsidRDefault="00E70EA2" w:rsidP="00236263">
      <w:pPr>
        <w:pStyle w:val="NoSpacing"/>
      </w:pPr>
      <w:r>
        <w:t>Verna Pratt</w:t>
      </w:r>
    </w:p>
    <w:p w14:paraId="2CB6C689" w14:textId="11C0875F" w:rsidR="00E70EA2" w:rsidRDefault="00E70EA2" w:rsidP="00236263">
      <w:pPr>
        <w:pStyle w:val="NoSpacing"/>
      </w:pPr>
      <w:r>
        <w:t xml:space="preserve">Peggy </w:t>
      </w:r>
      <w:proofErr w:type="spellStart"/>
      <w:r>
        <w:t>Aamodt</w:t>
      </w:r>
      <w:proofErr w:type="spellEnd"/>
      <w:r>
        <w:t xml:space="preserve"> </w:t>
      </w:r>
      <w:proofErr w:type="spellStart"/>
      <w:r>
        <w:t>Woodlee</w:t>
      </w:r>
      <w:proofErr w:type="spellEnd"/>
    </w:p>
    <w:p w14:paraId="22160C4C" w14:textId="4F9F3989" w:rsidR="00E70EA2" w:rsidRPr="00E70EA2" w:rsidRDefault="00D51867" w:rsidP="00236263">
      <w:pPr>
        <w:pStyle w:val="NoSpacing"/>
        <w:rPr>
          <w:b/>
          <w:bCs/>
        </w:rPr>
      </w:pPr>
      <w:r w:rsidRPr="00E70EA2">
        <w:rPr>
          <w:b/>
          <w:bCs/>
        </w:rPr>
        <w:t>Honorary</w:t>
      </w:r>
      <w:r w:rsidR="00E70EA2" w:rsidRPr="00E70EA2">
        <w:rPr>
          <w:b/>
          <w:bCs/>
        </w:rPr>
        <w:t xml:space="preserve"> Chairwoman</w:t>
      </w:r>
    </w:p>
    <w:p w14:paraId="0573EB10" w14:textId="2145E40B" w:rsidR="00E70EA2" w:rsidRDefault="00E70EA2" w:rsidP="00236263">
      <w:pPr>
        <w:pStyle w:val="NoSpacing"/>
      </w:pPr>
      <w:r>
        <w:t xml:space="preserve">Wilma </w:t>
      </w:r>
      <w:proofErr w:type="spellStart"/>
      <w:r>
        <w:t>Carr</w:t>
      </w:r>
      <w:proofErr w:type="spellEnd"/>
    </w:p>
    <w:p w14:paraId="114A3A36" w14:textId="67A7F6A4" w:rsidR="00E70EA2" w:rsidRDefault="00E70EA2" w:rsidP="00236263">
      <w:pPr>
        <w:pStyle w:val="NoSpacing"/>
      </w:pPr>
    </w:p>
    <w:p w14:paraId="31ADE74B" w14:textId="36AD759C" w:rsidR="00E70EA2" w:rsidRDefault="00103C60" w:rsidP="00236263">
      <w:pPr>
        <w:pStyle w:val="NoSpacing"/>
        <w:rPr>
          <w:b/>
          <w:bCs/>
          <w:u w:val="single"/>
        </w:rPr>
      </w:pPr>
      <w:r w:rsidRPr="00E37C1C">
        <w:rPr>
          <w:b/>
          <w:bCs/>
          <w:u w:val="single"/>
        </w:rPr>
        <w:t>2001</w:t>
      </w:r>
    </w:p>
    <w:p w14:paraId="3785ABA0" w14:textId="5EFA1323" w:rsidR="00003872" w:rsidRPr="00B85AAB" w:rsidRDefault="00B85AAB" w:rsidP="00236263">
      <w:pPr>
        <w:pStyle w:val="NoSpacing"/>
      </w:pPr>
      <w:r w:rsidRPr="00B85AAB">
        <w:t>Lynne Ballew</w:t>
      </w:r>
    </w:p>
    <w:p w14:paraId="3ABD0AB8" w14:textId="78CD006F" w:rsidR="00B85AAB" w:rsidRPr="00B85AAB" w:rsidRDefault="00B85AAB" w:rsidP="00236263">
      <w:pPr>
        <w:pStyle w:val="NoSpacing"/>
      </w:pPr>
      <w:r w:rsidRPr="00B85AAB">
        <w:t xml:space="preserve">Mary Ann </w:t>
      </w:r>
      <w:proofErr w:type="spellStart"/>
      <w:r w:rsidRPr="00B85AAB">
        <w:t>Foland</w:t>
      </w:r>
      <w:proofErr w:type="spellEnd"/>
    </w:p>
    <w:p w14:paraId="4D2D5F91" w14:textId="45FA7158" w:rsidR="00B85AAB" w:rsidRPr="00B85AAB" w:rsidRDefault="00B85AAB" w:rsidP="00236263">
      <w:pPr>
        <w:pStyle w:val="NoSpacing"/>
      </w:pPr>
      <w:r w:rsidRPr="00B85AAB">
        <w:t xml:space="preserve">Cheryl </w:t>
      </w:r>
      <w:proofErr w:type="spellStart"/>
      <w:r w:rsidRPr="00B85AAB">
        <w:t>Frasca</w:t>
      </w:r>
      <w:proofErr w:type="spellEnd"/>
    </w:p>
    <w:p w14:paraId="33DB22A6" w14:textId="117C98F2" w:rsidR="00B85AAB" w:rsidRPr="00842838" w:rsidRDefault="00B85AAB" w:rsidP="00236263">
      <w:pPr>
        <w:pStyle w:val="NoSpacing"/>
      </w:pPr>
      <w:r w:rsidRPr="00842838">
        <w:t xml:space="preserve">Kathy </w:t>
      </w:r>
      <w:proofErr w:type="spellStart"/>
      <w:r w:rsidRPr="00842838">
        <w:t>Gilva</w:t>
      </w:r>
      <w:proofErr w:type="spellEnd"/>
    </w:p>
    <w:p w14:paraId="74043EF9" w14:textId="6825CBC6" w:rsidR="00B85AAB" w:rsidRPr="00842838" w:rsidRDefault="00B85AAB" w:rsidP="00236263">
      <w:pPr>
        <w:pStyle w:val="NoSpacing"/>
      </w:pPr>
      <w:r w:rsidRPr="00842838">
        <w:t>Jewel Jones</w:t>
      </w:r>
    </w:p>
    <w:p w14:paraId="677B7B8B" w14:textId="4599FAB8" w:rsidR="00B85AAB" w:rsidRPr="00842838" w:rsidRDefault="00B85AAB" w:rsidP="00236263">
      <w:pPr>
        <w:pStyle w:val="NoSpacing"/>
      </w:pPr>
      <w:r w:rsidRPr="00842838">
        <w:t>Jo Michalski</w:t>
      </w:r>
    </w:p>
    <w:p w14:paraId="3F343910" w14:textId="5F5ED323" w:rsidR="00B85AAB" w:rsidRPr="00842838" w:rsidRDefault="00B85AAB" w:rsidP="00236263">
      <w:pPr>
        <w:pStyle w:val="NoSpacing"/>
      </w:pPr>
      <w:r w:rsidRPr="00842838">
        <w:t>Mary Murphy</w:t>
      </w:r>
    </w:p>
    <w:p w14:paraId="53D6CB8B" w14:textId="3F985193" w:rsidR="00B85AAB" w:rsidRPr="00842838" w:rsidRDefault="00AE2027" w:rsidP="00236263">
      <w:pPr>
        <w:pStyle w:val="NoSpacing"/>
      </w:pPr>
      <w:r w:rsidRPr="00842838">
        <w:t xml:space="preserve">Juliana </w:t>
      </w:r>
      <w:proofErr w:type="spellStart"/>
      <w:r w:rsidRPr="00842838">
        <w:t>Osinchuk</w:t>
      </w:r>
      <w:proofErr w:type="spellEnd"/>
    </w:p>
    <w:p w14:paraId="517E4686" w14:textId="3057303B" w:rsidR="00AE2027" w:rsidRPr="00842838" w:rsidRDefault="00AE2027" w:rsidP="00236263">
      <w:pPr>
        <w:pStyle w:val="NoSpacing"/>
      </w:pPr>
      <w:r w:rsidRPr="00842838">
        <w:t>Mary Price</w:t>
      </w:r>
    </w:p>
    <w:p w14:paraId="1BE20F38" w14:textId="564C441A" w:rsidR="00AE2027" w:rsidRPr="00842838" w:rsidRDefault="00AE2027" w:rsidP="00236263">
      <w:pPr>
        <w:pStyle w:val="NoSpacing"/>
      </w:pPr>
      <w:r w:rsidRPr="00842838">
        <w:t>Dana Stabenow</w:t>
      </w:r>
    </w:p>
    <w:p w14:paraId="46DD7F93" w14:textId="6ACE6DB2" w:rsidR="00AE2027" w:rsidRPr="00B34464" w:rsidRDefault="00C61905" w:rsidP="00236263">
      <w:pPr>
        <w:pStyle w:val="NoSpacing"/>
        <w:rPr>
          <w:b/>
          <w:bCs/>
        </w:rPr>
      </w:pPr>
      <w:r w:rsidRPr="00B34464">
        <w:rPr>
          <w:b/>
          <w:bCs/>
        </w:rPr>
        <w:t>Arliss Sturgulewski Award</w:t>
      </w:r>
    </w:p>
    <w:p w14:paraId="0C53486B" w14:textId="7F2BD7F8" w:rsidR="00C61905" w:rsidRPr="00B34464" w:rsidRDefault="00C61905" w:rsidP="00236263">
      <w:pPr>
        <w:pStyle w:val="NoSpacing"/>
      </w:pPr>
      <w:r w:rsidRPr="00B34464">
        <w:t>Mary Louise Rasmuson</w:t>
      </w:r>
    </w:p>
    <w:p w14:paraId="500932B7" w14:textId="0EFBACED" w:rsidR="00C61905" w:rsidRPr="00B34464" w:rsidRDefault="00842838" w:rsidP="00236263">
      <w:pPr>
        <w:pStyle w:val="NoSpacing"/>
        <w:rPr>
          <w:b/>
          <w:bCs/>
        </w:rPr>
      </w:pPr>
      <w:r w:rsidRPr="00B34464">
        <w:rPr>
          <w:b/>
          <w:bCs/>
        </w:rPr>
        <w:t>Honorary</w:t>
      </w:r>
      <w:r w:rsidR="00C61905" w:rsidRPr="00B34464">
        <w:rPr>
          <w:b/>
          <w:bCs/>
        </w:rPr>
        <w:t xml:space="preserve"> Chairwoman</w:t>
      </w:r>
    </w:p>
    <w:p w14:paraId="115A6758" w14:textId="79EEE0CC" w:rsidR="00C61905" w:rsidRPr="00B34464" w:rsidRDefault="00C61905" w:rsidP="00236263">
      <w:pPr>
        <w:pStyle w:val="NoSpacing"/>
      </w:pPr>
      <w:r w:rsidRPr="00B34464">
        <w:t>Minnie Swalling</w:t>
      </w:r>
    </w:p>
    <w:p w14:paraId="0BA724C9" w14:textId="263AE885" w:rsidR="00D51867" w:rsidRDefault="00D51867" w:rsidP="00236263">
      <w:pPr>
        <w:pStyle w:val="NoSpacing"/>
        <w:rPr>
          <w:b/>
          <w:bCs/>
          <w:u w:val="single"/>
        </w:rPr>
      </w:pPr>
    </w:p>
    <w:p w14:paraId="3CF70451" w14:textId="6A1C5F4C" w:rsidR="00D51867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02</w:t>
      </w:r>
    </w:p>
    <w:p w14:paraId="5D80CFBB" w14:textId="11E0EF21" w:rsidR="0080492C" w:rsidRPr="0011770B" w:rsidRDefault="00D82ED9" w:rsidP="00236263">
      <w:pPr>
        <w:pStyle w:val="NoSpacing"/>
      </w:pPr>
      <w:r w:rsidRPr="0011770B">
        <w:t xml:space="preserve">Dana </w:t>
      </w:r>
      <w:proofErr w:type="spellStart"/>
      <w:r w:rsidRPr="0011770B">
        <w:t>Fabe</w:t>
      </w:r>
      <w:proofErr w:type="spellEnd"/>
    </w:p>
    <w:p w14:paraId="7D42741D" w14:textId="1D6B8E98" w:rsidR="00D82ED9" w:rsidRPr="0011770B" w:rsidRDefault="00D82ED9" w:rsidP="00236263">
      <w:pPr>
        <w:pStyle w:val="NoSpacing"/>
      </w:pPr>
      <w:r w:rsidRPr="0011770B">
        <w:t xml:space="preserve">Jill </w:t>
      </w:r>
      <w:proofErr w:type="spellStart"/>
      <w:r w:rsidRPr="0011770B">
        <w:t>Fredston</w:t>
      </w:r>
      <w:proofErr w:type="spellEnd"/>
    </w:p>
    <w:p w14:paraId="424A1916" w14:textId="0D4A7142" w:rsidR="00D82ED9" w:rsidRPr="0011770B" w:rsidRDefault="00D82ED9" w:rsidP="00236263">
      <w:pPr>
        <w:pStyle w:val="NoSpacing"/>
      </w:pPr>
      <w:r w:rsidRPr="0011770B">
        <w:t>Kathryn Hoffer</w:t>
      </w:r>
    </w:p>
    <w:p w14:paraId="7BE7B7A1" w14:textId="59470DD6" w:rsidR="00D82ED9" w:rsidRPr="0011770B" w:rsidRDefault="00D82ED9" w:rsidP="00236263">
      <w:pPr>
        <w:pStyle w:val="NoSpacing"/>
      </w:pPr>
      <w:proofErr w:type="spellStart"/>
      <w:r w:rsidRPr="0011770B">
        <w:t>Margy</w:t>
      </w:r>
      <w:proofErr w:type="spellEnd"/>
      <w:r w:rsidRPr="0011770B">
        <w:t xml:space="preserve"> Johnson</w:t>
      </w:r>
    </w:p>
    <w:p w14:paraId="15EAAE7A" w14:textId="3927ACC3" w:rsidR="00D82ED9" w:rsidRPr="0011770B" w:rsidRDefault="000F4D71" w:rsidP="00236263">
      <w:pPr>
        <w:pStyle w:val="NoSpacing"/>
      </w:pPr>
      <w:r w:rsidRPr="0011770B">
        <w:t xml:space="preserve">Patricia </w:t>
      </w:r>
      <w:proofErr w:type="spellStart"/>
      <w:r w:rsidRPr="0011770B">
        <w:t>Lillibridge</w:t>
      </w:r>
      <w:proofErr w:type="spellEnd"/>
    </w:p>
    <w:p w14:paraId="421B79D9" w14:textId="30568EC9" w:rsidR="000F4D71" w:rsidRPr="0011770B" w:rsidRDefault="006C29A5" w:rsidP="00236263">
      <w:pPr>
        <w:pStyle w:val="NoSpacing"/>
      </w:pPr>
      <w:r w:rsidRPr="0011770B">
        <w:t>Esther Petrie</w:t>
      </w:r>
    </w:p>
    <w:p w14:paraId="03B07157" w14:textId="559AEF23" w:rsidR="006C29A5" w:rsidRPr="0011770B" w:rsidRDefault="006C29A5" w:rsidP="00236263">
      <w:pPr>
        <w:pStyle w:val="NoSpacing"/>
      </w:pPr>
      <w:r w:rsidRPr="0011770B">
        <w:t>Frances Rose</w:t>
      </w:r>
    </w:p>
    <w:p w14:paraId="33D5039B" w14:textId="258DBAA7" w:rsidR="006C29A5" w:rsidRPr="0011770B" w:rsidRDefault="006C29A5" w:rsidP="00236263">
      <w:pPr>
        <w:pStyle w:val="NoSpacing"/>
      </w:pPr>
      <w:r w:rsidRPr="0011770B">
        <w:t>Mary Ann Swalling</w:t>
      </w:r>
    </w:p>
    <w:p w14:paraId="1FD0BA74" w14:textId="50D2263F" w:rsidR="006C29A5" w:rsidRPr="0011770B" w:rsidRDefault="006C29A5" w:rsidP="00236263">
      <w:pPr>
        <w:pStyle w:val="NoSpacing"/>
      </w:pPr>
      <w:r w:rsidRPr="0011770B">
        <w:t>Barbara Sweetland Smith</w:t>
      </w:r>
    </w:p>
    <w:p w14:paraId="29122C6F" w14:textId="7BF29D11" w:rsidR="006C29A5" w:rsidRPr="0011770B" w:rsidRDefault="006C29A5" w:rsidP="00236263">
      <w:pPr>
        <w:pStyle w:val="NoSpacing"/>
      </w:pPr>
      <w:proofErr w:type="spellStart"/>
      <w:r w:rsidRPr="0011770B">
        <w:t>Ileen</w:t>
      </w:r>
      <w:proofErr w:type="spellEnd"/>
      <w:r w:rsidRPr="0011770B">
        <w:t xml:space="preserve"> Sylvester</w:t>
      </w:r>
    </w:p>
    <w:p w14:paraId="2580912F" w14:textId="2ECCCAD6" w:rsidR="006C29A5" w:rsidRDefault="006C29A5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Honorary Chairwoman</w:t>
      </w:r>
    </w:p>
    <w:p w14:paraId="018E48CA" w14:textId="4C2F9E00" w:rsidR="006C29A5" w:rsidRPr="0011770B" w:rsidRDefault="006C29A5" w:rsidP="00236263">
      <w:pPr>
        <w:pStyle w:val="NoSpacing"/>
      </w:pPr>
      <w:r w:rsidRPr="0011770B">
        <w:t>Esther Wunnicke</w:t>
      </w:r>
    </w:p>
    <w:p w14:paraId="2E59D3F4" w14:textId="4724F635" w:rsidR="00D51867" w:rsidRDefault="00D51867" w:rsidP="00236263">
      <w:pPr>
        <w:pStyle w:val="NoSpacing"/>
        <w:rPr>
          <w:b/>
          <w:bCs/>
          <w:u w:val="single"/>
        </w:rPr>
      </w:pPr>
    </w:p>
    <w:p w14:paraId="70061C6D" w14:textId="5757C53D" w:rsidR="00D51867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03</w:t>
      </w:r>
    </w:p>
    <w:p w14:paraId="5D3688DB" w14:textId="4865A2F6" w:rsidR="00D51867" w:rsidRDefault="00D25B16" w:rsidP="00236263">
      <w:pPr>
        <w:pStyle w:val="NoSpacing"/>
      </w:pPr>
      <w:r>
        <w:t>Sarah Barton</w:t>
      </w:r>
    </w:p>
    <w:p w14:paraId="7E299C38" w14:textId="48CF21FB" w:rsidR="00D25B16" w:rsidRDefault="00053270" w:rsidP="00236263">
      <w:pPr>
        <w:pStyle w:val="NoSpacing"/>
      </w:pPr>
      <w:r>
        <w:t>Kristen Dixon</w:t>
      </w:r>
    </w:p>
    <w:p w14:paraId="4D577A51" w14:textId="014DE049" w:rsidR="00053270" w:rsidRDefault="00053270" w:rsidP="00236263">
      <w:pPr>
        <w:pStyle w:val="NoSpacing"/>
      </w:pPr>
      <w:r>
        <w:t xml:space="preserve">Corrine </w:t>
      </w:r>
      <w:proofErr w:type="spellStart"/>
      <w:r>
        <w:t>Eilo</w:t>
      </w:r>
      <w:proofErr w:type="spellEnd"/>
    </w:p>
    <w:p w14:paraId="23A1FCCE" w14:textId="5A56F28F" w:rsidR="00053270" w:rsidRDefault="00AB1AB7" w:rsidP="00236263">
      <w:pPr>
        <w:pStyle w:val="NoSpacing"/>
      </w:pPr>
      <w:r>
        <w:t>Joy Zimmerman Golden</w:t>
      </w:r>
    </w:p>
    <w:p w14:paraId="54A436E2" w14:textId="7DEC561B" w:rsidR="00AB1AB7" w:rsidRDefault="00AB1AB7" w:rsidP="00236263">
      <w:pPr>
        <w:pStyle w:val="NoSpacing"/>
      </w:pPr>
      <w:r>
        <w:t>Mary Anne Henry</w:t>
      </w:r>
    </w:p>
    <w:p w14:paraId="6EB0407E" w14:textId="4D87DE72" w:rsidR="00AB1AB7" w:rsidRDefault="00AB1AB7" w:rsidP="00236263">
      <w:pPr>
        <w:pStyle w:val="NoSpacing"/>
      </w:pPr>
      <w:r>
        <w:t xml:space="preserve">Susan </w:t>
      </w:r>
      <w:proofErr w:type="spellStart"/>
      <w:r>
        <w:t>Holway</w:t>
      </w:r>
      <w:proofErr w:type="spellEnd"/>
    </w:p>
    <w:p w14:paraId="706DAAAE" w14:textId="5057DC32" w:rsidR="00AB1AB7" w:rsidRDefault="00AB1AB7" w:rsidP="00236263">
      <w:pPr>
        <w:pStyle w:val="NoSpacing"/>
      </w:pPr>
      <w:r>
        <w:t>Chris Kemper</w:t>
      </w:r>
    </w:p>
    <w:p w14:paraId="55A742E1" w14:textId="2D4EDE1B" w:rsidR="00AB1AB7" w:rsidRDefault="00AB1AB7" w:rsidP="00236263">
      <w:pPr>
        <w:pStyle w:val="NoSpacing"/>
      </w:pPr>
      <w:r>
        <w:t>Mary Ann Molitor</w:t>
      </w:r>
    </w:p>
    <w:p w14:paraId="45AB7E2A" w14:textId="52EE9A71" w:rsidR="00AB1AB7" w:rsidRDefault="00AB1AB7" w:rsidP="00236263">
      <w:pPr>
        <w:pStyle w:val="NoSpacing"/>
      </w:pPr>
      <w:r>
        <w:t>Gloria O’Neill</w:t>
      </w:r>
    </w:p>
    <w:p w14:paraId="26A7C981" w14:textId="026EB73C" w:rsidR="00AB1AB7" w:rsidRDefault="00AB1AB7" w:rsidP="00236263">
      <w:pPr>
        <w:pStyle w:val="NoSpacing"/>
      </w:pPr>
      <w:proofErr w:type="spellStart"/>
      <w:r>
        <w:t>Yohyon</w:t>
      </w:r>
      <w:proofErr w:type="spellEnd"/>
      <w:r>
        <w:t xml:space="preserve"> Pharr</w:t>
      </w:r>
    </w:p>
    <w:p w14:paraId="6C783171" w14:textId="2D0E9DCC" w:rsidR="004360D4" w:rsidRDefault="004360D4" w:rsidP="00236263">
      <w:pPr>
        <w:pStyle w:val="NoSpacing"/>
        <w:rPr>
          <w:b/>
          <w:bCs/>
        </w:rPr>
      </w:pPr>
      <w:r w:rsidRPr="004360D4">
        <w:rPr>
          <w:b/>
          <w:bCs/>
        </w:rPr>
        <w:t>Honorary Chairwoman</w:t>
      </w:r>
    </w:p>
    <w:p w14:paraId="24C8587A" w14:textId="43E6AAB6" w:rsidR="004360D4" w:rsidRPr="004360D4" w:rsidRDefault="004360D4" w:rsidP="00236263">
      <w:pPr>
        <w:pStyle w:val="NoSpacing"/>
      </w:pPr>
      <w:r w:rsidRPr="004360D4">
        <w:t>M. Ashley Dickerson</w:t>
      </w:r>
    </w:p>
    <w:p w14:paraId="37B24F91" w14:textId="77777777" w:rsidR="0011770B" w:rsidRDefault="0011770B" w:rsidP="00236263">
      <w:pPr>
        <w:pStyle w:val="NoSpacing"/>
        <w:rPr>
          <w:b/>
          <w:bCs/>
          <w:u w:val="single"/>
        </w:rPr>
      </w:pPr>
    </w:p>
    <w:p w14:paraId="2BAFE8D7" w14:textId="43FE5DE9" w:rsidR="00D51867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04</w:t>
      </w:r>
    </w:p>
    <w:p w14:paraId="72D63CED" w14:textId="53FCE27C" w:rsidR="006F490D" w:rsidRDefault="006F490D" w:rsidP="00236263">
      <w:pPr>
        <w:pStyle w:val="NoSpacing"/>
      </w:pPr>
      <w:r>
        <w:t xml:space="preserve">Kim </w:t>
      </w:r>
      <w:proofErr w:type="spellStart"/>
      <w:r>
        <w:t>Aho</w:t>
      </w:r>
      <w:proofErr w:type="spellEnd"/>
    </w:p>
    <w:p w14:paraId="27898CDC" w14:textId="51241C80" w:rsidR="006F490D" w:rsidRDefault="006F490D" w:rsidP="00236263">
      <w:pPr>
        <w:pStyle w:val="NoSpacing"/>
      </w:pPr>
      <w:r>
        <w:t xml:space="preserve">Susan </w:t>
      </w:r>
      <w:proofErr w:type="spellStart"/>
      <w:r>
        <w:t>Churchhill</w:t>
      </w:r>
      <w:proofErr w:type="spellEnd"/>
    </w:p>
    <w:p w14:paraId="71664CB0" w14:textId="3CDE2C7A" w:rsidR="006F490D" w:rsidRDefault="006F490D" w:rsidP="00236263">
      <w:pPr>
        <w:pStyle w:val="NoSpacing"/>
      </w:pPr>
      <w:r>
        <w:t>Ellen Cole, Ph.D.</w:t>
      </w:r>
    </w:p>
    <w:p w14:paraId="325D1ED6" w14:textId="2DD1906D" w:rsidR="006F490D" w:rsidRDefault="007914A5" w:rsidP="00236263">
      <w:pPr>
        <w:pStyle w:val="NoSpacing"/>
      </w:pPr>
      <w:proofErr w:type="spellStart"/>
      <w:r>
        <w:t>Pati</w:t>
      </w:r>
      <w:proofErr w:type="spellEnd"/>
      <w:r>
        <w:t xml:space="preserve"> </w:t>
      </w:r>
      <w:proofErr w:type="spellStart"/>
      <w:r>
        <w:t>Crofut</w:t>
      </w:r>
      <w:proofErr w:type="spellEnd"/>
    </w:p>
    <w:p w14:paraId="5B9E685B" w14:textId="10934129" w:rsidR="007914A5" w:rsidRDefault="007914A5" w:rsidP="00236263">
      <w:pPr>
        <w:pStyle w:val="NoSpacing"/>
      </w:pPr>
      <w:r>
        <w:t>Jeanne Fischer</w:t>
      </w:r>
    </w:p>
    <w:p w14:paraId="7C377C43" w14:textId="31797DBF" w:rsidR="007914A5" w:rsidRDefault="007914A5" w:rsidP="00236263">
      <w:pPr>
        <w:pStyle w:val="NoSpacing"/>
      </w:pPr>
      <w:r>
        <w:t xml:space="preserve">Michelle </w:t>
      </w:r>
      <w:proofErr w:type="spellStart"/>
      <w:r>
        <w:t>Girault</w:t>
      </w:r>
      <w:proofErr w:type="spellEnd"/>
    </w:p>
    <w:p w14:paraId="1CD9E91F" w14:textId="3388DE45" w:rsidR="007914A5" w:rsidRDefault="006343BB" w:rsidP="00236263">
      <w:pPr>
        <w:pStyle w:val="NoSpacing"/>
      </w:pPr>
      <w:r>
        <w:t>Carol Gore</w:t>
      </w:r>
    </w:p>
    <w:p w14:paraId="24C3DA34" w14:textId="5B595696" w:rsidR="006343BB" w:rsidRDefault="006343BB" w:rsidP="00236263">
      <w:pPr>
        <w:pStyle w:val="NoSpacing"/>
      </w:pPr>
      <w:r>
        <w:t>Betsy Haines</w:t>
      </w:r>
    </w:p>
    <w:p w14:paraId="0D5BA6A4" w14:textId="2A7CF65A" w:rsidR="006343BB" w:rsidRDefault="006343BB" w:rsidP="00236263">
      <w:pPr>
        <w:pStyle w:val="NoSpacing"/>
      </w:pPr>
      <w:r>
        <w:t xml:space="preserve">Nancy </w:t>
      </w:r>
      <w:proofErr w:type="spellStart"/>
      <w:r>
        <w:t>Harbour</w:t>
      </w:r>
      <w:proofErr w:type="spellEnd"/>
    </w:p>
    <w:p w14:paraId="1703AF24" w14:textId="097C0E12" w:rsidR="006343BB" w:rsidRDefault="006343BB" w:rsidP="00236263">
      <w:pPr>
        <w:pStyle w:val="NoSpacing"/>
      </w:pPr>
      <w:r>
        <w:t xml:space="preserve">Patricia </w:t>
      </w:r>
      <w:proofErr w:type="spellStart"/>
      <w:r>
        <w:t>Senner</w:t>
      </w:r>
      <w:proofErr w:type="spellEnd"/>
      <w:r>
        <w:t>, R.N.</w:t>
      </w:r>
    </w:p>
    <w:p w14:paraId="77349137" w14:textId="450ECEE4" w:rsidR="006343BB" w:rsidRPr="00D41BE2" w:rsidRDefault="006343BB" w:rsidP="00236263">
      <w:pPr>
        <w:pStyle w:val="NoSpacing"/>
        <w:rPr>
          <w:b/>
          <w:bCs/>
        </w:rPr>
      </w:pPr>
      <w:r w:rsidRPr="00D41BE2">
        <w:rPr>
          <w:b/>
          <w:bCs/>
        </w:rPr>
        <w:t>Honorar</w:t>
      </w:r>
      <w:r w:rsidR="00D41BE2" w:rsidRPr="00D41BE2">
        <w:rPr>
          <w:b/>
          <w:bCs/>
        </w:rPr>
        <w:t>y Chairwoman</w:t>
      </w:r>
    </w:p>
    <w:p w14:paraId="6423D74B" w14:textId="7D5D3EB7" w:rsidR="00D41BE2" w:rsidRPr="006F490D" w:rsidRDefault="00D41BE2" w:rsidP="00236263">
      <w:pPr>
        <w:pStyle w:val="NoSpacing"/>
      </w:pPr>
      <w:r>
        <w:t>Sen. Georgianna Lincoln</w:t>
      </w:r>
    </w:p>
    <w:p w14:paraId="7F411826" w14:textId="77777777" w:rsidR="00D51867" w:rsidRDefault="00D51867" w:rsidP="00236263">
      <w:pPr>
        <w:pStyle w:val="NoSpacing"/>
        <w:rPr>
          <w:b/>
          <w:bCs/>
          <w:u w:val="single"/>
        </w:rPr>
      </w:pPr>
    </w:p>
    <w:p w14:paraId="3ADC107C" w14:textId="57878EF3" w:rsidR="00E37C1C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t>2005</w:t>
      </w:r>
    </w:p>
    <w:p w14:paraId="0683E582" w14:textId="4151A2C8" w:rsidR="00D66B26" w:rsidRDefault="005D2006" w:rsidP="00236263">
      <w:pPr>
        <w:pStyle w:val="NoSpacing"/>
      </w:pPr>
      <w:r>
        <w:t>Judge Elaine Andrews</w:t>
      </w:r>
    </w:p>
    <w:p w14:paraId="73DEAAB2" w14:textId="1B60879E" w:rsidR="005D2006" w:rsidRDefault="005D2006" w:rsidP="00236263">
      <w:pPr>
        <w:pStyle w:val="NoSpacing"/>
      </w:pPr>
      <w:r>
        <w:t xml:space="preserve">Letitia </w:t>
      </w:r>
      <w:proofErr w:type="spellStart"/>
      <w:r>
        <w:t>Fickel</w:t>
      </w:r>
      <w:proofErr w:type="spellEnd"/>
      <w:r>
        <w:t>, Ed. D.</w:t>
      </w:r>
    </w:p>
    <w:p w14:paraId="613F6DAC" w14:textId="35211AAE" w:rsidR="001C3EE8" w:rsidRDefault="001C3EE8" w:rsidP="00236263">
      <w:pPr>
        <w:pStyle w:val="NoSpacing"/>
      </w:pPr>
      <w:r>
        <w:t>Sandy Harper</w:t>
      </w:r>
    </w:p>
    <w:p w14:paraId="52095C21" w14:textId="7EDE25A0" w:rsidR="001C3EE8" w:rsidRDefault="001C3EE8" w:rsidP="00236263">
      <w:pPr>
        <w:pStyle w:val="NoSpacing"/>
      </w:pPr>
      <w:r>
        <w:t>Barbara Lavallee</w:t>
      </w:r>
    </w:p>
    <w:p w14:paraId="2B566183" w14:textId="6C9309C0" w:rsidR="001C3EE8" w:rsidRDefault="001C3EE8" w:rsidP="00236263">
      <w:pPr>
        <w:pStyle w:val="NoSpacing"/>
      </w:pPr>
      <w:proofErr w:type="spellStart"/>
      <w:r>
        <w:t>Panu</w:t>
      </w:r>
      <w:proofErr w:type="spellEnd"/>
      <w:r>
        <w:t xml:space="preserve"> </w:t>
      </w:r>
      <w:proofErr w:type="spellStart"/>
      <w:r>
        <w:t>L</w:t>
      </w:r>
      <w:r w:rsidR="00F00A5F">
        <w:t>ucier</w:t>
      </w:r>
      <w:proofErr w:type="spellEnd"/>
    </w:p>
    <w:p w14:paraId="5FE9FC91" w14:textId="76D68FD4" w:rsidR="00F00A5F" w:rsidRDefault="00F00A5F" w:rsidP="00236263">
      <w:pPr>
        <w:pStyle w:val="NoSpacing"/>
      </w:pPr>
      <w:r>
        <w:t>Janet McCabe</w:t>
      </w:r>
    </w:p>
    <w:p w14:paraId="2058A8DC" w14:textId="55622883" w:rsidR="00F00A5F" w:rsidRDefault="00F00A5F" w:rsidP="00236263">
      <w:pPr>
        <w:pStyle w:val="NoSpacing"/>
      </w:pPr>
      <w:r>
        <w:t>Hilary Morgan</w:t>
      </w:r>
    </w:p>
    <w:p w14:paraId="31B9109E" w14:textId="7E3E3F5B" w:rsidR="00F00A5F" w:rsidRDefault="00F00A5F" w:rsidP="00236263">
      <w:pPr>
        <w:pStyle w:val="NoSpacing"/>
      </w:pPr>
      <w:r>
        <w:t xml:space="preserve">Jaclyn </w:t>
      </w:r>
      <w:proofErr w:type="spellStart"/>
      <w:r>
        <w:t>Sallee</w:t>
      </w:r>
      <w:proofErr w:type="spellEnd"/>
    </w:p>
    <w:p w14:paraId="35118031" w14:textId="0944E891" w:rsidR="00B34464" w:rsidRDefault="00B34464" w:rsidP="00236263">
      <w:pPr>
        <w:pStyle w:val="NoSpacing"/>
      </w:pPr>
      <w:r>
        <w:t>Officer Wendi Shackelford</w:t>
      </w:r>
    </w:p>
    <w:p w14:paraId="339AADD6" w14:textId="5A7B40DE" w:rsidR="00B34464" w:rsidRDefault="00B34464" w:rsidP="00236263">
      <w:pPr>
        <w:pStyle w:val="NoSpacing"/>
      </w:pPr>
      <w:proofErr w:type="spellStart"/>
      <w:r>
        <w:t>Verneeda</w:t>
      </w:r>
      <w:proofErr w:type="spellEnd"/>
      <w:r>
        <w:t xml:space="preserve"> Spencer, M.D.</w:t>
      </w:r>
    </w:p>
    <w:p w14:paraId="457468E7" w14:textId="27631ACE" w:rsidR="00B34464" w:rsidRPr="00B34464" w:rsidRDefault="00B34464" w:rsidP="00236263">
      <w:pPr>
        <w:pStyle w:val="NoSpacing"/>
        <w:rPr>
          <w:b/>
          <w:bCs/>
        </w:rPr>
      </w:pPr>
      <w:r w:rsidRPr="00B34464">
        <w:rPr>
          <w:b/>
          <w:bCs/>
        </w:rPr>
        <w:t>Honorary Chairwoman</w:t>
      </w:r>
    </w:p>
    <w:p w14:paraId="20080EF4" w14:textId="792CD548" w:rsidR="00B34464" w:rsidRPr="00D66B26" w:rsidRDefault="00B34464" w:rsidP="00236263">
      <w:pPr>
        <w:pStyle w:val="NoSpacing"/>
      </w:pPr>
      <w:r>
        <w:t>Margaret Eagan Sullivan</w:t>
      </w:r>
    </w:p>
    <w:p w14:paraId="1CFBCD0D" w14:textId="77777777" w:rsidR="00D51867" w:rsidRPr="00D51867" w:rsidRDefault="00D51867" w:rsidP="00236263">
      <w:pPr>
        <w:pStyle w:val="NoSpacing"/>
        <w:rPr>
          <w:b/>
          <w:bCs/>
          <w:u w:val="single"/>
        </w:rPr>
      </w:pPr>
    </w:p>
    <w:p w14:paraId="08B4A6B5" w14:textId="06667A7D" w:rsidR="00D51867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t>2006</w:t>
      </w:r>
    </w:p>
    <w:p w14:paraId="2475BDD1" w14:textId="7AB943F1" w:rsidR="00DD239D" w:rsidRDefault="00027B3D" w:rsidP="00236263">
      <w:pPr>
        <w:pStyle w:val="NoSpacing"/>
      </w:pPr>
      <w:r>
        <w:t xml:space="preserve">Tam </w:t>
      </w:r>
      <w:proofErr w:type="spellStart"/>
      <w:r>
        <w:t>Agosti</w:t>
      </w:r>
      <w:r w:rsidR="00447970">
        <w:t>-Gisler</w:t>
      </w:r>
      <w:proofErr w:type="spellEnd"/>
    </w:p>
    <w:p w14:paraId="307063F8" w14:textId="769E68FA" w:rsidR="00447970" w:rsidRDefault="00447970" w:rsidP="00236263">
      <w:pPr>
        <w:pStyle w:val="NoSpacing"/>
      </w:pPr>
      <w:r>
        <w:t>Audrey Armstrong</w:t>
      </w:r>
    </w:p>
    <w:p w14:paraId="362E2EFD" w14:textId="531845BD" w:rsidR="00447970" w:rsidRDefault="00447970" w:rsidP="00236263">
      <w:pPr>
        <w:pStyle w:val="NoSpacing"/>
      </w:pPr>
      <w:r>
        <w:lastRenderedPageBreak/>
        <w:t xml:space="preserve">Christine </w:t>
      </w:r>
      <w:proofErr w:type="spellStart"/>
      <w:r>
        <w:t>DeCourtney</w:t>
      </w:r>
      <w:proofErr w:type="spellEnd"/>
    </w:p>
    <w:p w14:paraId="65384C55" w14:textId="0E8DECC8" w:rsidR="00447970" w:rsidRDefault="00447970" w:rsidP="00236263">
      <w:pPr>
        <w:pStyle w:val="NoSpacing"/>
      </w:pPr>
      <w:r>
        <w:t>Nancy Gordon</w:t>
      </w:r>
    </w:p>
    <w:p w14:paraId="75C17C23" w14:textId="7B455F2F" w:rsidR="0098126A" w:rsidRDefault="0098126A" w:rsidP="00236263">
      <w:pPr>
        <w:pStyle w:val="NoSpacing"/>
      </w:pPr>
      <w:r>
        <w:t>Dianne Holmes</w:t>
      </w:r>
    </w:p>
    <w:p w14:paraId="2F6183DD" w14:textId="1B14D613" w:rsidR="0098126A" w:rsidRDefault="0098126A" w:rsidP="00236263">
      <w:pPr>
        <w:pStyle w:val="NoSpacing"/>
      </w:pPr>
      <w:r>
        <w:t>Karleen Jackson, Ph.D.</w:t>
      </w:r>
    </w:p>
    <w:p w14:paraId="09656462" w14:textId="25DE39BE" w:rsidR="0098126A" w:rsidRDefault="0098126A" w:rsidP="00236263">
      <w:pPr>
        <w:pStyle w:val="NoSpacing"/>
      </w:pPr>
      <w:r>
        <w:t>Sandy Langland</w:t>
      </w:r>
    </w:p>
    <w:p w14:paraId="595A02C4" w14:textId="7D18CFC4" w:rsidR="0098126A" w:rsidRDefault="0098126A" w:rsidP="00236263">
      <w:pPr>
        <w:pStyle w:val="NoSpacing"/>
      </w:pPr>
      <w:r>
        <w:t>Frances Macon</w:t>
      </w:r>
    </w:p>
    <w:p w14:paraId="3BE77F73" w14:textId="3A9A80D3" w:rsidR="00133156" w:rsidRDefault="00133156" w:rsidP="00236263">
      <w:pPr>
        <w:pStyle w:val="NoSpacing"/>
      </w:pPr>
      <w:r>
        <w:t xml:space="preserve">Nancy </w:t>
      </w:r>
      <w:proofErr w:type="spellStart"/>
      <w:r>
        <w:t>Schoeephoester</w:t>
      </w:r>
      <w:proofErr w:type="spellEnd"/>
    </w:p>
    <w:p w14:paraId="544CEB01" w14:textId="5FA30FAC" w:rsidR="00133156" w:rsidRDefault="00DD6F81" w:rsidP="00236263">
      <w:pPr>
        <w:pStyle w:val="NoSpacing"/>
      </w:pPr>
      <w:r>
        <w:t>Fran Ulmer</w:t>
      </w:r>
    </w:p>
    <w:p w14:paraId="0D9D2250" w14:textId="59695A85" w:rsidR="00DD6F81" w:rsidRPr="00DD6F81" w:rsidRDefault="00DD6F81" w:rsidP="00236263">
      <w:pPr>
        <w:pStyle w:val="NoSpacing"/>
        <w:rPr>
          <w:b/>
          <w:bCs/>
        </w:rPr>
      </w:pPr>
      <w:r w:rsidRPr="00DD6F81">
        <w:rPr>
          <w:b/>
          <w:bCs/>
        </w:rPr>
        <w:t>Arliss Sturgulewski Award</w:t>
      </w:r>
    </w:p>
    <w:p w14:paraId="7F78610C" w14:textId="7DE5455E" w:rsidR="00DD6F81" w:rsidRPr="00DD6F81" w:rsidRDefault="00DD6F81" w:rsidP="00236263">
      <w:pPr>
        <w:pStyle w:val="NoSpacing"/>
      </w:pPr>
      <w:r w:rsidRPr="00DD6F81">
        <w:t>Susan Butcher</w:t>
      </w:r>
    </w:p>
    <w:p w14:paraId="2C489A86" w14:textId="4F04CF60" w:rsidR="00D51867" w:rsidRDefault="00DD6F81" w:rsidP="00236263">
      <w:pPr>
        <w:pStyle w:val="NoSpacing"/>
        <w:rPr>
          <w:b/>
          <w:bCs/>
        </w:rPr>
      </w:pPr>
      <w:r w:rsidRPr="00DD6F81">
        <w:rPr>
          <w:b/>
          <w:bCs/>
        </w:rPr>
        <w:t>Honorary Chairwoman</w:t>
      </w:r>
    </w:p>
    <w:p w14:paraId="069472DD" w14:textId="66313FEF" w:rsidR="00B8416A" w:rsidRPr="00B8416A" w:rsidRDefault="00B8416A" w:rsidP="00236263">
      <w:pPr>
        <w:pStyle w:val="NoSpacing"/>
      </w:pPr>
      <w:r w:rsidRPr="00B8416A">
        <w:t>Mabel Pike</w:t>
      </w:r>
    </w:p>
    <w:p w14:paraId="04F3A906" w14:textId="77777777" w:rsidR="00DD6F81" w:rsidRPr="00D51867" w:rsidRDefault="00DD6F81" w:rsidP="00236263">
      <w:pPr>
        <w:pStyle w:val="NoSpacing"/>
        <w:rPr>
          <w:b/>
          <w:bCs/>
          <w:u w:val="single"/>
        </w:rPr>
      </w:pPr>
    </w:p>
    <w:p w14:paraId="6F3B3200" w14:textId="0A6E9589" w:rsidR="00D51867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t>2007</w:t>
      </w:r>
    </w:p>
    <w:p w14:paraId="4F6B56DA" w14:textId="64C9054C" w:rsidR="00B8416A" w:rsidRPr="00580F69" w:rsidRDefault="00580F69" w:rsidP="00236263">
      <w:pPr>
        <w:pStyle w:val="NoSpacing"/>
      </w:pPr>
      <w:r w:rsidRPr="00580F69">
        <w:t>Stephanie Cole</w:t>
      </w:r>
    </w:p>
    <w:p w14:paraId="15EB1227" w14:textId="45EA347A" w:rsidR="00580F69" w:rsidRPr="00580F69" w:rsidRDefault="00580F69" w:rsidP="00236263">
      <w:pPr>
        <w:pStyle w:val="NoSpacing"/>
      </w:pPr>
      <w:r w:rsidRPr="00580F69">
        <w:t>Christmas Cowell</w:t>
      </w:r>
    </w:p>
    <w:p w14:paraId="44EBFCDE" w14:textId="0F049222" w:rsidR="00580F69" w:rsidRPr="00580F69" w:rsidRDefault="00580F69" w:rsidP="00236263">
      <w:pPr>
        <w:pStyle w:val="NoSpacing"/>
      </w:pPr>
      <w:r w:rsidRPr="00580F69">
        <w:t>Julie Decker, Ph.D.</w:t>
      </w:r>
    </w:p>
    <w:p w14:paraId="3D66D4C7" w14:textId="4EBFFFD4" w:rsidR="00580F69" w:rsidRDefault="00580F69" w:rsidP="00236263">
      <w:pPr>
        <w:pStyle w:val="NoSpacing"/>
      </w:pPr>
      <w:r w:rsidRPr="00580F69">
        <w:t>Dorothy Hight, FNP</w:t>
      </w:r>
    </w:p>
    <w:p w14:paraId="36C636D7" w14:textId="5E0E8A72" w:rsidR="00580F69" w:rsidRDefault="00A37A39" w:rsidP="00236263">
      <w:pPr>
        <w:pStyle w:val="NoSpacing"/>
      </w:pPr>
      <w:r>
        <w:t>Thelma Snow Jackson</w:t>
      </w:r>
    </w:p>
    <w:p w14:paraId="6EE20E2E" w14:textId="2EEEB52E" w:rsidR="00A37A39" w:rsidRDefault="00A37A39" w:rsidP="00236263">
      <w:pPr>
        <w:pStyle w:val="NoSpacing"/>
      </w:pPr>
      <w:r>
        <w:t>Angela Jimenez</w:t>
      </w:r>
    </w:p>
    <w:p w14:paraId="16A96FF8" w14:textId="011594B2" w:rsidR="00A37A39" w:rsidRDefault="00A37A39" w:rsidP="00236263">
      <w:pPr>
        <w:pStyle w:val="NoSpacing"/>
      </w:pPr>
      <w:r>
        <w:t>Annie Mabry</w:t>
      </w:r>
    </w:p>
    <w:p w14:paraId="33F62D48" w14:textId="3052C51C" w:rsidR="00A37A39" w:rsidRDefault="00A37A39" w:rsidP="00236263">
      <w:pPr>
        <w:pStyle w:val="NoSpacing"/>
      </w:pPr>
      <w:r>
        <w:t>Guadalupe Marroquin</w:t>
      </w:r>
    </w:p>
    <w:p w14:paraId="72609823" w14:textId="003D4B1D" w:rsidR="00A37A39" w:rsidRDefault="00A37A39" w:rsidP="00236263">
      <w:pPr>
        <w:pStyle w:val="NoSpacing"/>
      </w:pPr>
      <w:r>
        <w:t xml:space="preserve">Janelle </w:t>
      </w:r>
      <w:proofErr w:type="spellStart"/>
      <w:r>
        <w:t>Pfleiger</w:t>
      </w:r>
      <w:proofErr w:type="spellEnd"/>
    </w:p>
    <w:p w14:paraId="4A773F66" w14:textId="59675FAB" w:rsidR="00A37A39" w:rsidRDefault="00A22559" w:rsidP="00236263">
      <w:pPr>
        <w:pStyle w:val="NoSpacing"/>
      </w:pPr>
      <w:r>
        <w:t xml:space="preserve">Sandy </w:t>
      </w:r>
      <w:proofErr w:type="spellStart"/>
      <w:r>
        <w:t>Schoff</w:t>
      </w:r>
      <w:proofErr w:type="spellEnd"/>
    </w:p>
    <w:p w14:paraId="6DCDFAC9" w14:textId="64B9C8E6" w:rsidR="00A22559" w:rsidRPr="00A22559" w:rsidRDefault="00A22559" w:rsidP="00236263">
      <w:pPr>
        <w:pStyle w:val="NoSpacing"/>
        <w:rPr>
          <w:b/>
          <w:bCs/>
        </w:rPr>
      </w:pPr>
      <w:r w:rsidRPr="00A22559">
        <w:rPr>
          <w:b/>
          <w:bCs/>
        </w:rPr>
        <w:t>Honorary Chairwoman</w:t>
      </w:r>
    </w:p>
    <w:p w14:paraId="465D1771" w14:textId="03243643" w:rsidR="00A22559" w:rsidRPr="00580F69" w:rsidRDefault="00A22559" w:rsidP="00236263">
      <w:pPr>
        <w:pStyle w:val="NoSpacing"/>
      </w:pPr>
      <w:r>
        <w:t>Tay Thomas</w:t>
      </w:r>
    </w:p>
    <w:p w14:paraId="6B4B5266" w14:textId="77777777" w:rsidR="00D51867" w:rsidRPr="00D51867" w:rsidRDefault="00D51867" w:rsidP="00236263">
      <w:pPr>
        <w:pStyle w:val="NoSpacing"/>
        <w:rPr>
          <w:b/>
          <w:bCs/>
          <w:u w:val="single"/>
        </w:rPr>
      </w:pPr>
    </w:p>
    <w:p w14:paraId="3B5EE355" w14:textId="146B892D" w:rsidR="00D51867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t>2008</w:t>
      </w:r>
    </w:p>
    <w:p w14:paraId="7C7A3ACB" w14:textId="37861825" w:rsidR="00A22559" w:rsidRPr="00ED4396" w:rsidRDefault="00ED4396" w:rsidP="00236263">
      <w:pPr>
        <w:pStyle w:val="NoSpacing"/>
      </w:pPr>
      <w:r w:rsidRPr="00ED4396">
        <w:t>Agnes Brown</w:t>
      </w:r>
    </w:p>
    <w:p w14:paraId="2E592021" w14:textId="67137C14" w:rsidR="00ED4396" w:rsidRDefault="00145AED" w:rsidP="00236263">
      <w:pPr>
        <w:pStyle w:val="NoSpacing"/>
      </w:pPr>
      <w:r w:rsidRPr="00145AED">
        <w:t>Patty Ginsburg</w:t>
      </w:r>
    </w:p>
    <w:p w14:paraId="718BF07E" w14:textId="07776EFF" w:rsidR="00145AED" w:rsidRDefault="00145AED" w:rsidP="00236263">
      <w:pPr>
        <w:pStyle w:val="NoSpacing"/>
      </w:pPr>
      <w:r>
        <w:t xml:space="preserve">Jana </w:t>
      </w:r>
      <w:proofErr w:type="spellStart"/>
      <w:r>
        <w:t>Hayenga</w:t>
      </w:r>
      <w:proofErr w:type="spellEnd"/>
    </w:p>
    <w:p w14:paraId="0BE9D8EC" w14:textId="4778214B" w:rsidR="00145AED" w:rsidRDefault="00145AED" w:rsidP="00236263">
      <w:pPr>
        <w:pStyle w:val="NoSpacing"/>
      </w:pPr>
      <w:r>
        <w:t>Helen Howarth</w:t>
      </w:r>
    </w:p>
    <w:p w14:paraId="66A205C6" w14:textId="5DDA5C87" w:rsidR="00145AED" w:rsidRDefault="00145AED" w:rsidP="00236263">
      <w:pPr>
        <w:pStyle w:val="NoSpacing"/>
      </w:pPr>
      <w:r>
        <w:t>Becky Judd</w:t>
      </w:r>
    </w:p>
    <w:p w14:paraId="1D1C8501" w14:textId="33F72395" w:rsidR="00145AED" w:rsidRDefault="00AB6F31" w:rsidP="00236263">
      <w:pPr>
        <w:pStyle w:val="NoSpacing"/>
      </w:pPr>
      <w:r>
        <w:t>Debe Mahoney</w:t>
      </w:r>
    </w:p>
    <w:p w14:paraId="2B1CEB57" w14:textId="322644D4" w:rsidR="00AB6F31" w:rsidRDefault="00AB6F31" w:rsidP="00236263">
      <w:pPr>
        <w:pStyle w:val="NoSpacing"/>
      </w:pPr>
      <w:r>
        <w:t xml:space="preserve">Mary </w:t>
      </w:r>
      <w:proofErr w:type="spellStart"/>
      <w:r>
        <w:t>Mystrom</w:t>
      </w:r>
      <w:proofErr w:type="spellEnd"/>
    </w:p>
    <w:p w14:paraId="012B3569" w14:textId="76A36922" w:rsidR="00AB6F31" w:rsidRDefault="00AB6F31" w:rsidP="00236263">
      <w:pPr>
        <w:pStyle w:val="NoSpacing"/>
      </w:pPr>
      <w:r>
        <w:t>Stephanie Rhoades</w:t>
      </w:r>
    </w:p>
    <w:p w14:paraId="76052A72" w14:textId="54761AEC" w:rsidR="00AB6F31" w:rsidRDefault="00AB6F31" w:rsidP="00236263">
      <w:pPr>
        <w:pStyle w:val="NoSpacing"/>
      </w:pPr>
      <w:r>
        <w:t>Sherrie Richey</w:t>
      </w:r>
    </w:p>
    <w:p w14:paraId="0DEE4D2D" w14:textId="617809F1" w:rsidR="00AB6F31" w:rsidRDefault="00AB6F31" w:rsidP="00236263">
      <w:pPr>
        <w:pStyle w:val="NoSpacing"/>
      </w:pPr>
      <w:r>
        <w:t>Janice Strickland</w:t>
      </w:r>
    </w:p>
    <w:p w14:paraId="55225A6F" w14:textId="3DB8E91C" w:rsidR="00AB6F31" w:rsidRPr="00AB6F31" w:rsidRDefault="00AB6F31" w:rsidP="00236263">
      <w:pPr>
        <w:pStyle w:val="NoSpacing"/>
        <w:rPr>
          <w:b/>
          <w:bCs/>
        </w:rPr>
      </w:pPr>
      <w:r w:rsidRPr="00AB6F31">
        <w:rPr>
          <w:b/>
          <w:bCs/>
        </w:rPr>
        <w:t>Honorary Chairwoman</w:t>
      </w:r>
    </w:p>
    <w:p w14:paraId="79D39E0D" w14:textId="0F88353C" w:rsidR="00AB6F31" w:rsidRPr="00145AED" w:rsidRDefault="00AB6F31" w:rsidP="00236263">
      <w:pPr>
        <w:pStyle w:val="NoSpacing"/>
      </w:pPr>
      <w:r>
        <w:t>Rita Blumenstein</w:t>
      </w:r>
    </w:p>
    <w:p w14:paraId="6663D1B4" w14:textId="77777777" w:rsidR="00D51867" w:rsidRPr="00D51867" w:rsidRDefault="00D51867" w:rsidP="00236263">
      <w:pPr>
        <w:pStyle w:val="NoSpacing"/>
        <w:rPr>
          <w:b/>
          <w:bCs/>
          <w:u w:val="single"/>
        </w:rPr>
      </w:pPr>
    </w:p>
    <w:p w14:paraId="458A77A4" w14:textId="19CD7C41" w:rsidR="00D51867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t>2009</w:t>
      </w:r>
    </w:p>
    <w:p w14:paraId="7B247B4A" w14:textId="3327A1CB" w:rsidR="00D51867" w:rsidRDefault="00192E45" w:rsidP="00236263">
      <w:pPr>
        <w:pStyle w:val="NoSpacing"/>
      </w:pPr>
      <w:r>
        <w:t xml:space="preserve">Evelyn </w:t>
      </w:r>
      <w:proofErr w:type="spellStart"/>
      <w:r>
        <w:t>Abello</w:t>
      </w:r>
      <w:proofErr w:type="spellEnd"/>
    </w:p>
    <w:p w14:paraId="1276B7CC" w14:textId="55B2F735" w:rsidR="00192E45" w:rsidRDefault="00192E45" w:rsidP="00236263">
      <w:pPr>
        <w:pStyle w:val="NoSpacing"/>
      </w:pPr>
      <w:r>
        <w:t xml:space="preserve">Susan </w:t>
      </w:r>
      <w:proofErr w:type="spellStart"/>
      <w:r>
        <w:t>Bramstedt</w:t>
      </w:r>
      <w:proofErr w:type="spellEnd"/>
    </w:p>
    <w:p w14:paraId="4DC28E8F" w14:textId="4326CC45" w:rsidR="00192E45" w:rsidRDefault="00192E45" w:rsidP="00236263">
      <w:pPr>
        <w:pStyle w:val="NoSpacing"/>
      </w:pPr>
      <w:r>
        <w:t>Michele Brown</w:t>
      </w:r>
    </w:p>
    <w:p w14:paraId="42774556" w14:textId="624D55EE" w:rsidR="00192E45" w:rsidRDefault="00192E45" w:rsidP="00236263">
      <w:pPr>
        <w:pStyle w:val="NoSpacing"/>
      </w:pPr>
      <w:r>
        <w:t>Morgan Christen</w:t>
      </w:r>
    </w:p>
    <w:p w14:paraId="4BE68392" w14:textId="264B5EE0" w:rsidR="00192E45" w:rsidRDefault="00192E45" w:rsidP="00236263">
      <w:pPr>
        <w:pStyle w:val="NoSpacing"/>
      </w:pPr>
      <w:r>
        <w:t>Marla Greenstein</w:t>
      </w:r>
    </w:p>
    <w:p w14:paraId="34838587" w14:textId="6E5EBDA1" w:rsidR="00192E45" w:rsidRDefault="00192E45" w:rsidP="00236263">
      <w:pPr>
        <w:pStyle w:val="NoSpacing"/>
      </w:pPr>
      <w:r>
        <w:t>Marie Marquardt, CPA</w:t>
      </w:r>
    </w:p>
    <w:p w14:paraId="439DB77C" w14:textId="552DA53C" w:rsidR="00192E45" w:rsidRDefault="00192E45" w:rsidP="00236263">
      <w:pPr>
        <w:pStyle w:val="NoSpacing"/>
      </w:pPr>
      <w:r>
        <w:lastRenderedPageBreak/>
        <w:t>Blythe Marston</w:t>
      </w:r>
    </w:p>
    <w:p w14:paraId="5328D213" w14:textId="2A237830" w:rsidR="00192E45" w:rsidRDefault="00192E45" w:rsidP="00236263">
      <w:pPr>
        <w:pStyle w:val="NoSpacing"/>
      </w:pPr>
      <w:r>
        <w:t>Ruth N</w:t>
      </w:r>
      <w:r w:rsidR="00465EEB">
        <w:t>ighswander</w:t>
      </w:r>
    </w:p>
    <w:p w14:paraId="2DC69903" w14:textId="3A8B6B6A" w:rsidR="00465EEB" w:rsidRDefault="00465EEB" w:rsidP="00236263">
      <w:pPr>
        <w:pStyle w:val="NoSpacing"/>
      </w:pPr>
      <w:r>
        <w:t>Gail Phillips</w:t>
      </w:r>
    </w:p>
    <w:p w14:paraId="11A48AA4" w14:textId="46A755CD" w:rsidR="00465EEB" w:rsidRDefault="00465EEB" w:rsidP="00236263">
      <w:pPr>
        <w:pStyle w:val="NoSpacing"/>
      </w:pPr>
      <w:r>
        <w:t>Julie Robinson, DDS</w:t>
      </w:r>
    </w:p>
    <w:p w14:paraId="1C9366A7" w14:textId="58AD376B" w:rsidR="00465EEB" w:rsidRPr="00465EEB" w:rsidRDefault="00465EEB" w:rsidP="00236263">
      <w:pPr>
        <w:pStyle w:val="NoSpacing"/>
        <w:rPr>
          <w:b/>
          <w:bCs/>
        </w:rPr>
      </w:pPr>
      <w:r w:rsidRPr="00465EEB">
        <w:rPr>
          <w:b/>
          <w:bCs/>
        </w:rPr>
        <w:t>Honorary Chairwoman</w:t>
      </w:r>
    </w:p>
    <w:p w14:paraId="0833F46B" w14:textId="6AA8496E" w:rsidR="00465EEB" w:rsidRPr="00192E45" w:rsidRDefault="00465EEB" w:rsidP="00236263">
      <w:pPr>
        <w:pStyle w:val="NoSpacing"/>
      </w:pPr>
      <w:r>
        <w:t>Sharon Richards</w:t>
      </w:r>
    </w:p>
    <w:p w14:paraId="4D95DF8D" w14:textId="77777777" w:rsidR="00192E45" w:rsidRPr="00D51867" w:rsidRDefault="00192E45" w:rsidP="00236263">
      <w:pPr>
        <w:pStyle w:val="NoSpacing"/>
        <w:rPr>
          <w:b/>
          <w:bCs/>
          <w:u w:val="single"/>
        </w:rPr>
      </w:pPr>
    </w:p>
    <w:p w14:paraId="6AC20C9F" w14:textId="080707E2" w:rsidR="00D51867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10</w:t>
      </w:r>
    </w:p>
    <w:p w14:paraId="10C612D7" w14:textId="29D588AE" w:rsidR="00D51867" w:rsidRDefault="006E6531" w:rsidP="00236263">
      <w:pPr>
        <w:pStyle w:val="NoSpacing"/>
      </w:pPr>
      <w:r>
        <w:t>Susan Anderson</w:t>
      </w:r>
    </w:p>
    <w:p w14:paraId="7FE9441D" w14:textId="36F8391F" w:rsidR="006E6531" w:rsidRDefault="006E6531" w:rsidP="00236263">
      <w:pPr>
        <w:pStyle w:val="NoSpacing"/>
      </w:pPr>
      <w:r>
        <w:t>Celeste Graham-Hodge</w:t>
      </w:r>
    </w:p>
    <w:p w14:paraId="6BB432AD" w14:textId="6CBEC487" w:rsidR="006E6531" w:rsidRDefault="006E6531" w:rsidP="00236263">
      <w:pPr>
        <w:pStyle w:val="NoSpacing"/>
      </w:pPr>
      <w:r>
        <w:t>Angela Liston</w:t>
      </w:r>
    </w:p>
    <w:p w14:paraId="6D8650D2" w14:textId="2FDC898E" w:rsidR="006E6531" w:rsidRDefault="006E6531" w:rsidP="00236263">
      <w:pPr>
        <w:pStyle w:val="NoSpacing"/>
      </w:pPr>
      <w:r>
        <w:t>Julie Millington</w:t>
      </w:r>
    </w:p>
    <w:p w14:paraId="3A95E2FB" w14:textId="7DF60C05" w:rsidR="006E6531" w:rsidRDefault="006E6531" w:rsidP="00236263">
      <w:pPr>
        <w:pStyle w:val="NoSpacing"/>
      </w:pPr>
      <w:r>
        <w:t xml:space="preserve">Patricia </w:t>
      </w:r>
      <w:proofErr w:type="spellStart"/>
      <w:r>
        <w:t>Partnow</w:t>
      </w:r>
      <w:proofErr w:type="spellEnd"/>
    </w:p>
    <w:p w14:paraId="63380636" w14:textId="28E88A3C" w:rsidR="006E6531" w:rsidRDefault="006E6531" w:rsidP="00236263">
      <w:pPr>
        <w:pStyle w:val="NoSpacing"/>
      </w:pPr>
      <w:r>
        <w:t>Susan Ruddy</w:t>
      </w:r>
    </w:p>
    <w:p w14:paraId="7C0BDC69" w14:textId="3EA1E708" w:rsidR="006E6531" w:rsidRDefault="006E6531" w:rsidP="00236263">
      <w:pPr>
        <w:pStyle w:val="NoSpacing"/>
      </w:pPr>
      <w:proofErr w:type="spellStart"/>
      <w:r>
        <w:t>Helvi</w:t>
      </w:r>
      <w:proofErr w:type="spellEnd"/>
      <w:r>
        <w:t xml:space="preserve"> </w:t>
      </w:r>
      <w:proofErr w:type="spellStart"/>
      <w:r>
        <w:t>Sandvik</w:t>
      </w:r>
      <w:proofErr w:type="spellEnd"/>
    </w:p>
    <w:p w14:paraId="6428E4DD" w14:textId="34F38D7A" w:rsidR="006E6531" w:rsidRDefault="006E6531" w:rsidP="00236263">
      <w:pPr>
        <w:pStyle w:val="NoSpacing"/>
      </w:pPr>
      <w:r>
        <w:t>Judy Sedwick</w:t>
      </w:r>
    </w:p>
    <w:p w14:paraId="7E87419B" w14:textId="573E45D4" w:rsidR="0084501D" w:rsidRDefault="0084501D" w:rsidP="00236263">
      <w:pPr>
        <w:pStyle w:val="NoSpacing"/>
      </w:pPr>
      <w:r>
        <w:t xml:space="preserve">Maria </w:t>
      </w:r>
      <w:proofErr w:type="spellStart"/>
      <w:r>
        <w:t>Tagliavento</w:t>
      </w:r>
      <w:proofErr w:type="spellEnd"/>
    </w:p>
    <w:p w14:paraId="0B09B627" w14:textId="3D99F8F5" w:rsidR="0084501D" w:rsidRDefault="0084501D" w:rsidP="00236263">
      <w:pPr>
        <w:pStyle w:val="NoSpacing"/>
      </w:pPr>
      <w:r>
        <w:t xml:space="preserve">Caroline </w:t>
      </w:r>
      <w:proofErr w:type="spellStart"/>
      <w:r>
        <w:t>Wohlforth</w:t>
      </w:r>
      <w:proofErr w:type="spellEnd"/>
    </w:p>
    <w:p w14:paraId="56F093F0" w14:textId="67FF8F2F" w:rsidR="0084501D" w:rsidRPr="0084501D" w:rsidRDefault="0084501D" w:rsidP="00236263">
      <w:pPr>
        <w:pStyle w:val="NoSpacing"/>
        <w:rPr>
          <w:b/>
          <w:bCs/>
        </w:rPr>
      </w:pPr>
      <w:r w:rsidRPr="0084501D">
        <w:rPr>
          <w:b/>
          <w:bCs/>
        </w:rPr>
        <w:t>Honorary Chairwoman</w:t>
      </w:r>
    </w:p>
    <w:p w14:paraId="5224FBA7" w14:textId="206F2997" w:rsidR="0084501D" w:rsidRPr="006E6531" w:rsidRDefault="0084501D" w:rsidP="00236263">
      <w:pPr>
        <w:pStyle w:val="NoSpacing"/>
      </w:pPr>
      <w:r>
        <w:t>Carla Beam</w:t>
      </w:r>
    </w:p>
    <w:p w14:paraId="5A31C1C3" w14:textId="77777777" w:rsidR="006E6531" w:rsidRDefault="006E6531" w:rsidP="00236263">
      <w:pPr>
        <w:pStyle w:val="NoSpacing"/>
        <w:rPr>
          <w:b/>
          <w:bCs/>
          <w:u w:val="single"/>
        </w:rPr>
      </w:pPr>
    </w:p>
    <w:p w14:paraId="54CAE17F" w14:textId="51B0528E" w:rsidR="00D51867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11</w:t>
      </w:r>
    </w:p>
    <w:p w14:paraId="745BFD08" w14:textId="2CBB5379" w:rsidR="00D51867" w:rsidRDefault="007D268C" w:rsidP="00236263">
      <w:pPr>
        <w:pStyle w:val="NoSpacing"/>
      </w:pPr>
      <w:r>
        <w:t xml:space="preserve">Janet </w:t>
      </w:r>
      <w:proofErr w:type="spellStart"/>
      <w:r>
        <w:t>Carr</w:t>
      </w:r>
      <w:proofErr w:type="spellEnd"/>
      <w:r>
        <w:t>-Campbell</w:t>
      </w:r>
    </w:p>
    <w:p w14:paraId="297E226C" w14:textId="43187783" w:rsidR="007D268C" w:rsidRDefault="007D268C" w:rsidP="00236263">
      <w:pPr>
        <w:pStyle w:val="NoSpacing"/>
      </w:pPr>
      <w:proofErr w:type="spellStart"/>
      <w:r>
        <w:t>Barrbara</w:t>
      </w:r>
      <w:proofErr w:type="spellEnd"/>
      <w:r>
        <w:t xml:space="preserve"> </w:t>
      </w:r>
      <w:proofErr w:type="spellStart"/>
      <w:r>
        <w:t>Dubovich</w:t>
      </w:r>
      <w:proofErr w:type="spellEnd"/>
    </w:p>
    <w:p w14:paraId="1CADAEA4" w14:textId="35BBF3EF" w:rsidR="007D268C" w:rsidRDefault="007D268C" w:rsidP="00236263">
      <w:pPr>
        <w:pStyle w:val="NoSpacing"/>
      </w:pPr>
      <w:r>
        <w:t>Charlotte Fox</w:t>
      </w:r>
    </w:p>
    <w:p w14:paraId="7208EC62" w14:textId="412FF5C1" w:rsidR="007D268C" w:rsidRDefault="007D268C" w:rsidP="00236263">
      <w:pPr>
        <w:pStyle w:val="NoSpacing"/>
      </w:pPr>
      <w:r>
        <w:t>Kari Hall</w:t>
      </w:r>
    </w:p>
    <w:p w14:paraId="67F3CDFE" w14:textId="0E89EFF8" w:rsidR="007D268C" w:rsidRDefault="007D268C" w:rsidP="00236263">
      <w:pPr>
        <w:pStyle w:val="NoSpacing"/>
      </w:pPr>
      <w:r>
        <w:t>Laurie Herman</w:t>
      </w:r>
    </w:p>
    <w:p w14:paraId="5CC7B417" w14:textId="7522DD03" w:rsidR="00A3427E" w:rsidRDefault="00DE5554" w:rsidP="00236263">
      <w:pPr>
        <w:pStyle w:val="NoSpacing"/>
      </w:pPr>
      <w:r>
        <w:t>Chanda Mines</w:t>
      </w:r>
    </w:p>
    <w:p w14:paraId="5585B3D3" w14:textId="161246E7" w:rsidR="00DE5554" w:rsidRDefault="00DE5554" w:rsidP="00236263">
      <w:pPr>
        <w:pStyle w:val="NoSpacing"/>
      </w:pPr>
      <w:r>
        <w:t xml:space="preserve">Sophie </w:t>
      </w:r>
      <w:proofErr w:type="spellStart"/>
      <w:r>
        <w:t>Minich</w:t>
      </w:r>
      <w:proofErr w:type="spellEnd"/>
    </w:p>
    <w:p w14:paraId="5636C264" w14:textId="5327FFEB" w:rsidR="00DE5554" w:rsidRDefault="00DE5554" w:rsidP="00236263">
      <w:pPr>
        <w:pStyle w:val="NoSpacing"/>
      </w:pPr>
      <w:r>
        <w:t xml:space="preserve">Leslie </w:t>
      </w:r>
      <w:proofErr w:type="spellStart"/>
      <w:r>
        <w:t>Nerland</w:t>
      </w:r>
      <w:proofErr w:type="spellEnd"/>
    </w:p>
    <w:p w14:paraId="4091CD9C" w14:textId="379E16C3" w:rsidR="00DE5554" w:rsidRDefault="00DE5554" w:rsidP="00236263">
      <w:pPr>
        <w:pStyle w:val="NoSpacing"/>
      </w:pPr>
      <w:proofErr w:type="spellStart"/>
      <w:r>
        <w:t>Sompan</w:t>
      </w:r>
      <w:proofErr w:type="spellEnd"/>
      <w:r>
        <w:t xml:space="preserve"> Reinhardt</w:t>
      </w:r>
    </w:p>
    <w:p w14:paraId="46DBFF85" w14:textId="3FC7A6D6" w:rsidR="00DE5554" w:rsidRDefault="00DE5554" w:rsidP="00236263">
      <w:pPr>
        <w:pStyle w:val="NoSpacing"/>
      </w:pPr>
      <w:r>
        <w:t>Janice Tower</w:t>
      </w:r>
    </w:p>
    <w:p w14:paraId="695828DF" w14:textId="339ABFC9" w:rsidR="00DE5554" w:rsidRPr="008E0530" w:rsidRDefault="00DE5554" w:rsidP="00236263">
      <w:pPr>
        <w:pStyle w:val="NoSpacing"/>
        <w:rPr>
          <w:b/>
          <w:bCs/>
        </w:rPr>
      </w:pPr>
      <w:r w:rsidRPr="008E0530">
        <w:rPr>
          <w:b/>
          <w:bCs/>
        </w:rPr>
        <w:t>Honorary Chairwoman</w:t>
      </w:r>
    </w:p>
    <w:p w14:paraId="52BC5F74" w14:textId="298A3CCD" w:rsidR="00DE5554" w:rsidRPr="0084501D" w:rsidRDefault="00DE5554" w:rsidP="00236263">
      <w:pPr>
        <w:pStyle w:val="NoSpacing"/>
      </w:pPr>
      <w:r>
        <w:t>Barbara Baugh</w:t>
      </w:r>
    </w:p>
    <w:p w14:paraId="3C871020" w14:textId="77777777" w:rsidR="0084501D" w:rsidRDefault="0084501D" w:rsidP="00236263">
      <w:pPr>
        <w:pStyle w:val="NoSpacing"/>
        <w:rPr>
          <w:b/>
          <w:bCs/>
          <w:u w:val="single"/>
        </w:rPr>
      </w:pPr>
    </w:p>
    <w:p w14:paraId="344C7F1A" w14:textId="77777777" w:rsidR="00465AC3" w:rsidRDefault="00D51867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12</w:t>
      </w:r>
    </w:p>
    <w:p w14:paraId="17DB4344" w14:textId="2AF0F0FF" w:rsidR="00D51867" w:rsidRDefault="00002C4E" w:rsidP="00236263">
      <w:pPr>
        <w:pStyle w:val="NoSpacing"/>
      </w:pPr>
      <w:r>
        <w:t xml:space="preserve">Ellen </w:t>
      </w:r>
      <w:proofErr w:type="spellStart"/>
      <w:r>
        <w:t>Arvold</w:t>
      </w:r>
      <w:proofErr w:type="spellEnd"/>
    </w:p>
    <w:p w14:paraId="785A1DEE" w14:textId="40AA9EDD" w:rsidR="00002C4E" w:rsidRDefault="00002C4E" w:rsidP="00236263">
      <w:pPr>
        <w:pStyle w:val="NoSpacing"/>
      </w:pPr>
      <w:r>
        <w:t>Edith Bailey</w:t>
      </w:r>
    </w:p>
    <w:p w14:paraId="6C9D5D13" w14:textId="319758AF" w:rsidR="00002C4E" w:rsidRDefault="00002C4E" w:rsidP="00236263">
      <w:pPr>
        <w:pStyle w:val="NoSpacing"/>
      </w:pPr>
      <w:r>
        <w:t>Lori Brewer</w:t>
      </w:r>
    </w:p>
    <w:p w14:paraId="1631F59D" w14:textId="2B97A9E1" w:rsidR="00002C4E" w:rsidRDefault="00002C4E" w:rsidP="00236263">
      <w:pPr>
        <w:pStyle w:val="NoSpacing"/>
      </w:pPr>
      <w:r>
        <w:t>Doreen Brown</w:t>
      </w:r>
    </w:p>
    <w:p w14:paraId="745CE557" w14:textId="72D00E82" w:rsidR="00002C4E" w:rsidRDefault="00002C4E" w:rsidP="00236263">
      <w:pPr>
        <w:pStyle w:val="NoSpacing"/>
      </w:pPr>
      <w:r>
        <w:t>Dr. Linda Chamberlain</w:t>
      </w:r>
    </w:p>
    <w:p w14:paraId="32C98F42" w14:textId="22CF2215" w:rsidR="00002C4E" w:rsidRDefault="00002C4E" w:rsidP="00236263">
      <w:pPr>
        <w:pStyle w:val="NoSpacing"/>
      </w:pPr>
      <w:r>
        <w:t xml:space="preserve">Suzanne </w:t>
      </w:r>
      <w:proofErr w:type="spellStart"/>
      <w:r>
        <w:t>Cherot</w:t>
      </w:r>
      <w:proofErr w:type="spellEnd"/>
    </w:p>
    <w:p w14:paraId="7F5B41A3" w14:textId="27E38B11" w:rsidR="00002C4E" w:rsidRDefault="00002C4E" w:rsidP="00236263">
      <w:pPr>
        <w:pStyle w:val="NoSpacing"/>
      </w:pPr>
      <w:r>
        <w:t>Melinda Freeman</w:t>
      </w:r>
    </w:p>
    <w:p w14:paraId="5F5ADAD3" w14:textId="24B44C18" w:rsidR="00002C4E" w:rsidRDefault="00002C4E" w:rsidP="00236263">
      <w:pPr>
        <w:pStyle w:val="NoSpacing"/>
      </w:pPr>
      <w:r>
        <w:t>Lottie Michael</w:t>
      </w:r>
    </w:p>
    <w:p w14:paraId="33D7FD8D" w14:textId="2879F939" w:rsidR="00002C4E" w:rsidRDefault="00002C4E" w:rsidP="00236263">
      <w:pPr>
        <w:pStyle w:val="NoSpacing"/>
      </w:pPr>
      <w:r>
        <w:t>Peggy Mona</w:t>
      </w:r>
      <w:r w:rsidR="004004D9">
        <w:t>ghan</w:t>
      </w:r>
    </w:p>
    <w:p w14:paraId="6A5ACF6E" w14:textId="1CDE4CF3" w:rsidR="004004D9" w:rsidRDefault="004004D9" w:rsidP="00236263">
      <w:pPr>
        <w:pStyle w:val="NoSpacing"/>
      </w:pPr>
      <w:r>
        <w:t>Deborah Williams</w:t>
      </w:r>
    </w:p>
    <w:p w14:paraId="173AD0D5" w14:textId="310BAC84" w:rsidR="004004D9" w:rsidRPr="004004D9" w:rsidRDefault="004004D9" w:rsidP="00236263">
      <w:pPr>
        <w:pStyle w:val="NoSpacing"/>
        <w:rPr>
          <w:b/>
          <w:bCs/>
        </w:rPr>
      </w:pPr>
      <w:r w:rsidRPr="004004D9">
        <w:rPr>
          <w:b/>
          <w:bCs/>
        </w:rPr>
        <w:t>Honorary Chairwoman</w:t>
      </w:r>
    </w:p>
    <w:p w14:paraId="27E614E1" w14:textId="221E2950" w:rsidR="004004D9" w:rsidRPr="00465AC3" w:rsidRDefault="004004D9" w:rsidP="00236263">
      <w:pPr>
        <w:pStyle w:val="NoSpacing"/>
      </w:pPr>
      <w:r>
        <w:t>Jo Michalski</w:t>
      </w:r>
    </w:p>
    <w:p w14:paraId="5A1928E2" w14:textId="233C0445" w:rsidR="00760678" w:rsidRPr="00D51867" w:rsidRDefault="00D51867" w:rsidP="00236263">
      <w:pPr>
        <w:pStyle w:val="NoSpacing"/>
        <w:rPr>
          <w:b/>
          <w:bCs/>
          <w:u w:val="single"/>
        </w:rPr>
      </w:pPr>
      <w:r w:rsidRPr="00D51867">
        <w:rPr>
          <w:b/>
          <w:bCs/>
          <w:u w:val="single"/>
        </w:rPr>
        <w:lastRenderedPageBreak/>
        <w:t>2013</w:t>
      </w:r>
    </w:p>
    <w:p w14:paraId="51FE48CF" w14:textId="6ADC6ECB" w:rsidR="00D51867" w:rsidRDefault="00781A0C" w:rsidP="00236263">
      <w:pPr>
        <w:pStyle w:val="NoSpacing"/>
      </w:pPr>
      <w:r>
        <w:t>Indra Arriaga</w:t>
      </w:r>
    </w:p>
    <w:p w14:paraId="25935331" w14:textId="1D063010" w:rsidR="00781A0C" w:rsidRDefault="00781A0C" w:rsidP="00236263">
      <w:pPr>
        <w:pStyle w:val="NoSpacing"/>
      </w:pPr>
      <w:r>
        <w:t>Pamela Bergmann</w:t>
      </w:r>
    </w:p>
    <w:p w14:paraId="116E8A6A" w14:textId="0E5C3F8B" w:rsidR="00781A0C" w:rsidRDefault="00781A0C" w:rsidP="00236263">
      <w:pPr>
        <w:pStyle w:val="NoSpacing"/>
      </w:pPr>
      <w:r>
        <w:t xml:space="preserve">Jan </w:t>
      </w:r>
      <w:proofErr w:type="spellStart"/>
      <w:r>
        <w:t>Cawvey</w:t>
      </w:r>
      <w:proofErr w:type="spellEnd"/>
    </w:p>
    <w:p w14:paraId="03FE7E02" w14:textId="0D1AF766" w:rsidR="00781A0C" w:rsidRDefault="00781A0C" w:rsidP="00236263">
      <w:pPr>
        <w:pStyle w:val="NoSpacing"/>
      </w:pPr>
      <w:r>
        <w:t xml:space="preserve">Valerie </w:t>
      </w:r>
      <w:proofErr w:type="spellStart"/>
      <w:r>
        <w:t>Nurr’araaluk</w:t>
      </w:r>
      <w:proofErr w:type="spellEnd"/>
      <w:r>
        <w:t xml:space="preserve"> Davidson</w:t>
      </w:r>
    </w:p>
    <w:p w14:paraId="5E91B163" w14:textId="37BA77EC" w:rsidR="00781A0C" w:rsidRDefault="00781A0C" w:rsidP="00236263">
      <w:pPr>
        <w:pStyle w:val="NoSpacing"/>
      </w:pPr>
      <w:r>
        <w:t>Barb Dexter</w:t>
      </w:r>
    </w:p>
    <w:p w14:paraId="079766E3" w14:textId="6C8934F2" w:rsidR="00781A0C" w:rsidRDefault="00781A0C" w:rsidP="00236263">
      <w:pPr>
        <w:pStyle w:val="NoSpacing"/>
      </w:pPr>
      <w:r>
        <w:t>Raquel Edelen</w:t>
      </w:r>
    </w:p>
    <w:p w14:paraId="66C111B6" w14:textId="793EAE8D" w:rsidR="00781A0C" w:rsidRDefault="00781A0C" w:rsidP="00236263">
      <w:pPr>
        <w:pStyle w:val="NoSpacing"/>
      </w:pPr>
      <w:r>
        <w:t>Lucy T. Hansen</w:t>
      </w:r>
    </w:p>
    <w:p w14:paraId="74BB50AE" w14:textId="6E7CBCAF" w:rsidR="00781A0C" w:rsidRDefault="00781A0C" w:rsidP="00236263">
      <w:pPr>
        <w:pStyle w:val="NoSpacing"/>
      </w:pPr>
      <w:r>
        <w:t>Allison Mendel</w:t>
      </w:r>
    </w:p>
    <w:p w14:paraId="425F7F42" w14:textId="596E6BD1" w:rsidR="00781A0C" w:rsidRDefault="00781A0C" w:rsidP="00236263">
      <w:pPr>
        <w:pStyle w:val="NoSpacing"/>
      </w:pPr>
      <w:r>
        <w:t>Patricia Redmond</w:t>
      </w:r>
    </w:p>
    <w:p w14:paraId="7C2B0EBC" w14:textId="25F0B8A5" w:rsidR="00781A0C" w:rsidRDefault="00781A0C" w:rsidP="00236263">
      <w:pPr>
        <w:pStyle w:val="NoSpacing"/>
      </w:pPr>
      <w:r>
        <w:t>Dr. Elaine Schroeder</w:t>
      </w:r>
    </w:p>
    <w:p w14:paraId="1EE84EDC" w14:textId="6B9B6AD6" w:rsidR="00781A0C" w:rsidRDefault="00781A0C" w:rsidP="00236263">
      <w:pPr>
        <w:pStyle w:val="NoSpacing"/>
      </w:pPr>
      <w:r>
        <w:t>Leslie Ellis</w:t>
      </w:r>
    </w:p>
    <w:p w14:paraId="445E930C" w14:textId="3C2BEFB3" w:rsidR="00781A0C" w:rsidRPr="00781A0C" w:rsidRDefault="00781A0C" w:rsidP="00236263">
      <w:pPr>
        <w:pStyle w:val="NoSpacing"/>
        <w:rPr>
          <w:b/>
          <w:bCs/>
        </w:rPr>
      </w:pPr>
      <w:r w:rsidRPr="00781A0C">
        <w:rPr>
          <w:b/>
          <w:bCs/>
        </w:rPr>
        <w:t>Ambassador Award</w:t>
      </w:r>
    </w:p>
    <w:p w14:paraId="7C976C62" w14:textId="22251BC8" w:rsidR="00781A0C" w:rsidRDefault="00781A0C" w:rsidP="00236263">
      <w:pPr>
        <w:pStyle w:val="NoSpacing"/>
      </w:pPr>
      <w:r>
        <w:t xml:space="preserve">Walter </w:t>
      </w:r>
      <w:proofErr w:type="spellStart"/>
      <w:r>
        <w:t>Monegan</w:t>
      </w:r>
      <w:proofErr w:type="spellEnd"/>
      <w:r>
        <w:t xml:space="preserve"> III</w:t>
      </w:r>
    </w:p>
    <w:p w14:paraId="04A792BD" w14:textId="55E83580" w:rsidR="00781A0C" w:rsidRPr="00781A0C" w:rsidRDefault="00781A0C" w:rsidP="00236263">
      <w:pPr>
        <w:pStyle w:val="NoSpacing"/>
        <w:rPr>
          <w:b/>
          <w:bCs/>
        </w:rPr>
      </w:pPr>
      <w:r w:rsidRPr="00781A0C">
        <w:rPr>
          <w:b/>
          <w:bCs/>
        </w:rPr>
        <w:t>Honorary Chairwoman</w:t>
      </w:r>
    </w:p>
    <w:p w14:paraId="7AD25150" w14:textId="129AE79B" w:rsidR="00781A0C" w:rsidRDefault="00781A0C" w:rsidP="00236263">
      <w:pPr>
        <w:pStyle w:val="NoSpacing"/>
      </w:pPr>
      <w:r>
        <w:t>Heather Flynn</w:t>
      </w:r>
    </w:p>
    <w:p w14:paraId="3ECEAB05" w14:textId="77777777" w:rsidR="00D51867" w:rsidRDefault="00D51867" w:rsidP="00236263">
      <w:pPr>
        <w:pStyle w:val="NoSpacing"/>
      </w:pPr>
    </w:p>
    <w:p w14:paraId="173C1CF1" w14:textId="298B02FC" w:rsidR="00760678" w:rsidRDefault="00F97A61" w:rsidP="00236263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2014</w:t>
      </w:r>
    </w:p>
    <w:p w14:paraId="54FE58E2" w14:textId="785BFE74" w:rsidR="00F97A61" w:rsidRDefault="007E13D6" w:rsidP="00236263">
      <w:pPr>
        <w:pStyle w:val="NoSpacing"/>
      </w:pPr>
      <w:r>
        <w:t>Belinda V. Breaux</w:t>
      </w:r>
    </w:p>
    <w:p w14:paraId="7C3D9CF3" w14:textId="305A4875" w:rsidR="007E13D6" w:rsidRDefault="007E13D6" w:rsidP="00236263">
      <w:pPr>
        <w:pStyle w:val="NoSpacing"/>
      </w:pPr>
      <w:r>
        <w:t>Karen Cowart</w:t>
      </w:r>
    </w:p>
    <w:p w14:paraId="129A6C26" w14:textId="1713F539" w:rsidR="007E13D6" w:rsidRDefault="007E13D6" w:rsidP="00236263">
      <w:pPr>
        <w:pStyle w:val="NoSpacing"/>
      </w:pPr>
      <w:r>
        <w:t>Diane DiSanto</w:t>
      </w:r>
    </w:p>
    <w:p w14:paraId="73B34B65" w14:textId="77A1C7F2" w:rsidR="007E13D6" w:rsidRDefault="007E13D6" w:rsidP="00236263">
      <w:pPr>
        <w:pStyle w:val="NoSpacing"/>
      </w:pPr>
      <w:proofErr w:type="spellStart"/>
      <w:r>
        <w:t>Elvi</w:t>
      </w:r>
      <w:proofErr w:type="spellEnd"/>
      <w:r>
        <w:t xml:space="preserve"> Gray-Jackson</w:t>
      </w:r>
    </w:p>
    <w:p w14:paraId="7A63F166" w14:textId="148098DC" w:rsidR="007E13D6" w:rsidRDefault="007E13D6" w:rsidP="00236263">
      <w:pPr>
        <w:pStyle w:val="NoSpacing"/>
      </w:pPr>
      <w:r>
        <w:t>Aurora Johnson</w:t>
      </w:r>
    </w:p>
    <w:p w14:paraId="2474F2D6" w14:textId="0BB928EF" w:rsidR="007E13D6" w:rsidRDefault="00F87F17" w:rsidP="00236263">
      <w:pPr>
        <w:pStyle w:val="NoSpacing"/>
      </w:pPr>
      <w:proofErr w:type="spellStart"/>
      <w:r>
        <w:t>Natasa</w:t>
      </w:r>
      <w:proofErr w:type="spellEnd"/>
      <w:r>
        <w:t xml:space="preserve"> </w:t>
      </w:r>
      <w:proofErr w:type="spellStart"/>
      <w:r>
        <w:t>Masanovic</w:t>
      </w:r>
      <w:proofErr w:type="spellEnd"/>
    </w:p>
    <w:p w14:paraId="40066DB3" w14:textId="0E6C18F3" w:rsidR="00F87F17" w:rsidRDefault="00F87F17" w:rsidP="00236263">
      <w:pPr>
        <w:pStyle w:val="NoSpacing"/>
      </w:pPr>
      <w:r>
        <w:t>Lisa Murkowski</w:t>
      </w:r>
    </w:p>
    <w:p w14:paraId="6405E93C" w14:textId="367D0FF1" w:rsidR="00F87F17" w:rsidRDefault="00F87F17" w:rsidP="00236263">
      <w:pPr>
        <w:pStyle w:val="NoSpacing"/>
      </w:pPr>
      <w:r>
        <w:t>Phyllis Marie Rhodes</w:t>
      </w:r>
    </w:p>
    <w:p w14:paraId="76D970AE" w14:textId="745161B7" w:rsidR="00F87F17" w:rsidRDefault="00F87F17" w:rsidP="00236263">
      <w:pPr>
        <w:pStyle w:val="NoSpacing"/>
      </w:pPr>
      <w:r>
        <w:t>Gail R.  Schubert</w:t>
      </w:r>
    </w:p>
    <w:p w14:paraId="711E9154" w14:textId="331221D1" w:rsidR="00F87F17" w:rsidRDefault="00F87F17" w:rsidP="00236263">
      <w:pPr>
        <w:pStyle w:val="NoSpacing"/>
      </w:pPr>
      <w:r>
        <w:t xml:space="preserve">Kate </w:t>
      </w:r>
      <w:proofErr w:type="spellStart"/>
      <w:r>
        <w:t>Swalling</w:t>
      </w:r>
      <w:proofErr w:type="spellEnd"/>
      <w:r>
        <w:t xml:space="preserve"> </w:t>
      </w:r>
      <w:proofErr w:type="spellStart"/>
      <w:r>
        <w:t>S</w:t>
      </w:r>
      <w:r w:rsidR="000E554D">
        <w:t>lyker</w:t>
      </w:r>
      <w:proofErr w:type="spellEnd"/>
    </w:p>
    <w:p w14:paraId="59A81FB2" w14:textId="4C8C2032" w:rsidR="000E554D" w:rsidRPr="000E554D" w:rsidRDefault="000E554D" w:rsidP="00236263">
      <w:pPr>
        <w:pStyle w:val="NoSpacing"/>
        <w:rPr>
          <w:b/>
          <w:bCs/>
        </w:rPr>
      </w:pPr>
      <w:r w:rsidRPr="000E554D">
        <w:rPr>
          <w:b/>
          <w:bCs/>
        </w:rPr>
        <w:t>Arliss Sturgulewski Award</w:t>
      </w:r>
    </w:p>
    <w:p w14:paraId="36BBF05C" w14:textId="623E1790" w:rsidR="000E554D" w:rsidRDefault="000E554D" w:rsidP="00236263">
      <w:pPr>
        <w:pStyle w:val="NoSpacing"/>
      </w:pPr>
      <w:r>
        <w:t>Ruth Sheridan</w:t>
      </w:r>
    </w:p>
    <w:p w14:paraId="031AEB9F" w14:textId="46F2D5F8" w:rsidR="000E554D" w:rsidRPr="000E554D" w:rsidRDefault="000E554D" w:rsidP="00236263">
      <w:pPr>
        <w:pStyle w:val="NoSpacing"/>
        <w:rPr>
          <w:b/>
          <w:bCs/>
        </w:rPr>
      </w:pPr>
      <w:r w:rsidRPr="000E554D">
        <w:rPr>
          <w:b/>
          <w:bCs/>
        </w:rPr>
        <w:t>Honorary Chairwoman</w:t>
      </w:r>
    </w:p>
    <w:p w14:paraId="1838EC9D" w14:textId="0B79A683" w:rsidR="007E13D6" w:rsidRPr="00F97A61" w:rsidRDefault="000E554D" w:rsidP="00236263">
      <w:pPr>
        <w:pStyle w:val="NoSpacing"/>
      </w:pPr>
      <w:r>
        <w:t>Diane Kaplan</w:t>
      </w:r>
    </w:p>
    <w:p w14:paraId="4E7E3866" w14:textId="77777777" w:rsidR="00F97A61" w:rsidRPr="00760678" w:rsidRDefault="00F97A61" w:rsidP="00236263">
      <w:pPr>
        <w:pStyle w:val="NoSpacing"/>
        <w:rPr>
          <w:b/>
          <w:bCs/>
          <w:u w:val="single"/>
        </w:rPr>
      </w:pPr>
    </w:p>
    <w:p w14:paraId="41E0D6D9" w14:textId="20CF9F4A" w:rsidR="00760678" w:rsidRDefault="00760678" w:rsidP="00236263">
      <w:pPr>
        <w:pStyle w:val="NoSpacing"/>
        <w:rPr>
          <w:b/>
          <w:bCs/>
          <w:u w:val="single"/>
        </w:rPr>
      </w:pPr>
      <w:r w:rsidRPr="00760678">
        <w:rPr>
          <w:b/>
          <w:bCs/>
          <w:u w:val="single"/>
        </w:rPr>
        <w:t>2015</w:t>
      </w:r>
    </w:p>
    <w:p w14:paraId="581EA39C" w14:textId="797B8DB9" w:rsidR="00760678" w:rsidRDefault="00CC1BB6" w:rsidP="00236263">
      <w:pPr>
        <w:pStyle w:val="NoSpacing"/>
      </w:pPr>
      <w:r w:rsidRPr="00CC1BB6">
        <w:t xml:space="preserve">Pita </w:t>
      </w:r>
      <w:proofErr w:type="spellStart"/>
      <w:r w:rsidRPr="00CC1BB6">
        <w:t>Jelley</w:t>
      </w:r>
      <w:proofErr w:type="spellEnd"/>
      <w:r w:rsidRPr="00CC1BB6">
        <w:t xml:space="preserve"> Benz</w:t>
      </w:r>
    </w:p>
    <w:p w14:paraId="13F8D976" w14:textId="79859946" w:rsidR="00A3600C" w:rsidRDefault="00DF2214" w:rsidP="00236263">
      <w:pPr>
        <w:pStyle w:val="NoSpacing"/>
      </w:pPr>
      <w:r>
        <w:t>Kelly Droop</w:t>
      </w:r>
    </w:p>
    <w:p w14:paraId="155605BF" w14:textId="57BC21DD" w:rsidR="00DF2214" w:rsidRDefault="00DF2214" w:rsidP="00236263">
      <w:pPr>
        <w:pStyle w:val="NoSpacing"/>
      </w:pPr>
      <w:r>
        <w:t>Sharon Gleason</w:t>
      </w:r>
    </w:p>
    <w:p w14:paraId="676C0A40" w14:textId="5F877186" w:rsidR="00DF2214" w:rsidRDefault="00DF2214" w:rsidP="00236263">
      <w:pPr>
        <w:pStyle w:val="NoSpacing"/>
      </w:pPr>
      <w:r>
        <w:t>Joanie Mayer Hope</w:t>
      </w:r>
    </w:p>
    <w:p w14:paraId="6A1B11FF" w14:textId="559768AB" w:rsidR="00DF2214" w:rsidRDefault="00DF2214" w:rsidP="00236263">
      <w:pPr>
        <w:pStyle w:val="NoSpacing"/>
      </w:pPr>
      <w:r>
        <w:t>Barbara A. Jones</w:t>
      </w:r>
    </w:p>
    <w:p w14:paraId="2C974B2E" w14:textId="77939BD0" w:rsidR="00DF2214" w:rsidRDefault="00DF2214" w:rsidP="00236263">
      <w:pPr>
        <w:pStyle w:val="NoSpacing"/>
      </w:pPr>
      <w:r>
        <w:t>Alison Kear</w:t>
      </w:r>
    </w:p>
    <w:p w14:paraId="74CD5FCA" w14:textId="4F646AAF" w:rsidR="00DF2214" w:rsidRDefault="00DF2214" w:rsidP="00236263">
      <w:pPr>
        <w:pStyle w:val="NoSpacing"/>
      </w:pPr>
      <w:r>
        <w:t xml:space="preserve">Dr. Joy Chavez </w:t>
      </w:r>
      <w:proofErr w:type="spellStart"/>
      <w:r>
        <w:t>Mapaye</w:t>
      </w:r>
      <w:proofErr w:type="spellEnd"/>
    </w:p>
    <w:p w14:paraId="5A5D92DD" w14:textId="70AEDD2D" w:rsidR="00DF2214" w:rsidRDefault="00DF2214" w:rsidP="00236263">
      <w:pPr>
        <w:pStyle w:val="NoSpacing"/>
      </w:pPr>
      <w:r>
        <w:t>Barbara Norton</w:t>
      </w:r>
    </w:p>
    <w:p w14:paraId="7F680693" w14:textId="07DCA601" w:rsidR="00DF2214" w:rsidRDefault="00DF2214" w:rsidP="00236263">
      <w:pPr>
        <w:pStyle w:val="NoSpacing"/>
      </w:pPr>
      <w:r>
        <w:t>H. Sally Smith</w:t>
      </w:r>
    </w:p>
    <w:p w14:paraId="36D91D93" w14:textId="0EC4FEC6" w:rsidR="00DF2214" w:rsidRDefault="00DF2214" w:rsidP="00236263">
      <w:pPr>
        <w:pStyle w:val="NoSpacing"/>
      </w:pPr>
      <w:r>
        <w:t>Cathie Straub</w:t>
      </w:r>
    </w:p>
    <w:p w14:paraId="366E9F90" w14:textId="4E56C32D" w:rsidR="00DF2214" w:rsidRPr="00F97A61" w:rsidRDefault="00DF2214" w:rsidP="00236263">
      <w:pPr>
        <w:pStyle w:val="NoSpacing"/>
        <w:rPr>
          <w:b/>
          <w:bCs/>
        </w:rPr>
      </w:pPr>
      <w:r w:rsidRPr="00F97A61">
        <w:rPr>
          <w:b/>
          <w:bCs/>
        </w:rPr>
        <w:t>Honorary Chairwoman</w:t>
      </w:r>
    </w:p>
    <w:p w14:paraId="718A63F2" w14:textId="265F647D" w:rsidR="00DF2214" w:rsidRDefault="00DF2214" w:rsidP="00236263">
      <w:pPr>
        <w:pStyle w:val="NoSpacing"/>
      </w:pPr>
      <w:r>
        <w:t>Jane Ang</w:t>
      </w:r>
      <w:r w:rsidR="00F97A61">
        <w:t>v</w:t>
      </w:r>
      <w:r>
        <w:t>ik</w:t>
      </w:r>
    </w:p>
    <w:p w14:paraId="7BB1D691" w14:textId="3D48B927" w:rsidR="00F97A61" w:rsidRPr="00F97A61" w:rsidRDefault="00F97A61" w:rsidP="00236263">
      <w:pPr>
        <w:pStyle w:val="NoSpacing"/>
        <w:rPr>
          <w:b/>
          <w:bCs/>
        </w:rPr>
      </w:pPr>
      <w:r w:rsidRPr="00F97A61">
        <w:rPr>
          <w:b/>
          <w:bCs/>
        </w:rPr>
        <w:t>Ambassador Award</w:t>
      </w:r>
    </w:p>
    <w:p w14:paraId="29F3D434" w14:textId="0E1D8963" w:rsidR="00F97A61" w:rsidRPr="00CC1BB6" w:rsidRDefault="00F97A61" w:rsidP="00236263">
      <w:pPr>
        <w:pStyle w:val="NoSpacing"/>
      </w:pPr>
      <w:r>
        <w:lastRenderedPageBreak/>
        <w:t>Tom Gallagher</w:t>
      </w:r>
    </w:p>
    <w:p w14:paraId="1707D093" w14:textId="77777777" w:rsidR="00760678" w:rsidRDefault="00760678" w:rsidP="00236263">
      <w:pPr>
        <w:pStyle w:val="NoSpacing"/>
      </w:pPr>
    </w:p>
    <w:p w14:paraId="3D3BCB02" w14:textId="4E974ABA" w:rsidR="00E37C1C" w:rsidRDefault="00E37C1C" w:rsidP="00236263">
      <w:pPr>
        <w:pStyle w:val="NoSpacing"/>
        <w:rPr>
          <w:b/>
          <w:bCs/>
          <w:u w:val="single"/>
        </w:rPr>
      </w:pPr>
      <w:r w:rsidRPr="00E37C1C">
        <w:rPr>
          <w:b/>
          <w:bCs/>
          <w:u w:val="single"/>
        </w:rPr>
        <w:t>2016</w:t>
      </w:r>
    </w:p>
    <w:p w14:paraId="1D1A94BE" w14:textId="218C91F9" w:rsidR="00E37C1C" w:rsidRDefault="00E37C1C" w:rsidP="00236263">
      <w:pPr>
        <w:pStyle w:val="NoSpacing"/>
      </w:pPr>
      <w:r>
        <w:t xml:space="preserve">Sheri </w:t>
      </w:r>
      <w:proofErr w:type="spellStart"/>
      <w:r>
        <w:t>Buretta</w:t>
      </w:r>
      <w:proofErr w:type="spellEnd"/>
    </w:p>
    <w:p w14:paraId="28C8C7B6" w14:textId="31290850" w:rsidR="00E37C1C" w:rsidRDefault="00E37C1C" w:rsidP="00236263">
      <w:pPr>
        <w:pStyle w:val="NoSpacing"/>
      </w:pPr>
      <w:r>
        <w:t>Judith Crotty</w:t>
      </w:r>
    </w:p>
    <w:p w14:paraId="0E30A44E" w14:textId="477270DC" w:rsidR="00E37C1C" w:rsidRDefault="00E37C1C" w:rsidP="00236263">
      <w:pPr>
        <w:pStyle w:val="NoSpacing"/>
      </w:pPr>
      <w:r>
        <w:t>Mara Kimmel</w:t>
      </w:r>
    </w:p>
    <w:p w14:paraId="0C6078C6" w14:textId="7815DA45" w:rsidR="00E37C1C" w:rsidRDefault="00E37C1C" w:rsidP="00236263">
      <w:pPr>
        <w:pStyle w:val="NoSpacing"/>
      </w:pPr>
      <w:r>
        <w:t xml:space="preserve">Kris </w:t>
      </w:r>
      <w:proofErr w:type="spellStart"/>
      <w:r>
        <w:t>Norosz</w:t>
      </w:r>
      <w:proofErr w:type="spellEnd"/>
    </w:p>
    <w:p w14:paraId="79638E96" w14:textId="47E13C86" w:rsidR="00E37C1C" w:rsidRDefault="00E37C1C" w:rsidP="00236263">
      <w:pPr>
        <w:pStyle w:val="NoSpacing"/>
      </w:pPr>
      <w:r>
        <w:t>Deena M. Paramo</w:t>
      </w:r>
    </w:p>
    <w:p w14:paraId="26DBB86C" w14:textId="22112BCC" w:rsidR="00E37C1C" w:rsidRDefault="00E37C1C" w:rsidP="00236263">
      <w:pPr>
        <w:pStyle w:val="NoSpacing"/>
      </w:pPr>
      <w:r>
        <w:t>Elizabeth Pierce</w:t>
      </w:r>
    </w:p>
    <w:p w14:paraId="07C9E5CA" w14:textId="2FC0A876" w:rsidR="00E37C1C" w:rsidRDefault="00E37C1C" w:rsidP="00236263">
      <w:pPr>
        <w:pStyle w:val="NoSpacing"/>
      </w:pPr>
      <w:r>
        <w:t>Elizabeth Ripley</w:t>
      </w:r>
    </w:p>
    <w:p w14:paraId="0D0B7476" w14:textId="104464AD" w:rsidR="00E37C1C" w:rsidRDefault="00E37C1C" w:rsidP="00236263">
      <w:pPr>
        <w:pStyle w:val="NoSpacing"/>
      </w:pPr>
      <w:r>
        <w:t>The Reverend Julia Seymour</w:t>
      </w:r>
    </w:p>
    <w:p w14:paraId="2AD6F4ED" w14:textId="0D9109D1" w:rsidR="00E37C1C" w:rsidRDefault="00E37C1C" w:rsidP="00236263">
      <w:pPr>
        <w:pStyle w:val="NoSpacing"/>
      </w:pPr>
      <w:r>
        <w:t xml:space="preserve">Ivy </w:t>
      </w:r>
      <w:proofErr w:type="spellStart"/>
      <w:r>
        <w:t>Spo</w:t>
      </w:r>
      <w:r w:rsidR="00760678">
        <w:t>hnholz</w:t>
      </w:r>
      <w:proofErr w:type="spellEnd"/>
    </w:p>
    <w:p w14:paraId="103243A9" w14:textId="1A5130BE" w:rsidR="00760678" w:rsidRDefault="00760678" w:rsidP="00236263">
      <w:pPr>
        <w:pStyle w:val="NoSpacing"/>
      </w:pPr>
      <w:r>
        <w:t>Carol Swartz</w:t>
      </w:r>
    </w:p>
    <w:p w14:paraId="37C7B933" w14:textId="594311E3" w:rsidR="00760678" w:rsidRPr="00760678" w:rsidRDefault="00760678" w:rsidP="00236263">
      <w:pPr>
        <w:pStyle w:val="NoSpacing"/>
        <w:rPr>
          <w:b/>
          <w:bCs/>
        </w:rPr>
      </w:pPr>
      <w:r w:rsidRPr="00760678">
        <w:rPr>
          <w:b/>
          <w:bCs/>
        </w:rPr>
        <w:t xml:space="preserve">Honorary </w:t>
      </w:r>
      <w:r w:rsidR="0084501D" w:rsidRPr="00760678">
        <w:rPr>
          <w:b/>
          <w:bCs/>
        </w:rPr>
        <w:t>Chairwoman</w:t>
      </w:r>
    </w:p>
    <w:p w14:paraId="3B877F7D" w14:textId="45CAA394" w:rsidR="00760678" w:rsidRPr="00E37C1C" w:rsidRDefault="00760678" w:rsidP="00236263">
      <w:pPr>
        <w:pStyle w:val="NoSpacing"/>
      </w:pPr>
      <w:r>
        <w:t>First Lady Donna Walker</w:t>
      </w:r>
    </w:p>
    <w:p w14:paraId="7B63D1CC" w14:textId="3F746802" w:rsidR="003E32A9" w:rsidRDefault="003E32A9" w:rsidP="00236263">
      <w:pPr>
        <w:pStyle w:val="NoSpacing"/>
        <w:rPr>
          <w:b/>
          <w:bCs/>
        </w:rPr>
      </w:pPr>
    </w:p>
    <w:p w14:paraId="3390313B" w14:textId="77777777" w:rsidR="003E32A9" w:rsidRPr="00433E62" w:rsidRDefault="003E32A9" w:rsidP="003E32A9">
      <w:pPr>
        <w:pStyle w:val="NoSpacing"/>
        <w:rPr>
          <w:b/>
          <w:bCs/>
          <w:u w:val="single"/>
        </w:rPr>
      </w:pPr>
      <w:r w:rsidRPr="00433E62">
        <w:rPr>
          <w:b/>
          <w:bCs/>
          <w:u w:val="single"/>
        </w:rPr>
        <w:t>2017</w:t>
      </w:r>
    </w:p>
    <w:p w14:paraId="025678AF" w14:textId="4FC78042" w:rsidR="003E32A9" w:rsidRPr="003E32A9" w:rsidRDefault="003E32A9" w:rsidP="003E32A9">
      <w:pPr>
        <w:pStyle w:val="NoSpacing"/>
      </w:pPr>
      <w:proofErr w:type="spellStart"/>
      <w:r w:rsidRPr="003E32A9">
        <w:t>Darci</w:t>
      </w:r>
      <w:proofErr w:type="spellEnd"/>
      <w:r w:rsidRPr="003E32A9">
        <w:t xml:space="preserve"> </w:t>
      </w:r>
      <w:proofErr w:type="spellStart"/>
      <w:r w:rsidRPr="003E32A9">
        <w:t>Ahlin-Stieren</w:t>
      </w:r>
      <w:proofErr w:type="spellEnd"/>
    </w:p>
    <w:p w14:paraId="7164B1D9" w14:textId="73F7D841" w:rsidR="003E32A9" w:rsidRPr="003E32A9" w:rsidRDefault="003E32A9" w:rsidP="003E32A9">
      <w:pPr>
        <w:pStyle w:val="NoSpacing"/>
      </w:pPr>
      <w:r w:rsidRPr="003E32A9">
        <w:t>Michelle DeWitt</w:t>
      </w:r>
    </w:p>
    <w:p w14:paraId="2596888B" w14:textId="32321AF2" w:rsidR="003E32A9" w:rsidRPr="003E32A9" w:rsidRDefault="003E32A9" w:rsidP="003E32A9">
      <w:pPr>
        <w:pStyle w:val="NoSpacing"/>
      </w:pPr>
      <w:r w:rsidRPr="003E32A9">
        <w:t>Wanda Greene</w:t>
      </w:r>
    </w:p>
    <w:p w14:paraId="12E55CE0" w14:textId="542365B9" w:rsidR="003E32A9" w:rsidRPr="003E32A9" w:rsidRDefault="003E32A9" w:rsidP="003E32A9">
      <w:pPr>
        <w:pStyle w:val="NoSpacing"/>
      </w:pPr>
      <w:r w:rsidRPr="003E32A9">
        <w:t xml:space="preserve">Amanda </w:t>
      </w:r>
      <w:proofErr w:type="spellStart"/>
      <w:r w:rsidRPr="003E32A9">
        <w:t>Metivier</w:t>
      </w:r>
      <w:proofErr w:type="spellEnd"/>
      <w:r w:rsidRPr="003E32A9">
        <w:t xml:space="preserve"> Hernandez</w:t>
      </w:r>
    </w:p>
    <w:p w14:paraId="2993BBAB" w14:textId="12F3324F" w:rsidR="003E32A9" w:rsidRPr="003E32A9" w:rsidRDefault="003E32A9" w:rsidP="003E32A9">
      <w:pPr>
        <w:pStyle w:val="NoSpacing"/>
      </w:pPr>
      <w:r w:rsidRPr="003E32A9">
        <w:t>Betty Huntington</w:t>
      </w:r>
    </w:p>
    <w:p w14:paraId="6776AAD3" w14:textId="48884B51" w:rsidR="003E32A9" w:rsidRPr="003E32A9" w:rsidRDefault="003E32A9" w:rsidP="003E32A9">
      <w:pPr>
        <w:pStyle w:val="NoSpacing"/>
      </w:pPr>
      <w:r w:rsidRPr="003E32A9">
        <w:t>Nina Kemppel</w:t>
      </w:r>
    </w:p>
    <w:p w14:paraId="44348962" w14:textId="0B154D06" w:rsidR="003E32A9" w:rsidRPr="003E32A9" w:rsidRDefault="003E32A9" w:rsidP="003E32A9">
      <w:pPr>
        <w:pStyle w:val="NoSpacing"/>
      </w:pPr>
      <w:r w:rsidRPr="003E32A9">
        <w:t>Nance Larsen</w:t>
      </w:r>
    </w:p>
    <w:p w14:paraId="15FECC10" w14:textId="300A574C" w:rsidR="003E32A9" w:rsidRPr="003E32A9" w:rsidRDefault="003E32A9" w:rsidP="003E32A9">
      <w:pPr>
        <w:pStyle w:val="NoSpacing"/>
      </w:pPr>
      <w:r w:rsidRPr="003E32A9">
        <w:t>Marie Monroe</w:t>
      </w:r>
    </w:p>
    <w:p w14:paraId="16E044F1" w14:textId="77777777" w:rsidR="00433E62" w:rsidRDefault="003E32A9" w:rsidP="003E32A9">
      <w:pPr>
        <w:pStyle w:val="NoSpacing"/>
      </w:pPr>
      <w:r w:rsidRPr="003E32A9">
        <w:t>Suzi Pearson</w:t>
      </w:r>
    </w:p>
    <w:p w14:paraId="56FEEA9F" w14:textId="5DFCE475" w:rsidR="003E32A9" w:rsidRDefault="003E32A9" w:rsidP="003E32A9">
      <w:pPr>
        <w:pStyle w:val="NoSpacing"/>
      </w:pPr>
      <w:r w:rsidRPr="003E32A9">
        <w:t>Joanna Phillips-</w:t>
      </w:r>
      <w:proofErr w:type="spellStart"/>
      <w:r w:rsidRPr="003E32A9">
        <w:t>Nutter</w:t>
      </w:r>
      <w:proofErr w:type="spellEnd"/>
    </w:p>
    <w:p w14:paraId="49D5340F" w14:textId="212E8468" w:rsidR="006D49E4" w:rsidRPr="006D49E4" w:rsidRDefault="006D49E4" w:rsidP="003E32A9">
      <w:pPr>
        <w:pStyle w:val="NoSpacing"/>
        <w:rPr>
          <w:b/>
          <w:bCs/>
        </w:rPr>
      </w:pPr>
      <w:r w:rsidRPr="006D49E4">
        <w:rPr>
          <w:b/>
          <w:bCs/>
        </w:rPr>
        <w:t>Honorary Chairwoman</w:t>
      </w:r>
    </w:p>
    <w:p w14:paraId="109A4A39" w14:textId="593D4A99" w:rsidR="006D49E4" w:rsidRDefault="006D49E4" w:rsidP="003E32A9">
      <w:pPr>
        <w:pStyle w:val="NoSpacing"/>
      </w:pPr>
      <w:r>
        <w:t xml:space="preserve">Wendy </w:t>
      </w:r>
      <w:proofErr w:type="spellStart"/>
      <w:r>
        <w:t>Lindskoog</w:t>
      </w:r>
      <w:proofErr w:type="spellEnd"/>
    </w:p>
    <w:p w14:paraId="056A35E4" w14:textId="56A20D8B" w:rsidR="00433E62" w:rsidRDefault="00433E62" w:rsidP="003E32A9">
      <w:pPr>
        <w:pStyle w:val="NoSpacing"/>
      </w:pPr>
    </w:p>
    <w:p w14:paraId="21EE83A9" w14:textId="00A9BB09" w:rsidR="00433E62" w:rsidRDefault="00433E62" w:rsidP="003E32A9">
      <w:pPr>
        <w:pStyle w:val="NoSpacing"/>
        <w:rPr>
          <w:b/>
          <w:bCs/>
          <w:u w:val="single"/>
        </w:rPr>
      </w:pPr>
      <w:r w:rsidRPr="00433E62">
        <w:rPr>
          <w:b/>
          <w:bCs/>
          <w:u w:val="single"/>
        </w:rPr>
        <w:t>2018</w:t>
      </w:r>
    </w:p>
    <w:p w14:paraId="0A78F934" w14:textId="4F4B9885" w:rsidR="006D49E4" w:rsidRDefault="006D49E4" w:rsidP="003E32A9">
      <w:pPr>
        <w:pStyle w:val="NoSpacing"/>
      </w:pPr>
      <w:r>
        <w:t>Amy Coffman</w:t>
      </w:r>
    </w:p>
    <w:p w14:paraId="222712BD" w14:textId="67885370" w:rsidR="006D49E4" w:rsidRDefault="00C83088" w:rsidP="003E32A9">
      <w:pPr>
        <w:pStyle w:val="NoSpacing"/>
      </w:pPr>
      <w:r>
        <w:t xml:space="preserve">Col. Patricia A. </w:t>
      </w:r>
      <w:proofErr w:type="spellStart"/>
      <w:r>
        <w:t>Csank</w:t>
      </w:r>
      <w:proofErr w:type="spellEnd"/>
    </w:p>
    <w:p w14:paraId="73F5E4FC" w14:textId="61B4EA51" w:rsidR="00C83088" w:rsidRDefault="00C83088" w:rsidP="003E32A9">
      <w:pPr>
        <w:pStyle w:val="NoSpacing"/>
      </w:pPr>
      <w:r>
        <w:t>Ella Goss</w:t>
      </w:r>
    </w:p>
    <w:p w14:paraId="748E0016" w14:textId="579197AA" w:rsidR="00C83088" w:rsidRDefault="00C83088" w:rsidP="003E32A9">
      <w:pPr>
        <w:pStyle w:val="NoSpacing"/>
      </w:pPr>
      <w:r>
        <w:t xml:space="preserve">Mary </w:t>
      </w:r>
      <w:proofErr w:type="spellStart"/>
      <w:r>
        <w:t>Katzke</w:t>
      </w:r>
      <w:proofErr w:type="spellEnd"/>
    </w:p>
    <w:p w14:paraId="07743A11" w14:textId="01429BF9" w:rsidR="00C83088" w:rsidRDefault="00C83088" w:rsidP="003E32A9">
      <w:pPr>
        <w:pStyle w:val="NoSpacing"/>
      </w:pPr>
      <w:r>
        <w:t xml:space="preserve">Lourdes </w:t>
      </w:r>
      <w:proofErr w:type="spellStart"/>
      <w:r>
        <w:t>Linato</w:t>
      </w:r>
      <w:proofErr w:type="spellEnd"/>
      <w:r>
        <w:t>-Crawford</w:t>
      </w:r>
    </w:p>
    <w:p w14:paraId="736647C4" w14:textId="1B100ADC" w:rsidR="00C83088" w:rsidRDefault="00C83088" w:rsidP="003E32A9">
      <w:pPr>
        <w:pStyle w:val="NoSpacing"/>
      </w:pPr>
      <w:r>
        <w:t>Heather Kendall Miller</w:t>
      </w:r>
    </w:p>
    <w:p w14:paraId="517D5EA1" w14:textId="53A44B62" w:rsidR="00C83088" w:rsidRDefault="00C83088" w:rsidP="003E32A9">
      <w:pPr>
        <w:pStyle w:val="NoSpacing"/>
      </w:pPr>
      <w:r>
        <w:t>Beth Rose</w:t>
      </w:r>
    </w:p>
    <w:p w14:paraId="60ECC07F" w14:textId="139F10D3" w:rsidR="00C83088" w:rsidRDefault="00C83088" w:rsidP="003E32A9">
      <w:pPr>
        <w:pStyle w:val="NoSpacing"/>
      </w:pPr>
      <w:r>
        <w:t xml:space="preserve">Doreen </w:t>
      </w:r>
      <w:proofErr w:type="spellStart"/>
      <w:r>
        <w:t>Schenkenberger</w:t>
      </w:r>
      <w:proofErr w:type="spellEnd"/>
    </w:p>
    <w:p w14:paraId="58553934" w14:textId="42901BB8" w:rsidR="00C83088" w:rsidRDefault="00C83088" w:rsidP="003E32A9">
      <w:pPr>
        <w:pStyle w:val="NoSpacing"/>
      </w:pPr>
      <w:r>
        <w:t>Krista Scully</w:t>
      </w:r>
    </w:p>
    <w:p w14:paraId="2D8446A0" w14:textId="6CCDBC93" w:rsidR="00C83088" w:rsidRDefault="00512F8E" w:rsidP="003E32A9">
      <w:pPr>
        <w:pStyle w:val="NoSpacing"/>
      </w:pPr>
      <w:proofErr w:type="spellStart"/>
      <w:r>
        <w:t>Aily</w:t>
      </w:r>
      <w:proofErr w:type="spellEnd"/>
      <w:r>
        <w:t xml:space="preserve"> </w:t>
      </w:r>
      <w:proofErr w:type="spellStart"/>
      <w:r>
        <w:t>Zirkle</w:t>
      </w:r>
      <w:proofErr w:type="spellEnd"/>
    </w:p>
    <w:p w14:paraId="2BC84751" w14:textId="1E162A76" w:rsidR="00512F8E" w:rsidRPr="00512F8E" w:rsidRDefault="00512F8E" w:rsidP="003E32A9">
      <w:pPr>
        <w:pStyle w:val="NoSpacing"/>
        <w:rPr>
          <w:b/>
          <w:bCs/>
        </w:rPr>
      </w:pPr>
      <w:r w:rsidRPr="00512F8E">
        <w:rPr>
          <w:b/>
          <w:bCs/>
        </w:rPr>
        <w:t>Honorary Chairwoman</w:t>
      </w:r>
    </w:p>
    <w:p w14:paraId="5367B6ED" w14:textId="54BCAC81" w:rsidR="00512F8E" w:rsidRDefault="00512F8E" w:rsidP="003E32A9">
      <w:pPr>
        <w:pStyle w:val="NoSpacing"/>
      </w:pPr>
      <w:proofErr w:type="spellStart"/>
      <w:r>
        <w:t>Kikkan</w:t>
      </w:r>
      <w:proofErr w:type="spellEnd"/>
      <w:r>
        <w:t xml:space="preserve"> Randall</w:t>
      </w:r>
    </w:p>
    <w:p w14:paraId="6532A36F" w14:textId="62B4B99B" w:rsidR="00512F8E" w:rsidRDefault="00512F8E" w:rsidP="003E32A9">
      <w:pPr>
        <w:pStyle w:val="NoSpacing"/>
      </w:pPr>
    </w:p>
    <w:p w14:paraId="4A4158CF" w14:textId="19B30353" w:rsidR="00512F8E" w:rsidRDefault="0006274E" w:rsidP="003E32A9">
      <w:pPr>
        <w:pStyle w:val="NoSpacing"/>
        <w:rPr>
          <w:b/>
          <w:bCs/>
          <w:u w:val="single"/>
        </w:rPr>
      </w:pPr>
      <w:r w:rsidRPr="0006274E">
        <w:rPr>
          <w:b/>
          <w:bCs/>
          <w:u w:val="single"/>
        </w:rPr>
        <w:t>2019</w:t>
      </w:r>
    </w:p>
    <w:p w14:paraId="039341C1" w14:textId="0AC6CFC5" w:rsidR="0006274E" w:rsidRDefault="0006274E" w:rsidP="003E32A9">
      <w:pPr>
        <w:pStyle w:val="NoSpacing"/>
      </w:pPr>
      <w:r w:rsidRPr="0006274E">
        <w:t>Vara A</w:t>
      </w:r>
      <w:r>
        <w:t>llen-Jones</w:t>
      </w:r>
    </w:p>
    <w:p w14:paraId="081D6574" w14:textId="35E2B766" w:rsidR="0006274E" w:rsidRDefault="0006274E" w:rsidP="003E32A9">
      <w:pPr>
        <w:pStyle w:val="NoSpacing"/>
      </w:pPr>
      <w:r>
        <w:t>Dr. Pearl Brower</w:t>
      </w:r>
    </w:p>
    <w:p w14:paraId="55A29580" w14:textId="6C9507E3" w:rsidR="0006274E" w:rsidRDefault="0006274E" w:rsidP="003E32A9">
      <w:pPr>
        <w:pStyle w:val="NoSpacing"/>
      </w:pPr>
      <w:r>
        <w:t xml:space="preserve">Dr. </w:t>
      </w:r>
      <w:proofErr w:type="spellStart"/>
      <w:r>
        <w:t>Dalee</w:t>
      </w:r>
      <w:proofErr w:type="spellEnd"/>
      <w:r>
        <w:t xml:space="preserve"> Sambo </w:t>
      </w:r>
      <w:proofErr w:type="spellStart"/>
      <w:r>
        <w:t>Dorough</w:t>
      </w:r>
      <w:proofErr w:type="spellEnd"/>
    </w:p>
    <w:p w14:paraId="2C5C6DBA" w14:textId="5A18C3D8" w:rsidR="0006274E" w:rsidRDefault="0006274E" w:rsidP="003E32A9">
      <w:pPr>
        <w:pStyle w:val="NoSpacing"/>
      </w:pPr>
      <w:r>
        <w:lastRenderedPageBreak/>
        <w:t>Nellie Moore</w:t>
      </w:r>
    </w:p>
    <w:p w14:paraId="031E0D70" w14:textId="2FEFDBB7" w:rsidR="0006274E" w:rsidRDefault="0006274E" w:rsidP="003E32A9">
      <w:pPr>
        <w:pStyle w:val="NoSpacing"/>
      </w:pPr>
      <w:r>
        <w:t>Kimberly Pace</w:t>
      </w:r>
    </w:p>
    <w:p w14:paraId="1FCCBB79" w14:textId="2330318F" w:rsidR="00885114" w:rsidRDefault="00885114" w:rsidP="003E32A9">
      <w:pPr>
        <w:pStyle w:val="NoSpacing"/>
      </w:pPr>
      <w:r>
        <w:t>Chaplain Diane Peterson</w:t>
      </w:r>
    </w:p>
    <w:p w14:paraId="0AE9F03A" w14:textId="399CB952" w:rsidR="00885114" w:rsidRDefault="00885114" w:rsidP="003E32A9">
      <w:pPr>
        <w:pStyle w:val="NoSpacing"/>
      </w:pPr>
      <w:r>
        <w:t>Julie Taylor</w:t>
      </w:r>
    </w:p>
    <w:p w14:paraId="4C7E3EDA" w14:textId="40D31C0F" w:rsidR="00885114" w:rsidRDefault="00885114" w:rsidP="003E32A9">
      <w:pPr>
        <w:pStyle w:val="NoSpacing"/>
      </w:pPr>
      <w:r>
        <w:t>Dr. Michelle Tierney</w:t>
      </w:r>
    </w:p>
    <w:p w14:paraId="7DE838B2" w14:textId="674F28CE" w:rsidR="00885114" w:rsidRDefault="00885114" w:rsidP="003E32A9">
      <w:pPr>
        <w:pStyle w:val="NoSpacing"/>
      </w:pPr>
      <w:proofErr w:type="spellStart"/>
      <w:r>
        <w:t>Cristy</w:t>
      </w:r>
      <w:proofErr w:type="spellEnd"/>
      <w:r>
        <w:t xml:space="preserve"> </w:t>
      </w:r>
      <w:proofErr w:type="spellStart"/>
      <w:r>
        <w:t>Willer</w:t>
      </w:r>
      <w:proofErr w:type="spellEnd"/>
    </w:p>
    <w:p w14:paraId="62DD4DC9" w14:textId="11A2F9D2" w:rsidR="00885114" w:rsidRDefault="00885114" w:rsidP="003E32A9">
      <w:pPr>
        <w:pStyle w:val="NoSpacing"/>
      </w:pPr>
      <w:r>
        <w:t>Dr. Michelle Yep Martin</w:t>
      </w:r>
    </w:p>
    <w:p w14:paraId="302EE20E" w14:textId="22C62934" w:rsidR="00885114" w:rsidRPr="00885114" w:rsidRDefault="00885114" w:rsidP="003E32A9">
      <w:pPr>
        <w:pStyle w:val="NoSpacing"/>
        <w:rPr>
          <w:b/>
          <w:bCs/>
        </w:rPr>
      </w:pPr>
      <w:r w:rsidRPr="00885114">
        <w:rPr>
          <w:b/>
          <w:bCs/>
        </w:rPr>
        <w:t>Honorary Chairwoman</w:t>
      </w:r>
    </w:p>
    <w:p w14:paraId="27276398" w14:textId="48F5FC70" w:rsidR="00885114" w:rsidRDefault="00885114" w:rsidP="003E32A9">
      <w:pPr>
        <w:pStyle w:val="NoSpacing"/>
      </w:pPr>
      <w:r>
        <w:t>Barbara Cash</w:t>
      </w:r>
    </w:p>
    <w:p w14:paraId="1FE23B91" w14:textId="4513EC36" w:rsidR="007A70FD" w:rsidRDefault="007A70FD" w:rsidP="003E32A9">
      <w:pPr>
        <w:pStyle w:val="NoSpacing"/>
      </w:pPr>
    </w:p>
    <w:p w14:paraId="2859B8D9" w14:textId="035463A0" w:rsidR="007A70FD" w:rsidRDefault="00D623F7" w:rsidP="003E32A9">
      <w:pPr>
        <w:pStyle w:val="NoSpacing"/>
      </w:pPr>
      <w:r>
        <w:rPr>
          <w:b/>
          <w:bCs/>
          <w:u w:val="single"/>
        </w:rPr>
        <w:t>2020</w:t>
      </w:r>
    </w:p>
    <w:p w14:paraId="577EA32D" w14:textId="3190C01F" w:rsidR="00D623F7" w:rsidRDefault="00D623F7" w:rsidP="003E32A9">
      <w:pPr>
        <w:pStyle w:val="NoSpacing"/>
      </w:pPr>
      <w:r>
        <w:t>Ann Hale</w:t>
      </w:r>
    </w:p>
    <w:p w14:paraId="19274519" w14:textId="47284938" w:rsidR="00D623F7" w:rsidRDefault="00D623F7" w:rsidP="003E32A9">
      <w:pPr>
        <w:pStyle w:val="NoSpacing"/>
      </w:pPr>
      <w:r>
        <w:t>Lina Mariscal</w:t>
      </w:r>
    </w:p>
    <w:p w14:paraId="6F8DCB33" w14:textId="20AAB5C4" w:rsidR="00D623F7" w:rsidRDefault="00D623F7" w:rsidP="003E32A9">
      <w:pPr>
        <w:pStyle w:val="NoSpacing"/>
      </w:pPr>
      <w:r>
        <w:t>Marilyn Romano</w:t>
      </w:r>
    </w:p>
    <w:p w14:paraId="500BE7AF" w14:textId="12BE0536" w:rsidR="00D623F7" w:rsidRDefault="00D623F7" w:rsidP="003E32A9">
      <w:pPr>
        <w:pStyle w:val="NoSpacing"/>
      </w:pPr>
      <w:r>
        <w:t>Moira Smith</w:t>
      </w:r>
    </w:p>
    <w:p w14:paraId="7734D62D" w14:textId="386B90F4" w:rsidR="00D623F7" w:rsidRPr="00D623F7" w:rsidRDefault="00D623F7" w:rsidP="003E32A9">
      <w:pPr>
        <w:pStyle w:val="NoSpacing"/>
      </w:pPr>
      <w:r>
        <w:t xml:space="preserve">Lynda </w:t>
      </w:r>
      <w:proofErr w:type="spellStart"/>
      <w:r>
        <w:t>Zaugg</w:t>
      </w:r>
      <w:proofErr w:type="spellEnd"/>
    </w:p>
    <w:p w14:paraId="6666FE1E" w14:textId="486E2B0E" w:rsidR="007A70FD" w:rsidRDefault="00D623F7" w:rsidP="003E32A9">
      <w:pPr>
        <w:pStyle w:val="NoSpacing"/>
      </w:pPr>
      <w:r>
        <w:t xml:space="preserve">Paola </w:t>
      </w:r>
      <w:proofErr w:type="spellStart"/>
      <w:r>
        <w:t>Banchero</w:t>
      </w:r>
      <w:proofErr w:type="spellEnd"/>
    </w:p>
    <w:p w14:paraId="76F4DE4D" w14:textId="48A8418A" w:rsidR="007A70FD" w:rsidRDefault="00D623F7" w:rsidP="003E32A9">
      <w:pPr>
        <w:pStyle w:val="NoSpacing"/>
      </w:pPr>
      <w:r>
        <w:t>Renee Carter-Chapman</w:t>
      </w:r>
    </w:p>
    <w:p w14:paraId="679F204C" w14:textId="6822C215" w:rsidR="007A70FD" w:rsidRDefault="00D623F7" w:rsidP="003E32A9">
      <w:pPr>
        <w:pStyle w:val="NoSpacing"/>
      </w:pPr>
      <w:r>
        <w:t>Susanne Fleek-Green</w:t>
      </w:r>
    </w:p>
    <w:p w14:paraId="452DD80F" w14:textId="378ABCE2" w:rsidR="007A70FD" w:rsidRDefault="00D623F7" w:rsidP="003E32A9">
      <w:pPr>
        <w:pStyle w:val="NoSpacing"/>
      </w:pPr>
      <w:r>
        <w:t>Alexandra McKay</w:t>
      </w:r>
    </w:p>
    <w:p w14:paraId="7D48067E" w14:textId="7E9231B7" w:rsidR="007A70FD" w:rsidRDefault="00D623F7" w:rsidP="003E32A9">
      <w:pPr>
        <w:pStyle w:val="NoSpacing"/>
      </w:pPr>
      <w:proofErr w:type="spellStart"/>
      <w:r>
        <w:t>Panigkaq</w:t>
      </w:r>
      <w:proofErr w:type="spellEnd"/>
      <w:r>
        <w:t xml:space="preserve"> Agatha John-Shields</w:t>
      </w:r>
    </w:p>
    <w:p w14:paraId="498A23A7" w14:textId="1AF413DD" w:rsidR="00D623F7" w:rsidRPr="00D623F7" w:rsidRDefault="00D623F7" w:rsidP="003E32A9">
      <w:pPr>
        <w:pStyle w:val="NoSpacing"/>
      </w:pPr>
      <w:r>
        <w:rPr>
          <w:b/>
          <w:bCs/>
        </w:rPr>
        <w:t>Honorary Chairwoman</w:t>
      </w:r>
    </w:p>
    <w:p w14:paraId="3580D7A2" w14:textId="50BE15AC" w:rsidR="007A70FD" w:rsidRDefault="00D623F7" w:rsidP="003E32A9">
      <w:pPr>
        <w:pStyle w:val="NoSpacing"/>
      </w:pPr>
      <w:r>
        <w:t>To be determined</w:t>
      </w:r>
    </w:p>
    <w:p w14:paraId="0467658E" w14:textId="0DAFA4A6" w:rsidR="007A70FD" w:rsidRDefault="007A70FD" w:rsidP="003E32A9">
      <w:pPr>
        <w:pStyle w:val="NoSpacing"/>
      </w:pPr>
    </w:p>
    <w:p w14:paraId="264C204A" w14:textId="517F8243" w:rsidR="007A70FD" w:rsidRDefault="007A70FD" w:rsidP="003E32A9">
      <w:pPr>
        <w:pStyle w:val="NoSpacing"/>
      </w:pPr>
    </w:p>
    <w:p w14:paraId="23B513D7" w14:textId="74C6EE3A" w:rsidR="007A70FD" w:rsidRDefault="007A70FD" w:rsidP="003E32A9">
      <w:pPr>
        <w:pStyle w:val="NoSpacing"/>
      </w:pPr>
    </w:p>
    <w:p w14:paraId="0EAE2015" w14:textId="49118697" w:rsidR="007A70FD" w:rsidRDefault="007A70FD" w:rsidP="003E32A9">
      <w:pPr>
        <w:pStyle w:val="NoSpacing"/>
      </w:pPr>
    </w:p>
    <w:p w14:paraId="40653B34" w14:textId="069D0665" w:rsidR="007A70FD" w:rsidRDefault="007A70FD" w:rsidP="003E32A9">
      <w:pPr>
        <w:pStyle w:val="NoSpacing"/>
      </w:pPr>
    </w:p>
    <w:p w14:paraId="510B15A0" w14:textId="31497929" w:rsidR="007A70FD" w:rsidRDefault="007A70FD" w:rsidP="003E32A9">
      <w:pPr>
        <w:pStyle w:val="NoSpacing"/>
      </w:pPr>
    </w:p>
    <w:p w14:paraId="6AB9F228" w14:textId="7A8BE7AE" w:rsidR="007A70FD" w:rsidRDefault="007A70FD" w:rsidP="003E32A9">
      <w:pPr>
        <w:pStyle w:val="NoSpacing"/>
      </w:pPr>
    </w:p>
    <w:p w14:paraId="644407C7" w14:textId="20EB4A04" w:rsidR="007A70FD" w:rsidRDefault="007A70FD" w:rsidP="003E32A9">
      <w:pPr>
        <w:pStyle w:val="NoSpacing"/>
      </w:pPr>
    </w:p>
    <w:p w14:paraId="7D83446E" w14:textId="2FE52D04" w:rsidR="007A70FD" w:rsidRDefault="007A70FD" w:rsidP="003E32A9">
      <w:pPr>
        <w:pStyle w:val="NoSpacing"/>
      </w:pPr>
    </w:p>
    <w:p w14:paraId="05FCD271" w14:textId="4F21E050" w:rsidR="007A70FD" w:rsidRDefault="007A70FD" w:rsidP="003E32A9">
      <w:pPr>
        <w:pStyle w:val="NoSpacing"/>
      </w:pPr>
    </w:p>
    <w:p w14:paraId="61A73DCB" w14:textId="67FA81B1" w:rsidR="007A70FD" w:rsidRDefault="007A70FD" w:rsidP="003E32A9">
      <w:pPr>
        <w:pStyle w:val="NoSpacing"/>
      </w:pPr>
    </w:p>
    <w:p w14:paraId="104E4130" w14:textId="252798C5" w:rsidR="007A70FD" w:rsidRDefault="007A70FD" w:rsidP="003E32A9">
      <w:pPr>
        <w:pStyle w:val="NoSpacing"/>
      </w:pPr>
    </w:p>
    <w:p w14:paraId="7B1C783B" w14:textId="0E3D7842" w:rsidR="007A70FD" w:rsidRDefault="007A70FD" w:rsidP="003E32A9">
      <w:pPr>
        <w:pStyle w:val="NoSpacing"/>
      </w:pPr>
    </w:p>
    <w:p w14:paraId="673B2329" w14:textId="62C0DC05" w:rsidR="007A70FD" w:rsidRDefault="007A70FD" w:rsidP="003E32A9">
      <w:pPr>
        <w:pStyle w:val="NoSpacing"/>
      </w:pPr>
    </w:p>
    <w:p w14:paraId="1BC59CE3" w14:textId="0720679E" w:rsidR="007A70FD" w:rsidRDefault="007A70FD" w:rsidP="003E32A9">
      <w:pPr>
        <w:pStyle w:val="NoSpacing"/>
      </w:pPr>
    </w:p>
    <w:p w14:paraId="0133BFE4" w14:textId="395536BD" w:rsidR="007A70FD" w:rsidRDefault="007A70FD" w:rsidP="003E32A9">
      <w:pPr>
        <w:pStyle w:val="NoSpacing"/>
      </w:pPr>
    </w:p>
    <w:p w14:paraId="1521D13F" w14:textId="4D6521FF" w:rsidR="007A70FD" w:rsidRDefault="007A70FD" w:rsidP="003E32A9">
      <w:pPr>
        <w:pStyle w:val="NoSpacing"/>
      </w:pPr>
    </w:p>
    <w:p w14:paraId="3BD611BF" w14:textId="1E73AB9F" w:rsidR="007A70FD" w:rsidRDefault="007A70FD" w:rsidP="003E32A9">
      <w:pPr>
        <w:pStyle w:val="NoSpacing"/>
      </w:pPr>
    </w:p>
    <w:p w14:paraId="568BC76E" w14:textId="4B6EAA8A" w:rsidR="007A70FD" w:rsidRDefault="007A70FD" w:rsidP="003E32A9">
      <w:pPr>
        <w:pStyle w:val="NoSpacing"/>
      </w:pPr>
    </w:p>
    <w:p w14:paraId="6F915954" w14:textId="361CEC9E" w:rsidR="007A70FD" w:rsidRDefault="007A70FD" w:rsidP="003E32A9">
      <w:pPr>
        <w:pStyle w:val="NoSpacing"/>
      </w:pPr>
    </w:p>
    <w:p w14:paraId="0EAE420B" w14:textId="4E284EE7" w:rsidR="007A70FD" w:rsidRDefault="007A70FD" w:rsidP="003E32A9">
      <w:pPr>
        <w:pStyle w:val="NoSpacing"/>
      </w:pPr>
    </w:p>
    <w:p w14:paraId="7B67C284" w14:textId="569E308C" w:rsidR="007A70FD" w:rsidRDefault="007A70FD" w:rsidP="003E32A9">
      <w:pPr>
        <w:pStyle w:val="NoSpacing"/>
      </w:pPr>
    </w:p>
    <w:p w14:paraId="0DB94899" w14:textId="1822D1FA" w:rsidR="007A70FD" w:rsidRDefault="007A70FD" w:rsidP="003E32A9">
      <w:pPr>
        <w:pStyle w:val="NoSpacing"/>
      </w:pPr>
    </w:p>
    <w:p w14:paraId="0ADE26BC" w14:textId="0780B5A5" w:rsidR="007A70FD" w:rsidRDefault="007A70FD" w:rsidP="003E32A9">
      <w:pPr>
        <w:pStyle w:val="NoSpacing"/>
      </w:pPr>
    </w:p>
    <w:p w14:paraId="6FC52905" w14:textId="79C399DA" w:rsidR="007A70FD" w:rsidRDefault="007A70FD" w:rsidP="003E32A9">
      <w:pPr>
        <w:pStyle w:val="NoSpacing"/>
      </w:pPr>
    </w:p>
    <w:p w14:paraId="5FF235E8" w14:textId="6A0AECE8" w:rsidR="007A70FD" w:rsidRDefault="007A70FD" w:rsidP="003E32A9">
      <w:pPr>
        <w:pStyle w:val="NoSpacing"/>
      </w:pPr>
    </w:p>
    <w:p w14:paraId="402F6223" w14:textId="74D4BB18" w:rsidR="007A70FD" w:rsidRDefault="007A70FD" w:rsidP="003E32A9">
      <w:pPr>
        <w:pStyle w:val="NoSpacing"/>
      </w:pPr>
    </w:p>
    <w:p w14:paraId="201A7484" w14:textId="31F4BBE7" w:rsidR="007A70FD" w:rsidRDefault="007A70FD" w:rsidP="003E32A9">
      <w:pPr>
        <w:pStyle w:val="NoSpacing"/>
      </w:pPr>
    </w:p>
    <w:p w14:paraId="14D95F7E" w14:textId="72311EB1" w:rsidR="007A70FD" w:rsidRDefault="007A70FD" w:rsidP="003E32A9">
      <w:pPr>
        <w:pStyle w:val="NoSpacing"/>
      </w:pPr>
    </w:p>
    <w:p w14:paraId="617355CC" w14:textId="20AF69B9" w:rsidR="007A70FD" w:rsidRDefault="007A70FD" w:rsidP="003E32A9">
      <w:pPr>
        <w:pStyle w:val="NoSpacing"/>
      </w:pPr>
    </w:p>
    <w:p w14:paraId="0477A64B" w14:textId="7D3334AE" w:rsidR="007A70FD" w:rsidRDefault="007A70FD" w:rsidP="003E32A9">
      <w:pPr>
        <w:pStyle w:val="NoSpacing"/>
      </w:pPr>
    </w:p>
    <w:p w14:paraId="3078E236" w14:textId="288AF3C8" w:rsidR="007A70FD" w:rsidRDefault="007A70FD" w:rsidP="003E32A9">
      <w:pPr>
        <w:pStyle w:val="NoSpacing"/>
      </w:pPr>
    </w:p>
    <w:p w14:paraId="75B7020A" w14:textId="08D6374B" w:rsidR="007A70FD" w:rsidRDefault="007A70FD" w:rsidP="003E32A9">
      <w:pPr>
        <w:pStyle w:val="NoSpacing"/>
      </w:pPr>
    </w:p>
    <w:p w14:paraId="1D13DCE3" w14:textId="1E0DC37D" w:rsidR="007A70FD" w:rsidRDefault="007A70FD" w:rsidP="003E32A9">
      <w:pPr>
        <w:pStyle w:val="NoSpacing"/>
      </w:pPr>
    </w:p>
    <w:p w14:paraId="11114FC8" w14:textId="602E5610" w:rsidR="007A70FD" w:rsidRDefault="007A70FD" w:rsidP="003E32A9">
      <w:pPr>
        <w:pStyle w:val="NoSpacing"/>
      </w:pPr>
    </w:p>
    <w:p w14:paraId="6CA89CAB" w14:textId="1B8F4BCD" w:rsidR="007A70FD" w:rsidRDefault="007A70FD" w:rsidP="003E32A9">
      <w:pPr>
        <w:pStyle w:val="NoSpacing"/>
      </w:pPr>
    </w:p>
    <w:p w14:paraId="635BBEBA" w14:textId="51B0DBCE" w:rsidR="007A70FD" w:rsidRDefault="007A70FD" w:rsidP="003E32A9">
      <w:pPr>
        <w:pStyle w:val="NoSpacing"/>
      </w:pPr>
    </w:p>
    <w:p w14:paraId="08ED5FCE" w14:textId="15811FE1" w:rsidR="007A70FD" w:rsidRDefault="007A70FD" w:rsidP="003E32A9">
      <w:pPr>
        <w:pStyle w:val="NoSpacing"/>
      </w:pPr>
    </w:p>
    <w:p w14:paraId="15B0BD81" w14:textId="3862AB45" w:rsidR="007A70FD" w:rsidRDefault="007A70FD" w:rsidP="003E32A9">
      <w:pPr>
        <w:pStyle w:val="NoSpacing"/>
      </w:pPr>
    </w:p>
    <w:p w14:paraId="3C5152C1" w14:textId="16E0840B" w:rsidR="007A70FD" w:rsidRDefault="007A70FD" w:rsidP="003E32A9">
      <w:pPr>
        <w:pStyle w:val="NoSpacing"/>
      </w:pPr>
    </w:p>
    <w:p w14:paraId="3E3649E0" w14:textId="43BCF2D6" w:rsidR="007A70FD" w:rsidRDefault="007A70FD" w:rsidP="003E32A9">
      <w:pPr>
        <w:pStyle w:val="NoSpacing"/>
      </w:pPr>
    </w:p>
    <w:p w14:paraId="42BCDB20" w14:textId="622F3D3B" w:rsidR="007A70FD" w:rsidRDefault="007A70FD" w:rsidP="003E32A9">
      <w:pPr>
        <w:pStyle w:val="NoSpacing"/>
      </w:pPr>
    </w:p>
    <w:p w14:paraId="494CDBC5" w14:textId="2497FE84" w:rsidR="007A70FD" w:rsidRDefault="007A70FD" w:rsidP="003E32A9">
      <w:pPr>
        <w:pStyle w:val="NoSpacing"/>
      </w:pPr>
    </w:p>
    <w:p w14:paraId="760BE1A5" w14:textId="40DC7306" w:rsidR="007A70FD" w:rsidRDefault="007A70FD" w:rsidP="003E32A9">
      <w:pPr>
        <w:pStyle w:val="NoSpacing"/>
      </w:pPr>
    </w:p>
    <w:p w14:paraId="64357F39" w14:textId="735EA9EF" w:rsidR="007A70FD" w:rsidRDefault="007A70FD" w:rsidP="003E32A9">
      <w:pPr>
        <w:pStyle w:val="NoSpacing"/>
      </w:pPr>
    </w:p>
    <w:p w14:paraId="11AA3C2C" w14:textId="4AD331AF" w:rsidR="007A70FD" w:rsidRDefault="007A70FD" w:rsidP="003E32A9">
      <w:pPr>
        <w:pStyle w:val="NoSpacing"/>
      </w:pPr>
    </w:p>
    <w:p w14:paraId="2325EE47" w14:textId="0132DC42" w:rsidR="007A70FD" w:rsidRDefault="007A70FD" w:rsidP="003E32A9">
      <w:pPr>
        <w:pStyle w:val="NoSpacing"/>
      </w:pPr>
    </w:p>
    <w:p w14:paraId="173887E0" w14:textId="6EC1632E" w:rsidR="007A70FD" w:rsidRDefault="007A70FD" w:rsidP="003E32A9">
      <w:pPr>
        <w:pStyle w:val="NoSpacing"/>
      </w:pPr>
    </w:p>
    <w:p w14:paraId="0C06DA02" w14:textId="7DE62503" w:rsidR="007A70FD" w:rsidRDefault="007A70FD" w:rsidP="003E32A9">
      <w:pPr>
        <w:pStyle w:val="NoSpacing"/>
      </w:pPr>
    </w:p>
    <w:p w14:paraId="0126DD54" w14:textId="4B058F18" w:rsidR="007A70FD" w:rsidRDefault="007A70FD" w:rsidP="003E32A9">
      <w:pPr>
        <w:pStyle w:val="NoSpacing"/>
      </w:pPr>
    </w:p>
    <w:p w14:paraId="2F4F72AC" w14:textId="15EF0575" w:rsidR="007A70FD" w:rsidRDefault="007A70FD" w:rsidP="003E32A9">
      <w:pPr>
        <w:pStyle w:val="NoSpacing"/>
      </w:pPr>
    </w:p>
    <w:p w14:paraId="0DB10C3C" w14:textId="5C2F0C26" w:rsidR="007A70FD" w:rsidRDefault="007A70FD" w:rsidP="003E32A9">
      <w:pPr>
        <w:pStyle w:val="NoSpacing"/>
      </w:pPr>
    </w:p>
    <w:p w14:paraId="13F1EA0B" w14:textId="42AC727A" w:rsidR="007A70FD" w:rsidRDefault="007A70FD" w:rsidP="003E32A9">
      <w:pPr>
        <w:pStyle w:val="NoSpacing"/>
      </w:pPr>
    </w:p>
    <w:p w14:paraId="6CB07AEC" w14:textId="4968B050" w:rsidR="007A70FD" w:rsidRDefault="007A70FD" w:rsidP="003E32A9">
      <w:pPr>
        <w:pStyle w:val="NoSpacing"/>
      </w:pPr>
    </w:p>
    <w:p w14:paraId="5040BB36" w14:textId="5E5AF1C3" w:rsidR="007A70FD" w:rsidRDefault="007A70FD" w:rsidP="003E32A9">
      <w:pPr>
        <w:pStyle w:val="NoSpacing"/>
      </w:pPr>
    </w:p>
    <w:p w14:paraId="61F9BC4D" w14:textId="44B9B67B" w:rsidR="007A70FD" w:rsidRDefault="007A70FD" w:rsidP="003E32A9">
      <w:pPr>
        <w:pStyle w:val="NoSpacing"/>
      </w:pPr>
    </w:p>
    <w:p w14:paraId="239A64BA" w14:textId="7516F774" w:rsidR="007A70FD" w:rsidRDefault="007A70FD" w:rsidP="003E32A9">
      <w:pPr>
        <w:pStyle w:val="NoSpacing"/>
      </w:pPr>
    </w:p>
    <w:p w14:paraId="0D200CB6" w14:textId="2194676E" w:rsidR="007A70FD" w:rsidRDefault="007A70FD" w:rsidP="003E32A9">
      <w:pPr>
        <w:pStyle w:val="NoSpacing"/>
      </w:pPr>
    </w:p>
    <w:p w14:paraId="55509B1C" w14:textId="105B6B33" w:rsidR="007A70FD" w:rsidRDefault="007A70FD" w:rsidP="003E32A9">
      <w:pPr>
        <w:pStyle w:val="NoSpacing"/>
      </w:pPr>
    </w:p>
    <w:p w14:paraId="1E2C37D4" w14:textId="2166919D" w:rsidR="007A70FD" w:rsidRDefault="007A70FD" w:rsidP="003E32A9">
      <w:pPr>
        <w:pStyle w:val="NoSpacing"/>
      </w:pPr>
    </w:p>
    <w:p w14:paraId="76ED0674" w14:textId="7E1D88D9" w:rsidR="007A70FD" w:rsidRDefault="007A70FD" w:rsidP="003E32A9">
      <w:pPr>
        <w:pStyle w:val="NoSpacing"/>
      </w:pPr>
    </w:p>
    <w:p w14:paraId="4E17DEA6" w14:textId="04C55CDA" w:rsidR="007A70FD" w:rsidRDefault="007A70FD" w:rsidP="003E32A9">
      <w:pPr>
        <w:pStyle w:val="NoSpacing"/>
      </w:pPr>
    </w:p>
    <w:p w14:paraId="2287C2CE" w14:textId="4D4927BC" w:rsidR="007A70FD" w:rsidRDefault="007A70FD" w:rsidP="003E32A9">
      <w:pPr>
        <w:pStyle w:val="NoSpacing"/>
      </w:pPr>
    </w:p>
    <w:p w14:paraId="0A863B68" w14:textId="5AA1ABAB" w:rsidR="007A70FD" w:rsidRDefault="007A70FD" w:rsidP="003E32A9">
      <w:pPr>
        <w:pStyle w:val="NoSpacing"/>
      </w:pPr>
    </w:p>
    <w:p w14:paraId="0743A361" w14:textId="48DF7510" w:rsidR="007A70FD" w:rsidRDefault="007A70FD" w:rsidP="003E32A9">
      <w:pPr>
        <w:pStyle w:val="NoSpacing"/>
      </w:pPr>
    </w:p>
    <w:p w14:paraId="3F9AC2D3" w14:textId="2F30F497" w:rsidR="007A70FD" w:rsidRDefault="007A70FD" w:rsidP="003E32A9">
      <w:pPr>
        <w:pStyle w:val="NoSpacing"/>
      </w:pPr>
    </w:p>
    <w:p w14:paraId="042419D4" w14:textId="77FF8CBD" w:rsidR="007A70FD" w:rsidRDefault="007A70FD" w:rsidP="003E32A9">
      <w:pPr>
        <w:pStyle w:val="NoSpacing"/>
      </w:pPr>
    </w:p>
    <w:p w14:paraId="21C72DBE" w14:textId="713287E5" w:rsidR="007A70FD" w:rsidRDefault="007A70FD" w:rsidP="003E32A9">
      <w:pPr>
        <w:pStyle w:val="NoSpacing"/>
      </w:pPr>
    </w:p>
    <w:p w14:paraId="3A944D09" w14:textId="665C1B06" w:rsidR="007A70FD" w:rsidRDefault="007A70FD" w:rsidP="003E32A9">
      <w:pPr>
        <w:pStyle w:val="NoSpacing"/>
      </w:pPr>
    </w:p>
    <w:p w14:paraId="76859D54" w14:textId="7EF18BC9" w:rsidR="007A70FD" w:rsidRDefault="007A70FD" w:rsidP="003E32A9">
      <w:pPr>
        <w:pStyle w:val="NoSpacing"/>
      </w:pPr>
    </w:p>
    <w:p w14:paraId="138C89FF" w14:textId="1196A560" w:rsidR="007A70FD" w:rsidRDefault="007A70FD" w:rsidP="003E32A9">
      <w:pPr>
        <w:pStyle w:val="NoSpacing"/>
      </w:pPr>
    </w:p>
    <w:p w14:paraId="5B530E05" w14:textId="1C4DADDC" w:rsidR="007A70FD" w:rsidRDefault="007A70FD" w:rsidP="003E32A9">
      <w:pPr>
        <w:pStyle w:val="NoSpacing"/>
      </w:pPr>
    </w:p>
    <w:p w14:paraId="2F5F7A4F" w14:textId="77777777" w:rsidR="007A70FD" w:rsidRPr="00236263" w:rsidRDefault="007A70FD" w:rsidP="007A70FD">
      <w:pPr>
        <w:pStyle w:val="NoSpacing"/>
        <w:rPr>
          <w:b/>
          <w:bCs/>
        </w:rPr>
      </w:pPr>
      <w:r w:rsidRPr="00236263">
        <w:rPr>
          <w:b/>
          <w:bCs/>
        </w:rPr>
        <w:lastRenderedPageBreak/>
        <w:t xml:space="preserve">YWCA Alaska </w:t>
      </w:r>
    </w:p>
    <w:p w14:paraId="7CE3EBFB" w14:textId="77777777" w:rsidR="007A70FD" w:rsidRPr="00236263" w:rsidRDefault="007A70FD" w:rsidP="007A70FD">
      <w:pPr>
        <w:pStyle w:val="NoSpacing"/>
        <w:rPr>
          <w:b/>
          <w:bCs/>
        </w:rPr>
      </w:pPr>
      <w:r w:rsidRPr="00236263">
        <w:rPr>
          <w:b/>
          <w:bCs/>
        </w:rPr>
        <w:t xml:space="preserve">Women of Achievement </w:t>
      </w:r>
    </w:p>
    <w:p w14:paraId="4EE100BB" w14:textId="37D906AA" w:rsidR="007A70FD" w:rsidRPr="00236263" w:rsidRDefault="007A70FD" w:rsidP="007A70FD">
      <w:pPr>
        <w:pStyle w:val="NoSpacing"/>
        <w:rPr>
          <w:b/>
          <w:bCs/>
        </w:rPr>
      </w:pPr>
      <w:r>
        <w:rPr>
          <w:b/>
          <w:bCs/>
        </w:rPr>
        <w:t>Winners List b</w:t>
      </w:r>
      <w:r w:rsidR="008531A8">
        <w:rPr>
          <w:b/>
          <w:bCs/>
        </w:rPr>
        <w:t>y Alphabet</w:t>
      </w:r>
    </w:p>
    <w:p w14:paraId="17A3AB23" w14:textId="616192D6" w:rsidR="007A70FD" w:rsidRPr="008531A8" w:rsidRDefault="007A70FD" w:rsidP="007A70FD">
      <w:pPr>
        <w:pStyle w:val="NoSpacing"/>
      </w:pPr>
      <w:r>
        <w:tab/>
      </w:r>
    </w:p>
    <w:p w14:paraId="48A3579B" w14:textId="77777777" w:rsidR="00D3415F" w:rsidRDefault="00D3415F" w:rsidP="007A70FD">
      <w:pPr>
        <w:pStyle w:val="NoSpacing"/>
      </w:pPr>
      <w:r>
        <w:t xml:space="preserve">Abbe </w:t>
      </w:r>
      <w:proofErr w:type="spellStart"/>
      <w:r>
        <w:t>Dunnning</w:t>
      </w:r>
      <w:proofErr w:type="spellEnd"/>
      <w:r>
        <w:t>-Newbury</w:t>
      </w:r>
    </w:p>
    <w:p w14:paraId="3D64B9CA" w14:textId="77777777" w:rsidR="00D3415F" w:rsidRDefault="00D3415F" w:rsidP="007A70FD">
      <w:pPr>
        <w:pStyle w:val="NoSpacing"/>
      </w:pPr>
      <w:r>
        <w:t>Abbe Hensley</w:t>
      </w:r>
    </w:p>
    <w:p w14:paraId="5C38441C" w14:textId="77777777" w:rsidR="00D3415F" w:rsidRPr="00ED4396" w:rsidRDefault="00D3415F" w:rsidP="007A70FD">
      <w:pPr>
        <w:pStyle w:val="NoSpacing"/>
      </w:pPr>
      <w:r w:rsidRPr="00ED4396">
        <w:t>Agnes Brown</w:t>
      </w:r>
    </w:p>
    <w:p w14:paraId="7599DC2E" w14:textId="45EF91C8" w:rsidR="00D3415F" w:rsidRDefault="00D3415F" w:rsidP="007A70FD">
      <w:pPr>
        <w:pStyle w:val="NoSpacing"/>
      </w:pPr>
      <w:proofErr w:type="spellStart"/>
      <w:r>
        <w:t>Aily</w:t>
      </w:r>
      <w:proofErr w:type="spellEnd"/>
      <w:r>
        <w:t xml:space="preserve"> </w:t>
      </w:r>
      <w:proofErr w:type="spellStart"/>
      <w:r>
        <w:t>Zirkle</w:t>
      </w:r>
      <w:proofErr w:type="spellEnd"/>
    </w:p>
    <w:p w14:paraId="12B892AE" w14:textId="2D6024FE" w:rsidR="00D04050" w:rsidRDefault="00D04050" w:rsidP="007A70FD">
      <w:pPr>
        <w:pStyle w:val="NoSpacing"/>
      </w:pPr>
      <w:r w:rsidRPr="00D04050">
        <w:t>Alexandra McKay</w:t>
      </w:r>
    </w:p>
    <w:p w14:paraId="2AA0D423" w14:textId="77777777" w:rsidR="00D3415F" w:rsidRDefault="00D3415F" w:rsidP="007A70FD">
      <w:pPr>
        <w:pStyle w:val="NoSpacing"/>
      </w:pPr>
      <w:r>
        <w:t xml:space="preserve">Alice </w:t>
      </w:r>
      <w:proofErr w:type="spellStart"/>
      <w:r>
        <w:t>Bassler</w:t>
      </w:r>
      <w:proofErr w:type="spellEnd"/>
      <w:r>
        <w:t xml:space="preserve"> Sullivan</w:t>
      </w:r>
    </w:p>
    <w:p w14:paraId="76F70D44" w14:textId="77777777" w:rsidR="00D3415F" w:rsidRDefault="00D3415F" w:rsidP="007A70FD">
      <w:pPr>
        <w:pStyle w:val="NoSpacing"/>
      </w:pPr>
      <w:r>
        <w:t>Alice Lawrence</w:t>
      </w:r>
    </w:p>
    <w:p w14:paraId="7EC4DFA3" w14:textId="77777777" w:rsidR="00D3415F" w:rsidRDefault="00D3415F" w:rsidP="007A70FD">
      <w:pPr>
        <w:pStyle w:val="NoSpacing"/>
      </w:pPr>
      <w:r>
        <w:t>Alison Kear</w:t>
      </w:r>
    </w:p>
    <w:p w14:paraId="61C46CD2" w14:textId="77777777" w:rsidR="00D3415F" w:rsidRDefault="00D3415F" w:rsidP="007A70FD">
      <w:pPr>
        <w:pStyle w:val="NoSpacing"/>
      </w:pPr>
      <w:proofErr w:type="spellStart"/>
      <w:r>
        <w:t>Allena</w:t>
      </w:r>
      <w:proofErr w:type="spellEnd"/>
      <w:r>
        <w:t xml:space="preserve"> </w:t>
      </w:r>
      <w:proofErr w:type="spellStart"/>
      <w:r>
        <w:t>Bottembly</w:t>
      </w:r>
      <w:proofErr w:type="spellEnd"/>
    </w:p>
    <w:p w14:paraId="478F90D3" w14:textId="77777777" w:rsidR="00D3415F" w:rsidRDefault="00D3415F" w:rsidP="007A70FD">
      <w:pPr>
        <w:pStyle w:val="NoSpacing"/>
      </w:pPr>
      <w:r>
        <w:t>Allison Mendel</w:t>
      </w:r>
    </w:p>
    <w:p w14:paraId="69B3D501" w14:textId="77777777" w:rsidR="00D3415F" w:rsidRPr="003E32A9" w:rsidRDefault="00D3415F" w:rsidP="007A70FD">
      <w:pPr>
        <w:pStyle w:val="NoSpacing"/>
      </w:pPr>
      <w:r w:rsidRPr="003E32A9">
        <w:t xml:space="preserve">Amanda </w:t>
      </w:r>
      <w:proofErr w:type="spellStart"/>
      <w:r w:rsidRPr="003E32A9">
        <w:t>Metivier</w:t>
      </w:r>
      <w:proofErr w:type="spellEnd"/>
      <w:r w:rsidRPr="003E32A9">
        <w:t xml:space="preserve"> Hernandez</w:t>
      </w:r>
    </w:p>
    <w:p w14:paraId="32FF65D9" w14:textId="77777777" w:rsidR="00D3415F" w:rsidRDefault="00D3415F" w:rsidP="007A70FD">
      <w:pPr>
        <w:pStyle w:val="NoSpacing"/>
      </w:pPr>
      <w:r>
        <w:t>Amy Coffman</w:t>
      </w:r>
    </w:p>
    <w:p w14:paraId="0AF3118C" w14:textId="77777777" w:rsidR="00D3415F" w:rsidRDefault="00D3415F" w:rsidP="007A70FD">
      <w:pPr>
        <w:pStyle w:val="NoSpacing"/>
      </w:pPr>
      <w:r>
        <w:t xml:space="preserve">Andrea </w:t>
      </w:r>
      <w:proofErr w:type="spellStart"/>
      <w:r>
        <w:t>Nenzel</w:t>
      </w:r>
      <w:proofErr w:type="spellEnd"/>
    </w:p>
    <w:p w14:paraId="29F4E7ED" w14:textId="77777777" w:rsidR="00D3415F" w:rsidRDefault="00D3415F" w:rsidP="007A70FD">
      <w:pPr>
        <w:pStyle w:val="NoSpacing"/>
      </w:pPr>
      <w:r>
        <w:t>Angela Jimenez</w:t>
      </w:r>
    </w:p>
    <w:p w14:paraId="33722E30" w14:textId="78E111C1" w:rsidR="00D3415F" w:rsidRDefault="00D3415F" w:rsidP="007A70FD">
      <w:pPr>
        <w:pStyle w:val="NoSpacing"/>
      </w:pPr>
      <w:r>
        <w:t>Angela Liston</w:t>
      </w:r>
    </w:p>
    <w:p w14:paraId="6D731830" w14:textId="41330630" w:rsidR="00D04050" w:rsidRDefault="00D04050" w:rsidP="007A70FD">
      <w:pPr>
        <w:pStyle w:val="NoSpacing"/>
      </w:pPr>
      <w:r w:rsidRPr="00D04050">
        <w:t>Ann Hale</w:t>
      </w:r>
    </w:p>
    <w:p w14:paraId="3E62BF07" w14:textId="77777777" w:rsidR="00D3415F" w:rsidRDefault="00D3415F" w:rsidP="007A70FD">
      <w:pPr>
        <w:pStyle w:val="NoSpacing"/>
      </w:pPr>
      <w:r>
        <w:t>Ann Parrish</w:t>
      </w:r>
    </w:p>
    <w:p w14:paraId="6D475658" w14:textId="77777777" w:rsidR="00D3415F" w:rsidRDefault="00D3415F" w:rsidP="007A70FD">
      <w:pPr>
        <w:pStyle w:val="NoSpacing"/>
      </w:pPr>
      <w:r>
        <w:t>Anne Bridges</w:t>
      </w:r>
    </w:p>
    <w:p w14:paraId="64C84FE6" w14:textId="77777777" w:rsidR="00D3415F" w:rsidRDefault="00D3415F" w:rsidP="007A70FD">
      <w:pPr>
        <w:pStyle w:val="NoSpacing"/>
      </w:pPr>
      <w:r>
        <w:t>Anne Dawson</w:t>
      </w:r>
    </w:p>
    <w:p w14:paraId="73AE13FA" w14:textId="77777777" w:rsidR="00D3415F" w:rsidRDefault="00D3415F" w:rsidP="007A70FD">
      <w:pPr>
        <w:pStyle w:val="NoSpacing"/>
      </w:pPr>
      <w:r>
        <w:t>Annie Laurie Howard</w:t>
      </w:r>
    </w:p>
    <w:p w14:paraId="78414D76" w14:textId="77777777" w:rsidR="00D3415F" w:rsidRDefault="00D3415F" w:rsidP="007A70FD">
      <w:pPr>
        <w:pStyle w:val="NoSpacing"/>
      </w:pPr>
      <w:r>
        <w:t>Annie Mabry</w:t>
      </w:r>
    </w:p>
    <w:p w14:paraId="7C459A94" w14:textId="77777777" w:rsidR="00D3415F" w:rsidRDefault="00D3415F" w:rsidP="007A70FD">
      <w:pPr>
        <w:pStyle w:val="NoSpacing"/>
      </w:pPr>
      <w:r>
        <w:t xml:space="preserve">Arlene </w:t>
      </w:r>
      <w:proofErr w:type="spellStart"/>
      <w:r>
        <w:t>Kuhner</w:t>
      </w:r>
      <w:proofErr w:type="spellEnd"/>
    </w:p>
    <w:p w14:paraId="15482391" w14:textId="77777777" w:rsidR="00D3415F" w:rsidRDefault="00D3415F" w:rsidP="007A70FD">
      <w:pPr>
        <w:pStyle w:val="NoSpacing"/>
      </w:pPr>
      <w:r>
        <w:t>Arliss Sturgulewski</w:t>
      </w:r>
    </w:p>
    <w:p w14:paraId="0B8938A3" w14:textId="77777777" w:rsidR="00D3415F" w:rsidRDefault="00D3415F" w:rsidP="007A70FD">
      <w:pPr>
        <w:pStyle w:val="NoSpacing"/>
      </w:pPr>
      <w:r>
        <w:t>Audrey Armstrong</w:t>
      </w:r>
    </w:p>
    <w:p w14:paraId="2A4E7937" w14:textId="77777777" w:rsidR="00D3415F" w:rsidRDefault="00D3415F" w:rsidP="007A70FD">
      <w:pPr>
        <w:pStyle w:val="NoSpacing"/>
      </w:pPr>
      <w:r>
        <w:t>Aurora Johnson</w:t>
      </w:r>
    </w:p>
    <w:p w14:paraId="1F8D0F12" w14:textId="77777777" w:rsidR="00D3415F" w:rsidRDefault="00D3415F" w:rsidP="007A70FD">
      <w:pPr>
        <w:pStyle w:val="NoSpacing"/>
      </w:pPr>
      <w:r>
        <w:t>Barb Dexter</w:t>
      </w:r>
    </w:p>
    <w:p w14:paraId="0187E216" w14:textId="77777777" w:rsidR="00D3415F" w:rsidRDefault="00D3415F" w:rsidP="007A70FD">
      <w:pPr>
        <w:pStyle w:val="NoSpacing"/>
      </w:pPr>
      <w:r>
        <w:t>Barbara A. Jones</w:t>
      </w:r>
    </w:p>
    <w:p w14:paraId="54F9107A" w14:textId="77777777" w:rsidR="00D3415F" w:rsidRDefault="00D3415F" w:rsidP="007A70FD">
      <w:pPr>
        <w:pStyle w:val="NoSpacing"/>
      </w:pPr>
      <w:r>
        <w:t>Barbara Baugh</w:t>
      </w:r>
    </w:p>
    <w:p w14:paraId="71F9F1C8" w14:textId="77777777" w:rsidR="00D3415F" w:rsidRDefault="00D3415F" w:rsidP="007A70FD">
      <w:pPr>
        <w:pStyle w:val="NoSpacing"/>
      </w:pPr>
      <w:r>
        <w:t>Barbara Bennett</w:t>
      </w:r>
    </w:p>
    <w:p w14:paraId="1CBD8CAE" w14:textId="77777777" w:rsidR="00D3415F" w:rsidRDefault="00D3415F" w:rsidP="007A70FD">
      <w:pPr>
        <w:pStyle w:val="NoSpacing"/>
      </w:pPr>
      <w:r>
        <w:t>Barbara Brown</w:t>
      </w:r>
    </w:p>
    <w:p w14:paraId="2ECAAEFA" w14:textId="77777777" w:rsidR="00D3415F" w:rsidRDefault="00D3415F" w:rsidP="007A70FD">
      <w:pPr>
        <w:pStyle w:val="NoSpacing"/>
      </w:pPr>
      <w:r>
        <w:t>Barbara Cash</w:t>
      </w:r>
    </w:p>
    <w:p w14:paraId="30A77667" w14:textId="77777777" w:rsidR="00D3415F" w:rsidRDefault="00D3415F" w:rsidP="007A70FD">
      <w:pPr>
        <w:pStyle w:val="NoSpacing"/>
      </w:pPr>
      <w:r>
        <w:t xml:space="preserve">Barbara </w:t>
      </w:r>
      <w:proofErr w:type="spellStart"/>
      <w:r>
        <w:t>Donatelli</w:t>
      </w:r>
      <w:proofErr w:type="spellEnd"/>
    </w:p>
    <w:p w14:paraId="23760F22" w14:textId="77777777" w:rsidR="00D3415F" w:rsidRDefault="00D3415F" w:rsidP="007A70FD">
      <w:pPr>
        <w:pStyle w:val="NoSpacing"/>
      </w:pPr>
      <w:r>
        <w:t>Barbara Goldberg</w:t>
      </w:r>
    </w:p>
    <w:p w14:paraId="032F4A4C" w14:textId="77777777" w:rsidR="00D3415F" w:rsidRDefault="00D3415F" w:rsidP="007A70FD">
      <w:pPr>
        <w:pStyle w:val="NoSpacing"/>
      </w:pPr>
      <w:r>
        <w:t>Barbara Hood</w:t>
      </w:r>
    </w:p>
    <w:p w14:paraId="4841E8E7" w14:textId="77777777" w:rsidR="00D3415F" w:rsidRDefault="00D3415F" w:rsidP="007A70FD">
      <w:pPr>
        <w:pStyle w:val="NoSpacing"/>
      </w:pPr>
      <w:r>
        <w:t>Barbara Lavallee</w:t>
      </w:r>
    </w:p>
    <w:p w14:paraId="2390AE9A" w14:textId="77777777" w:rsidR="00D3415F" w:rsidRDefault="00D3415F" w:rsidP="007A70FD">
      <w:pPr>
        <w:pStyle w:val="NoSpacing"/>
      </w:pPr>
      <w:r>
        <w:t>Barbara Norton</w:t>
      </w:r>
    </w:p>
    <w:p w14:paraId="00871BC5" w14:textId="77777777" w:rsidR="00D3415F" w:rsidRPr="0011770B" w:rsidRDefault="00D3415F" w:rsidP="007A70FD">
      <w:pPr>
        <w:pStyle w:val="NoSpacing"/>
      </w:pPr>
      <w:r w:rsidRPr="0011770B">
        <w:t>Barbara Sweetland Smith</w:t>
      </w:r>
    </w:p>
    <w:p w14:paraId="5A411587" w14:textId="77777777" w:rsidR="00D3415F" w:rsidRDefault="00D3415F" w:rsidP="007A70FD">
      <w:pPr>
        <w:pStyle w:val="NoSpacing"/>
      </w:pPr>
      <w:proofErr w:type="spellStart"/>
      <w:r>
        <w:t>Barrbara</w:t>
      </w:r>
      <w:proofErr w:type="spellEnd"/>
      <w:r>
        <w:t xml:space="preserve"> </w:t>
      </w:r>
      <w:proofErr w:type="spellStart"/>
      <w:r>
        <w:t>Dubovich</w:t>
      </w:r>
      <w:proofErr w:type="spellEnd"/>
    </w:p>
    <w:p w14:paraId="0DE3C865" w14:textId="77777777" w:rsidR="00D3415F" w:rsidRDefault="00D3415F" w:rsidP="007A70FD">
      <w:pPr>
        <w:pStyle w:val="NoSpacing"/>
      </w:pPr>
      <w:r>
        <w:t>Becky Judd</w:t>
      </w:r>
    </w:p>
    <w:p w14:paraId="768B7C4A" w14:textId="77777777" w:rsidR="00D3415F" w:rsidRDefault="00D3415F" w:rsidP="007A70FD">
      <w:pPr>
        <w:pStyle w:val="NoSpacing"/>
      </w:pPr>
      <w:r>
        <w:t>Belinda V. Breaux</w:t>
      </w:r>
    </w:p>
    <w:p w14:paraId="602C2C86" w14:textId="77777777" w:rsidR="00D3415F" w:rsidRDefault="00D3415F" w:rsidP="007A70FD">
      <w:pPr>
        <w:pStyle w:val="NoSpacing"/>
      </w:pPr>
      <w:r>
        <w:t>Beth Rose</w:t>
      </w:r>
    </w:p>
    <w:p w14:paraId="19B50472" w14:textId="77777777" w:rsidR="00D3415F" w:rsidRDefault="00D3415F" w:rsidP="007A70FD">
      <w:pPr>
        <w:pStyle w:val="NoSpacing"/>
      </w:pPr>
      <w:r>
        <w:t>Betsy Haines</w:t>
      </w:r>
    </w:p>
    <w:p w14:paraId="5078553E" w14:textId="77777777" w:rsidR="00D3415F" w:rsidRDefault="00D3415F" w:rsidP="007A70FD">
      <w:pPr>
        <w:pStyle w:val="NoSpacing"/>
      </w:pPr>
      <w:r>
        <w:t xml:space="preserve">Betsy </w:t>
      </w:r>
      <w:proofErr w:type="spellStart"/>
      <w:r>
        <w:t>Lawer</w:t>
      </w:r>
      <w:proofErr w:type="spellEnd"/>
    </w:p>
    <w:p w14:paraId="336AFE78" w14:textId="77777777" w:rsidR="00D3415F" w:rsidRPr="003E32A9" w:rsidRDefault="00D3415F" w:rsidP="007A70FD">
      <w:pPr>
        <w:pStyle w:val="NoSpacing"/>
      </w:pPr>
      <w:r w:rsidRPr="003E32A9">
        <w:t>Betty Huntington</w:t>
      </w:r>
    </w:p>
    <w:p w14:paraId="2AB11E5B" w14:textId="77777777" w:rsidR="00D3415F" w:rsidRDefault="00D3415F" w:rsidP="007A70FD">
      <w:pPr>
        <w:pStyle w:val="NoSpacing"/>
      </w:pPr>
      <w:r>
        <w:lastRenderedPageBreak/>
        <w:t>Bettye Davis</w:t>
      </w:r>
    </w:p>
    <w:p w14:paraId="67E65DF3" w14:textId="77777777" w:rsidR="00D3415F" w:rsidRDefault="00D3415F" w:rsidP="007A70FD">
      <w:pPr>
        <w:pStyle w:val="NoSpacing"/>
      </w:pPr>
      <w:r>
        <w:t xml:space="preserve">Beverly </w:t>
      </w:r>
      <w:proofErr w:type="spellStart"/>
      <w:r>
        <w:t>Beeton</w:t>
      </w:r>
      <w:proofErr w:type="spellEnd"/>
    </w:p>
    <w:p w14:paraId="0BAF2BC4" w14:textId="77777777" w:rsidR="00D3415F" w:rsidRDefault="00D3415F" w:rsidP="007A70FD">
      <w:pPr>
        <w:pStyle w:val="NoSpacing"/>
      </w:pPr>
      <w:r>
        <w:t>Blythe Marston</w:t>
      </w:r>
    </w:p>
    <w:p w14:paraId="5A2EB4AD" w14:textId="77777777" w:rsidR="00D3415F" w:rsidRDefault="00D3415F" w:rsidP="007A70FD">
      <w:pPr>
        <w:pStyle w:val="NoSpacing"/>
      </w:pPr>
      <w:r>
        <w:t>Carla Beam</w:t>
      </w:r>
    </w:p>
    <w:p w14:paraId="4CD62CB6" w14:textId="77777777" w:rsidR="00D3415F" w:rsidRDefault="00D3415F" w:rsidP="007A70FD">
      <w:pPr>
        <w:pStyle w:val="NoSpacing"/>
      </w:pPr>
      <w:r>
        <w:t>Carol Comeau</w:t>
      </w:r>
    </w:p>
    <w:p w14:paraId="4F7E101E" w14:textId="77777777" w:rsidR="00D3415F" w:rsidRDefault="00D3415F" w:rsidP="007A70FD">
      <w:pPr>
        <w:pStyle w:val="NoSpacing"/>
      </w:pPr>
      <w:r>
        <w:t>Carol Gore</w:t>
      </w:r>
    </w:p>
    <w:p w14:paraId="323D2C1C" w14:textId="77777777" w:rsidR="00D3415F" w:rsidRDefault="00D3415F" w:rsidP="007A70FD">
      <w:pPr>
        <w:pStyle w:val="NoSpacing"/>
      </w:pPr>
      <w:r>
        <w:t>Carol Heyman</w:t>
      </w:r>
    </w:p>
    <w:p w14:paraId="6FD20682" w14:textId="77777777" w:rsidR="00D3415F" w:rsidRDefault="00D3415F" w:rsidP="007A70FD">
      <w:pPr>
        <w:pStyle w:val="NoSpacing"/>
      </w:pPr>
      <w:r>
        <w:t>Carol Schatz</w:t>
      </w:r>
    </w:p>
    <w:p w14:paraId="6750AF59" w14:textId="77777777" w:rsidR="00D3415F" w:rsidRDefault="00D3415F" w:rsidP="007A70FD">
      <w:pPr>
        <w:pStyle w:val="NoSpacing"/>
      </w:pPr>
      <w:r>
        <w:t>Carol Swartz</w:t>
      </w:r>
    </w:p>
    <w:p w14:paraId="1D63C891" w14:textId="77777777" w:rsidR="00D3415F" w:rsidRDefault="00D3415F" w:rsidP="007A70FD">
      <w:pPr>
        <w:pStyle w:val="NoSpacing"/>
      </w:pPr>
      <w:r>
        <w:t xml:space="preserve">Caroline </w:t>
      </w:r>
      <w:proofErr w:type="spellStart"/>
      <w:r>
        <w:t>Wohlforth</w:t>
      </w:r>
      <w:proofErr w:type="spellEnd"/>
    </w:p>
    <w:p w14:paraId="18123759" w14:textId="77777777" w:rsidR="00D3415F" w:rsidRDefault="00D3415F" w:rsidP="007A70FD">
      <w:pPr>
        <w:pStyle w:val="NoSpacing"/>
      </w:pPr>
      <w:r>
        <w:t>Cathie Straub</w:t>
      </w:r>
    </w:p>
    <w:p w14:paraId="0DE20E8D" w14:textId="77777777" w:rsidR="00D3415F" w:rsidRDefault="00D3415F" w:rsidP="007A70FD">
      <w:pPr>
        <w:pStyle w:val="NoSpacing"/>
      </w:pPr>
      <w:r>
        <w:t>Cathryn Rasmuson</w:t>
      </w:r>
    </w:p>
    <w:p w14:paraId="3454FA0F" w14:textId="77777777" w:rsidR="00D3415F" w:rsidRDefault="00D3415F" w:rsidP="007A70FD">
      <w:pPr>
        <w:pStyle w:val="NoSpacing"/>
      </w:pPr>
      <w:r>
        <w:t>Celeste Graham-Hodge</w:t>
      </w:r>
    </w:p>
    <w:p w14:paraId="3B09EC30" w14:textId="77777777" w:rsidR="00D3415F" w:rsidRDefault="00D3415F" w:rsidP="007A70FD">
      <w:pPr>
        <w:pStyle w:val="NoSpacing"/>
      </w:pPr>
      <w:r>
        <w:t>Chanda Mines</w:t>
      </w:r>
    </w:p>
    <w:p w14:paraId="06B6C602" w14:textId="77777777" w:rsidR="00D3415F" w:rsidRDefault="00D3415F" w:rsidP="007A70FD">
      <w:pPr>
        <w:pStyle w:val="NoSpacing"/>
      </w:pPr>
      <w:r>
        <w:t>Chaplain Diane Peterson</w:t>
      </w:r>
    </w:p>
    <w:p w14:paraId="2CD6E2AA" w14:textId="77777777" w:rsidR="00D3415F" w:rsidRDefault="00D3415F" w:rsidP="007A70FD">
      <w:pPr>
        <w:pStyle w:val="NoSpacing"/>
      </w:pPr>
      <w:r>
        <w:t>Charlotte Fox</w:t>
      </w:r>
    </w:p>
    <w:p w14:paraId="4AC2667A" w14:textId="77777777" w:rsidR="00D3415F" w:rsidRPr="00B85AAB" w:rsidRDefault="00D3415F" w:rsidP="007A70FD">
      <w:pPr>
        <w:pStyle w:val="NoSpacing"/>
      </w:pPr>
      <w:r w:rsidRPr="00B85AAB">
        <w:t xml:space="preserve">Cheryl </w:t>
      </w:r>
      <w:proofErr w:type="spellStart"/>
      <w:r w:rsidRPr="00B85AAB">
        <w:t>Frasca</w:t>
      </w:r>
      <w:proofErr w:type="spellEnd"/>
    </w:p>
    <w:p w14:paraId="1EE2448B" w14:textId="77777777" w:rsidR="00D3415F" w:rsidRDefault="00D3415F" w:rsidP="007A70FD">
      <w:pPr>
        <w:pStyle w:val="NoSpacing"/>
      </w:pPr>
      <w:proofErr w:type="spellStart"/>
      <w:r>
        <w:t>Chrine</w:t>
      </w:r>
      <w:proofErr w:type="spellEnd"/>
      <w:r>
        <w:t xml:space="preserve"> Klein</w:t>
      </w:r>
    </w:p>
    <w:p w14:paraId="696C4363" w14:textId="77777777" w:rsidR="00D3415F" w:rsidRDefault="00D3415F" w:rsidP="007A70FD">
      <w:pPr>
        <w:pStyle w:val="NoSpacing"/>
      </w:pPr>
      <w:r>
        <w:t>Chris Clark, M.D.</w:t>
      </w:r>
    </w:p>
    <w:p w14:paraId="79622453" w14:textId="77777777" w:rsidR="00D3415F" w:rsidRDefault="00D3415F" w:rsidP="007A70FD">
      <w:pPr>
        <w:pStyle w:val="NoSpacing"/>
      </w:pPr>
      <w:r>
        <w:t>Chris Kemper</w:t>
      </w:r>
    </w:p>
    <w:p w14:paraId="45186B8E" w14:textId="77777777" w:rsidR="00D3415F" w:rsidRDefault="00D3415F" w:rsidP="007A70FD">
      <w:pPr>
        <w:pStyle w:val="NoSpacing"/>
      </w:pPr>
      <w:r>
        <w:t xml:space="preserve">Christiane </w:t>
      </w:r>
      <w:proofErr w:type="spellStart"/>
      <w:r>
        <w:t>Brems</w:t>
      </w:r>
      <w:proofErr w:type="spellEnd"/>
    </w:p>
    <w:p w14:paraId="54E2F389" w14:textId="77777777" w:rsidR="00D3415F" w:rsidRDefault="00D3415F" w:rsidP="007A70FD">
      <w:pPr>
        <w:pStyle w:val="NoSpacing"/>
      </w:pPr>
      <w:r>
        <w:t xml:space="preserve">Christine </w:t>
      </w:r>
      <w:proofErr w:type="spellStart"/>
      <w:r>
        <w:t>DeCourtney</w:t>
      </w:r>
      <w:proofErr w:type="spellEnd"/>
    </w:p>
    <w:p w14:paraId="21A5BD84" w14:textId="77777777" w:rsidR="00D3415F" w:rsidRPr="00580F69" w:rsidRDefault="00D3415F" w:rsidP="007A70FD">
      <w:pPr>
        <w:pStyle w:val="NoSpacing"/>
      </w:pPr>
      <w:r w:rsidRPr="00580F69">
        <w:t>Christmas Cowell</w:t>
      </w:r>
    </w:p>
    <w:p w14:paraId="6E643642" w14:textId="77777777" w:rsidR="00D3415F" w:rsidRDefault="00D3415F" w:rsidP="007A70FD">
      <w:pPr>
        <w:pStyle w:val="NoSpacing"/>
      </w:pPr>
      <w:r>
        <w:t xml:space="preserve">Col. Patricia A. </w:t>
      </w:r>
      <w:proofErr w:type="spellStart"/>
      <w:r>
        <w:t>Csank</w:t>
      </w:r>
      <w:proofErr w:type="spellEnd"/>
    </w:p>
    <w:p w14:paraId="158282DB" w14:textId="77777777" w:rsidR="00D3415F" w:rsidRDefault="00D3415F" w:rsidP="007A70FD">
      <w:pPr>
        <w:pStyle w:val="NoSpacing"/>
      </w:pPr>
      <w:r>
        <w:t>Colleen Murphy, M.D.</w:t>
      </w:r>
    </w:p>
    <w:p w14:paraId="4AE2CF38" w14:textId="77777777" w:rsidR="00D3415F" w:rsidRDefault="00D3415F" w:rsidP="007A70FD">
      <w:pPr>
        <w:pStyle w:val="NoSpacing"/>
      </w:pPr>
      <w:r>
        <w:t>Connie Jones</w:t>
      </w:r>
    </w:p>
    <w:p w14:paraId="7A347201" w14:textId="77777777" w:rsidR="00D3415F" w:rsidRDefault="00D3415F" w:rsidP="007A70FD">
      <w:pPr>
        <w:pStyle w:val="NoSpacing"/>
      </w:pPr>
      <w:r>
        <w:t>Connie Yoshimura</w:t>
      </w:r>
    </w:p>
    <w:p w14:paraId="49068853" w14:textId="77777777" w:rsidR="00D3415F" w:rsidRDefault="00D3415F" w:rsidP="007A70FD">
      <w:pPr>
        <w:pStyle w:val="NoSpacing"/>
      </w:pPr>
      <w:r>
        <w:t xml:space="preserve">Constance </w:t>
      </w:r>
      <w:proofErr w:type="spellStart"/>
      <w:r>
        <w:t>Katasse</w:t>
      </w:r>
      <w:proofErr w:type="spellEnd"/>
    </w:p>
    <w:p w14:paraId="1AA8AAA7" w14:textId="77777777" w:rsidR="00D3415F" w:rsidRDefault="00D3415F" w:rsidP="007A70FD">
      <w:pPr>
        <w:pStyle w:val="NoSpacing"/>
      </w:pPr>
      <w:r>
        <w:t xml:space="preserve">Corrine </w:t>
      </w:r>
      <w:proofErr w:type="spellStart"/>
      <w:r>
        <w:t>Eilo</w:t>
      </w:r>
      <w:proofErr w:type="spellEnd"/>
    </w:p>
    <w:p w14:paraId="53A77B9E" w14:textId="77777777" w:rsidR="00D3415F" w:rsidRDefault="00D3415F" w:rsidP="007A70FD">
      <w:pPr>
        <w:pStyle w:val="NoSpacing"/>
      </w:pPr>
      <w:proofErr w:type="spellStart"/>
      <w:r>
        <w:t>Cristy</w:t>
      </w:r>
      <w:proofErr w:type="spellEnd"/>
      <w:r>
        <w:t xml:space="preserve"> </w:t>
      </w:r>
      <w:proofErr w:type="spellStart"/>
      <w:r>
        <w:t>Willer</w:t>
      </w:r>
      <w:proofErr w:type="spellEnd"/>
    </w:p>
    <w:p w14:paraId="5B3E4A04" w14:textId="77777777" w:rsidR="00D3415F" w:rsidRDefault="00D3415F" w:rsidP="007A70FD">
      <w:pPr>
        <w:pStyle w:val="NoSpacing"/>
      </w:pPr>
      <w:r w:rsidRPr="001B05FC">
        <w:t>Cr</w:t>
      </w:r>
      <w:r>
        <w:t xml:space="preserve">ystal </w:t>
      </w:r>
      <w:proofErr w:type="spellStart"/>
      <w:r>
        <w:t>Carr-Jeteeer</w:t>
      </w:r>
      <w:proofErr w:type="spellEnd"/>
    </w:p>
    <w:p w14:paraId="7FAA71B0" w14:textId="77777777" w:rsidR="00D3415F" w:rsidRPr="0011770B" w:rsidRDefault="00D3415F" w:rsidP="007A70FD">
      <w:pPr>
        <w:pStyle w:val="NoSpacing"/>
      </w:pPr>
      <w:r w:rsidRPr="0011770B">
        <w:t xml:space="preserve">Dana </w:t>
      </w:r>
      <w:proofErr w:type="spellStart"/>
      <w:r w:rsidRPr="0011770B">
        <w:t>Fabe</w:t>
      </w:r>
      <w:proofErr w:type="spellEnd"/>
    </w:p>
    <w:p w14:paraId="48D85EE7" w14:textId="77777777" w:rsidR="00D3415F" w:rsidRPr="00842838" w:rsidRDefault="00D3415F" w:rsidP="007A70FD">
      <w:pPr>
        <w:pStyle w:val="NoSpacing"/>
      </w:pPr>
      <w:r w:rsidRPr="00842838">
        <w:t>Dana Stabenow</w:t>
      </w:r>
    </w:p>
    <w:p w14:paraId="2FBDA866" w14:textId="77777777" w:rsidR="00D3415F" w:rsidRPr="001B05FC" w:rsidRDefault="00D3415F" w:rsidP="007A70FD">
      <w:pPr>
        <w:pStyle w:val="NoSpacing"/>
      </w:pPr>
      <w:r w:rsidRPr="001B05FC">
        <w:t>Daphne Brown</w:t>
      </w:r>
    </w:p>
    <w:p w14:paraId="19F21AC9" w14:textId="77777777" w:rsidR="00D3415F" w:rsidRPr="003E32A9" w:rsidRDefault="00D3415F" w:rsidP="007A70FD">
      <w:pPr>
        <w:pStyle w:val="NoSpacing"/>
      </w:pPr>
      <w:proofErr w:type="spellStart"/>
      <w:r w:rsidRPr="003E32A9">
        <w:t>Darci</w:t>
      </w:r>
      <w:proofErr w:type="spellEnd"/>
      <w:r w:rsidRPr="003E32A9">
        <w:t xml:space="preserve"> </w:t>
      </w:r>
      <w:proofErr w:type="spellStart"/>
      <w:r w:rsidRPr="003E32A9">
        <w:t>Ahlin-Stieren</w:t>
      </w:r>
      <w:proofErr w:type="spellEnd"/>
    </w:p>
    <w:p w14:paraId="77FA60AA" w14:textId="77777777" w:rsidR="00D3415F" w:rsidRDefault="00D3415F" w:rsidP="007A70FD">
      <w:pPr>
        <w:pStyle w:val="NoSpacing"/>
      </w:pPr>
      <w:r>
        <w:t>Debe Mahoney</w:t>
      </w:r>
    </w:p>
    <w:p w14:paraId="5B5B5D2E" w14:textId="77777777" w:rsidR="00D3415F" w:rsidRDefault="00D3415F" w:rsidP="007A70FD">
      <w:pPr>
        <w:pStyle w:val="NoSpacing"/>
      </w:pPr>
      <w:r>
        <w:t>Deborah Bonito</w:t>
      </w:r>
    </w:p>
    <w:p w14:paraId="5B129EA0" w14:textId="77777777" w:rsidR="00D3415F" w:rsidRDefault="00D3415F" w:rsidP="007A70FD">
      <w:pPr>
        <w:pStyle w:val="NoSpacing"/>
      </w:pPr>
      <w:r>
        <w:t>Deborah Gomez</w:t>
      </w:r>
    </w:p>
    <w:p w14:paraId="745C560F" w14:textId="77777777" w:rsidR="00D3415F" w:rsidRDefault="00D3415F" w:rsidP="007A70FD">
      <w:pPr>
        <w:pStyle w:val="NoSpacing"/>
      </w:pPr>
      <w:r>
        <w:t>Deborah Williams</w:t>
      </w:r>
    </w:p>
    <w:p w14:paraId="155E79E8" w14:textId="77777777" w:rsidR="00D3415F" w:rsidRDefault="00D3415F" w:rsidP="007A70FD">
      <w:pPr>
        <w:pStyle w:val="NoSpacing"/>
      </w:pPr>
      <w:r>
        <w:t>Debra Call</w:t>
      </w:r>
    </w:p>
    <w:p w14:paraId="647787E1" w14:textId="77777777" w:rsidR="00D3415F" w:rsidRDefault="00D3415F" w:rsidP="007A70FD">
      <w:pPr>
        <w:pStyle w:val="NoSpacing"/>
      </w:pPr>
      <w:r>
        <w:t xml:space="preserve">Dee </w:t>
      </w:r>
      <w:proofErr w:type="spellStart"/>
      <w:r>
        <w:t>Dee</w:t>
      </w:r>
      <w:proofErr w:type="spellEnd"/>
      <w:r>
        <w:t xml:space="preserve"> Jonrowe</w:t>
      </w:r>
    </w:p>
    <w:p w14:paraId="58A4B155" w14:textId="77777777" w:rsidR="00D3415F" w:rsidRDefault="00D3415F" w:rsidP="007A70FD">
      <w:pPr>
        <w:pStyle w:val="NoSpacing"/>
      </w:pPr>
      <w:r>
        <w:t>Deena M. Paramo</w:t>
      </w:r>
    </w:p>
    <w:p w14:paraId="4133E79D" w14:textId="77777777" w:rsidR="00D3415F" w:rsidRDefault="00D3415F" w:rsidP="007A70FD">
      <w:pPr>
        <w:pStyle w:val="NoSpacing"/>
      </w:pPr>
      <w:r>
        <w:t>Denise Farleigh, M.D.</w:t>
      </w:r>
    </w:p>
    <w:p w14:paraId="7F4954C9" w14:textId="77777777" w:rsidR="00D3415F" w:rsidRDefault="00D3415F" w:rsidP="007A70FD">
      <w:pPr>
        <w:pStyle w:val="NoSpacing"/>
      </w:pPr>
      <w:r>
        <w:t>Diana Evans</w:t>
      </w:r>
    </w:p>
    <w:p w14:paraId="3B46B2A8" w14:textId="77777777" w:rsidR="00D3415F" w:rsidRDefault="00D3415F" w:rsidP="007A70FD">
      <w:pPr>
        <w:pStyle w:val="NoSpacing"/>
      </w:pPr>
      <w:r>
        <w:t>Diane DiSanto</w:t>
      </w:r>
    </w:p>
    <w:p w14:paraId="2240B8D1" w14:textId="77777777" w:rsidR="00D3415F" w:rsidRDefault="00D3415F" w:rsidP="007A70FD">
      <w:pPr>
        <w:pStyle w:val="NoSpacing"/>
      </w:pPr>
      <w:r>
        <w:t>Diane Kaplan</w:t>
      </w:r>
    </w:p>
    <w:p w14:paraId="27FEDEFA" w14:textId="77777777" w:rsidR="00D3415F" w:rsidRDefault="00D3415F" w:rsidP="007A70FD">
      <w:pPr>
        <w:pStyle w:val="NoSpacing"/>
      </w:pPr>
      <w:r>
        <w:t>Dianne Holmes</w:t>
      </w:r>
    </w:p>
    <w:p w14:paraId="77BCE75F" w14:textId="77777777" w:rsidR="00D3415F" w:rsidRDefault="00D3415F" w:rsidP="007A70FD">
      <w:pPr>
        <w:pStyle w:val="NoSpacing"/>
      </w:pPr>
      <w:r>
        <w:t xml:space="preserve">Dianne </w:t>
      </w:r>
      <w:proofErr w:type="spellStart"/>
      <w:r>
        <w:t>Tydings</w:t>
      </w:r>
      <w:proofErr w:type="spellEnd"/>
    </w:p>
    <w:p w14:paraId="25051D73" w14:textId="77777777" w:rsidR="00D3415F" w:rsidRDefault="00D3415F" w:rsidP="007A70FD">
      <w:pPr>
        <w:pStyle w:val="NoSpacing"/>
      </w:pPr>
      <w:r>
        <w:lastRenderedPageBreak/>
        <w:t xml:space="preserve">Dona </w:t>
      </w:r>
      <w:proofErr w:type="spellStart"/>
      <w:r>
        <w:t>Agosti</w:t>
      </w:r>
      <w:proofErr w:type="spellEnd"/>
    </w:p>
    <w:p w14:paraId="50479B05" w14:textId="77777777" w:rsidR="00D3415F" w:rsidRDefault="00D3415F" w:rsidP="007A70FD">
      <w:pPr>
        <w:pStyle w:val="NoSpacing"/>
      </w:pPr>
      <w:r>
        <w:t>Donna Madden</w:t>
      </w:r>
    </w:p>
    <w:p w14:paraId="6612EB47" w14:textId="77777777" w:rsidR="00D3415F" w:rsidRDefault="00D3415F" w:rsidP="007A70FD">
      <w:pPr>
        <w:pStyle w:val="NoSpacing"/>
      </w:pPr>
      <w:r>
        <w:t>Donna Matthews</w:t>
      </w:r>
    </w:p>
    <w:p w14:paraId="7ED8E22C" w14:textId="77777777" w:rsidR="00D3415F" w:rsidRDefault="00D3415F" w:rsidP="007A70FD">
      <w:pPr>
        <w:pStyle w:val="NoSpacing"/>
      </w:pPr>
      <w:r>
        <w:t>Doreen Brown</w:t>
      </w:r>
    </w:p>
    <w:p w14:paraId="6169BAF4" w14:textId="77777777" w:rsidR="00D3415F" w:rsidRDefault="00D3415F" w:rsidP="007A70FD">
      <w:pPr>
        <w:pStyle w:val="NoSpacing"/>
      </w:pPr>
      <w:r>
        <w:t xml:space="preserve">Doreen </w:t>
      </w:r>
      <w:proofErr w:type="spellStart"/>
      <w:r>
        <w:t>Schenkenberger</w:t>
      </w:r>
      <w:proofErr w:type="spellEnd"/>
    </w:p>
    <w:p w14:paraId="3035FDFB" w14:textId="77777777" w:rsidR="00D3415F" w:rsidRDefault="00D3415F" w:rsidP="007A70FD">
      <w:pPr>
        <w:pStyle w:val="NoSpacing"/>
      </w:pPr>
      <w:r w:rsidRPr="00580F69">
        <w:t>Dorothy Hight, FNP</w:t>
      </w:r>
    </w:p>
    <w:p w14:paraId="225D49C5" w14:textId="77777777" w:rsidR="00D3415F" w:rsidRDefault="00D3415F" w:rsidP="007A70FD">
      <w:pPr>
        <w:pStyle w:val="NoSpacing"/>
      </w:pPr>
      <w:r>
        <w:t xml:space="preserve">Dr. </w:t>
      </w:r>
      <w:proofErr w:type="spellStart"/>
      <w:r>
        <w:t>Dalee</w:t>
      </w:r>
      <w:proofErr w:type="spellEnd"/>
      <w:r>
        <w:t xml:space="preserve"> Sambo </w:t>
      </w:r>
      <w:proofErr w:type="spellStart"/>
      <w:r>
        <w:t>Dorough</w:t>
      </w:r>
      <w:proofErr w:type="spellEnd"/>
    </w:p>
    <w:p w14:paraId="6FE3DE42" w14:textId="77777777" w:rsidR="00D3415F" w:rsidRDefault="00D3415F" w:rsidP="007A70FD">
      <w:pPr>
        <w:pStyle w:val="NoSpacing"/>
      </w:pPr>
      <w:r>
        <w:t>Dr. Elaine Schroeder</w:t>
      </w:r>
    </w:p>
    <w:p w14:paraId="13D28610" w14:textId="77777777" w:rsidR="00D3415F" w:rsidRDefault="00D3415F" w:rsidP="007A70FD">
      <w:pPr>
        <w:pStyle w:val="NoSpacing"/>
      </w:pPr>
      <w:r>
        <w:t xml:space="preserve">Dr. Joy Chavez </w:t>
      </w:r>
      <w:proofErr w:type="spellStart"/>
      <w:r>
        <w:t>Mapaye</w:t>
      </w:r>
      <w:proofErr w:type="spellEnd"/>
    </w:p>
    <w:p w14:paraId="0E6DBF80" w14:textId="77777777" w:rsidR="00D3415F" w:rsidRDefault="00D3415F" w:rsidP="007A70FD">
      <w:pPr>
        <w:pStyle w:val="NoSpacing"/>
      </w:pPr>
      <w:r>
        <w:t>Dr. Linda Chamberlain</w:t>
      </w:r>
    </w:p>
    <w:p w14:paraId="23584102" w14:textId="77777777" w:rsidR="00D3415F" w:rsidRDefault="00D3415F" w:rsidP="007A70FD">
      <w:pPr>
        <w:pStyle w:val="NoSpacing"/>
      </w:pPr>
      <w:r>
        <w:t>Dr. Michelle Tierney</w:t>
      </w:r>
    </w:p>
    <w:p w14:paraId="0BC2A35A" w14:textId="77777777" w:rsidR="00D3415F" w:rsidRDefault="00D3415F" w:rsidP="007A70FD">
      <w:pPr>
        <w:pStyle w:val="NoSpacing"/>
      </w:pPr>
      <w:r>
        <w:t>Dr. Michelle Yep Martin</w:t>
      </w:r>
    </w:p>
    <w:p w14:paraId="45015AF5" w14:textId="77777777" w:rsidR="00D3415F" w:rsidRDefault="00D3415F" w:rsidP="007A70FD">
      <w:pPr>
        <w:pStyle w:val="NoSpacing"/>
      </w:pPr>
      <w:r>
        <w:t>Dr. Pearl Brower</w:t>
      </w:r>
    </w:p>
    <w:p w14:paraId="600B49BC" w14:textId="77777777" w:rsidR="00D3415F" w:rsidRDefault="00D3415F" w:rsidP="007A70FD">
      <w:pPr>
        <w:pStyle w:val="NoSpacing"/>
      </w:pPr>
      <w:r>
        <w:t>Edith Bailey</w:t>
      </w:r>
    </w:p>
    <w:p w14:paraId="2C189E3F" w14:textId="77777777" w:rsidR="00D3415F" w:rsidRDefault="00D3415F" w:rsidP="007A70FD">
      <w:pPr>
        <w:pStyle w:val="NoSpacing"/>
      </w:pPr>
      <w:r>
        <w:t xml:space="preserve">Edna </w:t>
      </w:r>
      <w:proofErr w:type="spellStart"/>
      <w:r>
        <w:t>Lamebull</w:t>
      </w:r>
      <w:proofErr w:type="spellEnd"/>
    </w:p>
    <w:p w14:paraId="477B8E69" w14:textId="77777777" w:rsidR="00D3415F" w:rsidRPr="008531A8" w:rsidRDefault="00D3415F" w:rsidP="007A70FD">
      <w:pPr>
        <w:pStyle w:val="NoSpacing"/>
        <w:rPr>
          <w:b/>
          <w:bCs/>
        </w:rPr>
      </w:pPr>
      <w:r>
        <w:t>Elaine Abraham</w:t>
      </w:r>
    </w:p>
    <w:p w14:paraId="6A131C79" w14:textId="77777777" w:rsidR="00D3415F" w:rsidRDefault="00D3415F" w:rsidP="007A70FD">
      <w:pPr>
        <w:pStyle w:val="NoSpacing"/>
      </w:pPr>
      <w:r>
        <w:t>Eleanor Andrews</w:t>
      </w:r>
    </w:p>
    <w:p w14:paraId="7A382EFC" w14:textId="77777777" w:rsidR="00D3415F" w:rsidRDefault="00D3415F" w:rsidP="007A70FD">
      <w:pPr>
        <w:pStyle w:val="NoSpacing"/>
      </w:pPr>
      <w:r>
        <w:t>Elizabeth Bingham</w:t>
      </w:r>
    </w:p>
    <w:p w14:paraId="586F825D" w14:textId="77777777" w:rsidR="00D3415F" w:rsidRDefault="00D3415F" w:rsidP="007A70FD">
      <w:pPr>
        <w:pStyle w:val="NoSpacing"/>
      </w:pPr>
      <w:r>
        <w:t>Elizabeth Pierce</w:t>
      </w:r>
    </w:p>
    <w:p w14:paraId="48E91DB3" w14:textId="77777777" w:rsidR="00D3415F" w:rsidRDefault="00D3415F" w:rsidP="007A70FD">
      <w:pPr>
        <w:pStyle w:val="NoSpacing"/>
      </w:pPr>
      <w:r>
        <w:t>Elizabeth Ripley</w:t>
      </w:r>
    </w:p>
    <w:p w14:paraId="322535CB" w14:textId="77777777" w:rsidR="00D3415F" w:rsidRDefault="00D3415F" w:rsidP="007A70FD">
      <w:pPr>
        <w:pStyle w:val="NoSpacing"/>
      </w:pPr>
      <w:r>
        <w:t>Ella Goss</w:t>
      </w:r>
    </w:p>
    <w:p w14:paraId="588D7773" w14:textId="77777777" w:rsidR="00D3415F" w:rsidRDefault="00D3415F" w:rsidP="007A70FD">
      <w:pPr>
        <w:pStyle w:val="NoSpacing"/>
      </w:pPr>
      <w:r>
        <w:t xml:space="preserve">Ellen </w:t>
      </w:r>
      <w:proofErr w:type="spellStart"/>
      <w:r>
        <w:t>Arvold</w:t>
      </w:r>
      <w:proofErr w:type="spellEnd"/>
    </w:p>
    <w:p w14:paraId="462C544A" w14:textId="77777777" w:rsidR="00D3415F" w:rsidRDefault="00D3415F" w:rsidP="007A70FD">
      <w:pPr>
        <w:pStyle w:val="NoSpacing"/>
      </w:pPr>
      <w:r>
        <w:t>Ellen Cole, Ph.D.</w:t>
      </w:r>
    </w:p>
    <w:p w14:paraId="2DAA68BC" w14:textId="77777777" w:rsidR="00D3415F" w:rsidRDefault="00D3415F" w:rsidP="007A70FD">
      <w:pPr>
        <w:pStyle w:val="NoSpacing"/>
      </w:pPr>
      <w:proofErr w:type="spellStart"/>
      <w:r>
        <w:t>Elvi</w:t>
      </w:r>
      <w:proofErr w:type="spellEnd"/>
      <w:r>
        <w:t xml:space="preserve"> Gray-Jackson</w:t>
      </w:r>
    </w:p>
    <w:p w14:paraId="7D80C391" w14:textId="77777777" w:rsidR="00D3415F" w:rsidRDefault="00D3415F" w:rsidP="007A70FD">
      <w:pPr>
        <w:pStyle w:val="NoSpacing"/>
      </w:pPr>
      <w:r>
        <w:t xml:space="preserve">Elvira </w:t>
      </w:r>
      <w:proofErr w:type="spellStart"/>
      <w:r>
        <w:t>Voth</w:t>
      </w:r>
      <w:proofErr w:type="spellEnd"/>
    </w:p>
    <w:p w14:paraId="4FDB989F" w14:textId="77777777" w:rsidR="00D3415F" w:rsidRDefault="00D3415F" w:rsidP="007A70FD">
      <w:pPr>
        <w:pStyle w:val="NoSpacing"/>
      </w:pPr>
      <w:r>
        <w:t>Esther Cox</w:t>
      </w:r>
    </w:p>
    <w:p w14:paraId="367AEAD9" w14:textId="77777777" w:rsidR="00D3415F" w:rsidRPr="0011770B" w:rsidRDefault="00D3415F" w:rsidP="007A70FD">
      <w:pPr>
        <w:pStyle w:val="NoSpacing"/>
      </w:pPr>
      <w:r w:rsidRPr="0011770B">
        <w:t>Esther Petrie</w:t>
      </w:r>
    </w:p>
    <w:p w14:paraId="24904D91" w14:textId="77777777" w:rsidR="00D3415F" w:rsidRDefault="00D3415F" w:rsidP="007A70FD">
      <w:pPr>
        <w:pStyle w:val="NoSpacing"/>
      </w:pPr>
      <w:r>
        <w:t>Esther Wunnicke</w:t>
      </w:r>
    </w:p>
    <w:p w14:paraId="4EFC7922" w14:textId="77777777" w:rsidR="00D3415F" w:rsidRDefault="00D3415F" w:rsidP="007A70FD">
      <w:pPr>
        <w:pStyle w:val="NoSpacing"/>
      </w:pPr>
      <w:r>
        <w:t>Ethel “Pete” Nelson</w:t>
      </w:r>
    </w:p>
    <w:p w14:paraId="46BFF5CD" w14:textId="77777777" w:rsidR="00D3415F" w:rsidRDefault="00D3415F" w:rsidP="007A70FD">
      <w:pPr>
        <w:pStyle w:val="NoSpacing"/>
      </w:pPr>
      <w:r>
        <w:t xml:space="preserve">Evelyn </w:t>
      </w:r>
      <w:proofErr w:type="spellStart"/>
      <w:r>
        <w:t>Abello</w:t>
      </w:r>
      <w:proofErr w:type="spellEnd"/>
    </w:p>
    <w:p w14:paraId="4D459B41" w14:textId="77777777" w:rsidR="00D3415F" w:rsidRDefault="00D3415F" w:rsidP="007A70FD">
      <w:pPr>
        <w:pStyle w:val="NoSpacing"/>
      </w:pPr>
      <w:r>
        <w:t>Fran Ulmer</w:t>
      </w:r>
    </w:p>
    <w:p w14:paraId="0261E808" w14:textId="77777777" w:rsidR="00D3415F" w:rsidRDefault="00D3415F" w:rsidP="007A70FD">
      <w:pPr>
        <w:pStyle w:val="NoSpacing"/>
      </w:pPr>
      <w:r>
        <w:t>Frances Macon</w:t>
      </w:r>
    </w:p>
    <w:p w14:paraId="010F1F1A" w14:textId="77777777" w:rsidR="00D3415F" w:rsidRPr="0011770B" w:rsidRDefault="00D3415F" w:rsidP="007A70FD">
      <w:pPr>
        <w:pStyle w:val="NoSpacing"/>
      </w:pPr>
      <w:r w:rsidRPr="0011770B">
        <w:t>Frances Rose</w:t>
      </w:r>
    </w:p>
    <w:p w14:paraId="3C28D1A9" w14:textId="77777777" w:rsidR="00D3415F" w:rsidRDefault="00D3415F" w:rsidP="007A70FD">
      <w:pPr>
        <w:pStyle w:val="NoSpacing"/>
      </w:pPr>
      <w:r>
        <w:t xml:space="preserve">Francine </w:t>
      </w:r>
      <w:proofErr w:type="spellStart"/>
      <w:r>
        <w:t>Lastufka</w:t>
      </w:r>
      <w:proofErr w:type="spellEnd"/>
      <w:r>
        <w:t xml:space="preserve"> Taylor</w:t>
      </w:r>
    </w:p>
    <w:p w14:paraId="05000720" w14:textId="77777777" w:rsidR="00D3415F" w:rsidRDefault="00D3415F" w:rsidP="007A70FD">
      <w:pPr>
        <w:pStyle w:val="NoSpacing"/>
      </w:pPr>
      <w:r>
        <w:t>Gail Phillips</w:t>
      </w:r>
    </w:p>
    <w:p w14:paraId="6D1E08F9" w14:textId="77777777" w:rsidR="00D3415F" w:rsidRDefault="00D3415F" w:rsidP="007A70FD">
      <w:pPr>
        <w:pStyle w:val="NoSpacing"/>
      </w:pPr>
      <w:r>
        <w:t>Gail R.  Schubert</w:t>
      </w:r>
    </w:p>
    <w:p w14:paraId="344B3B0F" w14:textId="77777777" w:rsidR="00D3415F" w:rsidRDefault="00D3415F" w:rsidP="007A70FD">
      <w:pPr>
        <w:pStyle w:val="NoSpacing"/>
      </w:pPr>
      <w:r>
        <w:t xml:space="preserve">Gloria </w:t>
      </w:r>
      <w:proofErr w:type="spellStart"/>
      <w:r>
        <w:t>Marinacci</w:t>
      </w:r>
      <w:proofErr w:type="spellEnd"/>
      <w:r>
        <w:t xml:space="preserve"> Allen</w:t>
      </w:r>
    </w:p>
    <w:p w14:paraId="45257901" w14:textId="77777777" w:rsidR="00D3415F" w:rsidRDefault="00D3415F" w:rsidP="007A70FD">
      <w:pPr>
        <w:pStyle w:val="NoSpacing"/>
      </w:pPr>
      <w:r>
        <w:t>Gloria O’Neill</w:t>
      </w:r>
    </w:p>
    <w:p w14:paraId="499FEAF0" w14:textId="77777777" w:rsidR="00D3415F" w:rsidRDefault="00D3415F" w:rsidP="007A70FD">
      <w:pPr>
        <w:pStyle w:val="NoSpacing"/>
      </w:pPr>
      <w:r>
        <w:t>Guadalupe Marroquin</w:t>
      </w:r>
    </w:p>
    <w:p w14:paraId="1704CF48" w14:textId="77777777" w:rsidR="00D3415F" w:rsidRDefault="00D3415F" w:rsidP="007A70FD">
      <w:pPr>
        <w:pStyle w:val="NoSpacing"/>
      </w:pPr>
      <w:r>
        <w:t>H. Sally Smith</w:t>
      </w:r>
    </w:p>
    <w:p w14:paraId="2E90CBAF" w14:textId="77777777" w:rsidR="00D3415F" w:rsidRDefault="00D3415F" w:rsidP="007A70FD">
      <w:pPr>
        <w:pStyle w:val="NoSpacing"/>
      </w:pPr>
      <w:r>
        <w:t>Heather Flynn</w:t>
      </w:r>
    </w:p>
    <w:p w14:paraId="03E2B9D7" w14:textId="77777777" w:rsidR="00D3415F" w:rsidRDefault="00D3415F" w:rsidP="007A70FD">
      <w:pPr>
        <w:pStyle w:val="NoSpacing"/>
      </w:pPr>
      <w:r>
        <w:t>Heather Kendall Miller</w:t>
      </w:r>
    </w:p>
    <w:p w14:paraId="2C00289A" w14:textId="77777777" w:rsidR="00D3415F" w:rsidRDefault="00D3415F" w:rsidP="007A70FD">
      <w:pPr>
        <w:pStyle w:val="NoSpacing"/>
      </w:pPr>
      <w:r>
        <w:t>Helen Howarth</w:t>
      </w:r>
    </w:p>
    <w:p w14:paraId="1D2257F7" w14:textId="77777777" w:rsidR="00D3415F" w:rsidRDefault="00D3415F" w:rsidP="007A70FD">
      <w:pPr>
        <w:pStyle w:val="NoSpacing"/>
      </w:pPr>
      <w:r>
        <w:t>Helen Mason</w:t>
      </w:r>
    </w:p>
    <w:p w14:paraId="4995652A" w14:textId="77777777" w:rsidR="00D3415F" w:rsidRDefault="00D3415F" w:rsidP="007A70FD">
      <w:pPr>
        <w:pStyle w:val="NoSpacing"/>
      </w:pPr>
      <w:r>
        <w:t xml:space="preserve">Helen </w:t>
      </w:r>
      <w:proofErr w:type="spellStart"/>
      <w:r>
        <w:t>Nienheuser</w:t>
      </w:r>
      <w:proofErr w:type="spellEnd"/>
    </w:p>
    <w:p w14:paraId="0356CC36" w14:textId="77777777" w:rsidR="00D3415F" w:rsidRDefault="00D3415F" w:rsidP="007A70FD">
      <w:pPr>
        <w:pStyle w:val="NoSpacing"/>
      </w:pPr>
      <w:proofErr w:type="spellStart"/>
      <w:r>
        <w:t>Helvi</w:t>
      </w:r>
      <w:proofErr w:type="spellEnd"/>
      <w:r>
        <w:t xml:space="preserve"> </w:t>
      </w:r>
      <w:proofErr w:type="spellStart"/>
      <w:r>
        <w:t>Sandvik</w:t>
      </w:r>
      <w:proofErr w:type="spellEnd"/>
    </w:p>
    <w:p w14:paraId="33E4DFD3" w14:textId="77777777" w:rsidR="00D3415F" w:rsidRDefault="00D3415F" w:rsidP="007A70FD">
      <w:pPr>
        <w:pStyle w:val="NoSpacing"/>
      </w:pPr>
      <w:r>
        <w:t>Hilary Morgan</w:t>
      </w:r>
    </w:p>
    <w:p w14:paraId="6E6B81EF" w14:textId="77777777" w:rsidR="00D3415F" w:rsidRPr="008531A8" w:rsidRDefault="00D3415F" w:rsidP="007A70FD">
      <w:pPr>
        <w:pStyle w:val="NoSpacing"/>
      </w:pPr>
      <w:r>
        <w:t>Hope Turpin</w:t>
      </w:r>
    </w:p>
    <w:p w14:paraId="2D649753" w14:textId="77777777" w:rsidR="00D3415F" w:rsidRPr="0011770B" w:rsidRDefault="00D3415F" w:rsidP="007A70FD">
      <w:pPr>
        <w:pStyle w:val="NoSpacing"/>
      </w:pPr>
      <w:proofErr w:type="spellStart"/>
      <w:r w:rsidRPr="0011770B">
        <w:lastRenderedPageBreak/>
        <w:t>Ileen</w:t>
      </w:r>
      <w:proofErr w:type="spellEnd"/>
      <w:r w:rsidRPr="0011770B">
        <w:t xml:space="preserve"> Sylvester</w:t>
      </w:r>
    </w:p>
    <w:p w14:paraId="070E1B68" w14:textId="77777777" w:rsidR="00D3415F" w:rsidRDefault="00D3415F" w:rsidP="007A70FD">
      <w:pPr>
        <w:pStyle w:val="NoSpacing"/>
      </w:pPr>
      <w:r>
        <w:t>Indra Arriaga</w:t>
      </w:r>
    </w:p>
    <w:p w14:paraId="433E0680" w14:textId="77777777" w:rsidR="00D3415F" w:rsidRDefault="00D3415F" w:rsidP="007A70FD">
      <w:pPr>
        <w:pStyle w:val="NoSpacing"/>
      </w:pPr>
      <w:r>
        <w:t xml:space="preserve">Ivy </w:t>
      </w:r>
      <w:proofErr w:type="spellStart"/>
      <w:r>
        <w:t>Spohnholz</w:t>
      </w:r>
      <w:proofErr w:type="spellEnd"/>
    </w:p>
    <w:p w14:paraId="3D8C2C4D" w14:textId="77777777" w:rsidR="00D3415F" w:rsidRDefault="00D3415F" w:rsidP="007A70FD">
      <w:pPr>
        <w:pStyle w:val="NoSpacing"/>
      </w:pPr>
      <w:r>
        <w:t xml:space="preserve">Jaclyn </w:t>
      </w:r>
      <w:proofErr w:type="spellStart"/>
      <w:r>
        <w:t>Sallee</w:t>
      </w:r>
      <w:proofErr w:type="spellEnd"/>
    </w:p>
    <w:p w14:paraId="458C4A9B" w14:textId="77777777" w:rsidR="00D3415F" w:rsidRDefault="00D3415F" w:rsidP="007A70FD">
      <w:pPr>
        <w:pStyle w:val="NoSpacing"/>
      </w:pPr>
      <w:r>
        <w:t xml:space="preserve">Jan </w:t>
      </w:r>
      <w:proofErr w:type="spellStart"/>
      <w:r>
        <w:t>Cawvey</w:t>
      </w:r>
      <w:proofErr w:type="spellEnd"/>
    </w:p>
    <w:p w14:paraId="321704D6" w14:textId="77777777" w:rsidR="00D3415F" w:rsidRDefault="00D3415F" w:rsidP="007A70FD">
      <w:pPr>
        <w:pStyle w:val="NoSpacing"/>
      </w:pPr>
      <w:r>
        <w:t xml:space="preserve">Jana </w:t>
      </w:r>
      <w:proofErr w:type="spellStart"/>
      <w:r>
        <w:t>Hayenga</w:t>
      </w:r>
      <w:proofErr w:type="spellEnd"/>
    </w:p>
    <w:p w14:paraId="38214821" w14:textId="77777777" w:rsidR="00D3415F" w:rsidRDefault="00D3415F" w:rsidP="007A70FD">
      <w:pPr>
        <w:pStyle w:val="NoSpacing"/>
      </w:pPr>
      <w:r w:rsidRPr="00F92709">
        <w:t xml:space="preserve">Jane </w:t>
      </w:r>
      <w:r>
        <w:t>Angvik</w:t>
      </w:r>
    </w:p>
    <w:p w14:paraId="6FD8F147" w14:textId="77777777" w:rsidR="00D3415F" w:rsidRDefault="00D3415F" w:rsidP="007A70FD">
      <w:pPr>
        <w:pStyle w:val="NoSpacing"/>
      </w:pPr>
      <w:r>
        <w:t xml:space="preserve">Janelle </w:t>
      </w:r>
      <w:proofErr w:type="spellStart"/>
      <w:r>
        <w:t>Pfleiger</w:t>
      </w:r>
      <w:proofErr w:type="spellEnd"/>
    </w:p>
    <w:p w14:paraId="70AD2215" w14:textId="77777777" w:rsidR="00D3415F" w:rsidRDefault="00D3415F" w:rsidP="007A70FD">
      <w:pPr>
        <w:pStyle w:val="NoSpacing"/>
      </w:pPr>
      <w:r>
        <w:t xml:space="preserve">Janet </w:t>
      </w:r>
      <w:proofErr w:type="spellStart"/>
      <w:r>
        <w:t>Carr</w:t>
      </w:r>
      <w:proofErr w:type="spellEnd"/>
      <w:r>
        <w:t>-Campbell</w:t>
      </w:r>
    </w:p>
    <w:p w14:paraId="3D01720B" w14:textId="77777777" w:rsidR="00D3415F" w:rsidRDefault="00D3415F" w:rsidP="007A70FD">
      <w:pPr>
        <w:pStyle w:val="NoSpacing"/>
      </w:pPr>
      <w:r>
        <w:t>Janet McCabe</w:t>
      </w:r>
    </w:p>
    <w:p w14:paraId="7B80F7EB" w14:textId="77777777" w:rsidR="00D3415F" w:rsidRDefault="00D3415F" w:rsidP="007A70FD">
      <w:pPr>
        <w:pStyle w:val="NoSpacing"/>
      </w:pPr>
      <w:r>
        <w:t>Janet Stotts</w:t>
      </w:r>
    </w:p>
    <w:p w14:paraId="1DB3F01A" w14:textId="77777777" w:rsidR="00D3415F" w:rsidRDefault="00D3415F" w:rsidP="007A70FD">
      <w:pPr>
        <w:pStyle w:val="NoSpacing"/>
      </w:pPr>
      <w:r>
        <w:t>Janice Strickland</w:t>
      </w:r>
    </w:p>
    <w:p w14:paraId="1B0EE77F" w14:textId="77777777" w:rsidR="00D3415F" w:rsidRDefault="00D3415F" w:rsidP="007A70FD">
      <w:pPr>
        <w:pStyle w:val="NoSpacing"/>
      </w:pPr>
      <w:r>
        <w:t>Janice Tower</w:t>
      </w:r>
    </w:p>
    <w:p w14:paraId="25D3A2A5" w14:textId="77777777" w:rsidR="00D3415F" w:rsidRDefault="00D3415F" w:rsidP="007A70FD">
      <w:pPr>
        <w:pStyle w:val="NoSpacing"/>
      </w:pPr>
      <w:r>
        <w:t>Janie Leask</w:t>
      </w:r>
    </w:p>
    <w:p w14:paraId="43134D90" w14:textId="77777777" w:rsidR="00D3415F" w:rsidRDefault="00D3415F" w:rsidP="007A70FD">
      <w:pPr>
        <w:pStyle w:val="NoSpacing"/>
      </w:pPr>
      <w:r>
        <w:t>Jeanne Fischer</w:t>
      </w:r>
    </w:p>
    <w:p w14:paraId="56935AF0" w14:textId="77777777" w:rsidR="00D3415F" w:rsidRDefault="00D3415F" w:rsidP="007A70FD">
      <w:pPr>
        <w:pStyle w:val="NoSpacing"/>
      </w:pPr>
      <w:r>
        <w:t>Jeanne Wolf</w:t>
      </w:r>
    </w:p>
    <w:p w14:paraId="6E1489EB" w14:textId="77777777" w:rsidR="00D3415F" w:rsidRDefault="00D3415F" w:rsidP="007A70FD">
      <w:pPr>
        <w:pStyle w:val="NoSpacing"/>
      </w:pPr>
      <w:r>
        <w:t>Jeannine Kennedy</w:t>
      </w:r>
    </w:p>
    <w:p w14:paraId="24FBE952" w14:textId="77777777" w:rsidR="00D3415F" w:rsidRDefault="00D3415F" w:rsidP="007A70FD">
      <w:pPr>
        <w:pStyle w:val="NoSpacing"/>
      </w:pPr>
      <w:r>
        <w:t>Jennifer Garcia</w:t>
      </w:r>
    </w:p>
    <w:p w14:paraId="6F32A675" w14:textId="77777777" w:rsidR="00D3415F" w:rsidRPr="00842838" w:rsidRDefault="00D3415F" w:rsidP="007A70FD">
      <w:pPr>
        <w:pStyle w:val="NoSpacing"/>
      </w:pPr>
      <w:r w:rsidRPr="00842838">
        <w:t>Jewel Jones</w:t>
      </w:r>
    </w:p>
    <w:p w14:paraId="0528D523" w14:textId="77777777" w:rsidR="00D3415F" w:rsidRPr="0011770B" w:rsidRDefault="00D3415F" w:rsidP="007A70FD">
      <w:pPr>
        <w:pStyle w:val="NoSpacing"/>
      </w:pPr>
      <w:r w:rsidRPr="0011770B">
        <w:t xml:space="preserve">Jill </w:t>
      </w:r>
      <w:proofErr w:type="spellStart"/>
      <w:r w:rsidRPr="0011770B">
        <w:t>Fredston</w:t>
      </w:r>
      <w:proofErr w:type="spellEnd"/>
    </w:p>
    <w:p w14:paraId="0A85524C" w14:textId="77777777" w:rsidR="00D3415F" w:rsidRDefault="00D3415F" w:rsidP="007A70FD">
      <w:pPr>
        <w:pStyle w:val="NoSpacing"/>
      </w:pPr>
      <w:r>
        <w:t xml:space="preserve">Jo Ellen </w:t>
      </w:r>
      <w:proofErr w:type="spellStart"/>
      <w:r>
        <w:t>Solmonson</w:t>
      </w:r>
      <w:proofErr w:type="spellEnd"/>
    </w:p>
    <w:p w14:paraId="37B2D206" w14:textId="77777777" w:rsidR="00D3415F" w:rsidRDefault="00D3415F" w:rsidP="007A70FD">
      <w:pPr>
        <w:pStyle w:val="NoSpacing"/>
      </w:pPr>
      <w:r>
        <w:t>Jo Francis Sanders</w:t>
      </w:r>
    </w:p>
    <w:p w14:paraId="623014A8" w14:textId="77777777" w:rsidR="00D3415F" w:rsidRPr="00842838" w:rsidRDefault="00D3415F" w:rsidP="007A70FD">
      <w:pPr>
        <w:pStyle w:val="NoSpacing"/>
      </w:pPr>
      <w:r w:rsidRPr="00842838">
        <w:t>Jo Michalski</w:t>
      </w:r>
    </w:p>
    <w:p w14:paraId="6995611F" w14:textId="77777777" w:rsidR="00D3415F" w:rsidRDefault="00D3415F" w:rsidP="007A70FD">
      <w:pPr>
        <w:pStyle w:val="NoSpacing"/>
      </w:pPr>
      <w:r>
        <w:t>Joan Hurst</w:t>
      </w:r>
    </w:p>
    <w:p w14:paraId="22BBD847" w14:textId="77777777" w:rsidR="00D3415F" w:rsidRDefault="00D3415F" w:rsidP="007A70FD">
      <w:pPr>
        <w:pStyle w:val="NoSpacing"/>
      </w:pPr>
      <w:r>
        <w:t>Joanie Mayer Hope</w:t>
      </w:r>
    </w:p>
    <w:p w14:paraId="1B64D27E" w14:textId="77777777" w:rsidR="00D3415F" w:rsidRDefault="00D3415F" w:rsidP="007A70FD">
      <w:pPr>
        <w:pStyle w:val="NoSpacing"/>
      </w:pPr>
      <w:r w:rsidRPr="003E32A9">
        <w:t>Joanna Phillips-</w:t>
      </w:r>
      <w:proofErr w:type="spellStart"/>
      <w:r w:rsidRPr="003E32A9">
        <w:t>Nutter</w:t>
      </w:r>
      <w:proofErr w:type="spellEnd"/>
    </w:p>
    <w:p w14:paraId="05EBF62E" w14:textId="77777777" w:rsidR="00D3415F" w:rsidRDefault="00D3415F" w:rsidP="007A70FD">
      <w:pPr>
        <w:pStyle w:val="NoSpacing"/>
      </w:pPr>
      <w:r>
        <w:t>Joy Holloman-Donelson</w:t>
      </w:r>
    </w:p>
    <w:p w14:paraId="48500459" w14:textId="77777777" w:rsidR="00D3415F" w:rsidRDefault="00D3415F" w:rsidP="007A70FD">
      <w:pPr>
        <w:pStyle w:val="NoSpacing"/>
      </w:pPr>
      <w:r>
        <w:t>Joy Zimmerman Golden</w:t>
      </w:r>
    </w:p>
    <w:p w14:paraId="40C3A8AB" w14:textId="77777777" w:rsidR="00D3415F" w:rsidRDefault="00D3415F" w:rsidP="007A70FD">
      <w:pPr>
        <w:pStyle w:val="NoSpacing"/>
      </w:pPr>
      <w:r>
        <w:t>Judge Elaine Andrews</w:t>
      </w:r>
    </w:p>
    <w:p w14:paraId="2D2A75E6" w14:textId="77777777" w:rsidR="00D3415F" w:rsidRDefault="00D3415F" w:rsidP="007A70FD">
      <w:pPr>
        <w:pStyle w:val="NoSpacing"/>
      </w:pPr>
      <w:r>
        <w:t>Judith Crotty</w:t>
      </w:r>
    </w:p>
    <w:p w14:paraId="50F9C0DC" w14:textId="77777777" w:rsidR="00D3415F" w:rsidRPr="001B05FC" w:rsidRDefault="00D3415F" w:rsidP="007A70FD">
      <w:pPr>
        <w:pStyle w:val="NoSpacing"/>
      </w:pPr>
      <w:r w:rsidRPr="001B05FC">
        <w:t>Judy Brady</w:t>
      </w:r>
    </w:p>
    <w:p w14:paraId="18689CA1" w14:textId="77777777" w:rsidR="00D3415F" w:rsidRDefault="00D3415F" w:rsidP="007A70FD">
      <w:pPr>
        <w:pStyle w:val="NoSpacing"/>
      </w:pPr>
      <w:r>
        <w:t>Judy Sedwick</w:t>
      </w:r>
    </w:p>
    <w:p w14:paraId="004D84C3" w14:textId="77777777" w:rsidR="00D3415F" w:rsidRPr="00842838" w:rsidRDefault="00D3415F" w:rsidP="007A70FD">
      <w:pPr>
        <w:pStyle w:val="NoSpacing"/>
      </w:pPr>
      <w:r w:rsidRPr="00842838">
        <w:t xml:space="preserve">Juliana </w:t>
      </w:r>
      <w:proofErr w:type="spellStart"/>
      <w:r w:rsidRPr="00842838">
        <w:t>Osinchuk</w:t>
      </w:r>
      <w:proofErr w:type="spellEnd"/>
    </w:p>
    <w:p w14:paraId="38EAF020" w14:textId="77777777" w:rsidR="00D3415F" w:rsidRDefault="00D3415F" w:rsidP="007A70FD">
      <w:pPr>
        <w:pStyle w:val="NoSpacing"/>
      </w:pPr>
      <w:r>
        <w:t>Julianna Guy</w:t>
      </w:r>
    </w:p>
    <w:p w14:paraId="280AD9D0" w14:textId="77777777" w:rsidR="00D3415F" w:rsidRPr="00580F69" w:rsidRDefault="00D3415F" w:rsidP="007A70FD">
      <w:pPr>
        <w:pStyle w:val="NoSpacing"/>
      </w:pPr>
      <w:r w:rsidRPr="00580F69">
        <w:t>Julie Decker, Ph.D.</w:t>
      </w:r>
    </w:p>
    <w:p w14:paraId="4352CECA" w14:textId="77777777" w:rsidR="00D3415F" w:rsidRDefault="00D3415F" w:rsidP="007A70FD">
      <w:pPr>
        <w:pStyle w:val="NoSpacing"/>
      </w:pPr>
      <w:r>
        <w:t xml:space="preserve">Julie </w:t>
      </w:r>
      <w:proofErr w:type="spellStart"/>
      <w:r>
        <w:t>Kitka</w:t>
      </w:r>
      <w:proofErr w:type="spellEnd"/>
    </w:p>
    <w:p w14:paraId="5AD3E722" w14:textId="77777777" w:rsidR="00D3415F" w:rsidRDefault="00D3415F" w:rsidP="007A70FD">
      <w:pPr>
        <w:pStyle w:val="NoSpacing"/>
      </w:pPr>
      <w:r>
        <w:t>Julie Millington</w:t>
      </w:r>
    </w:p>
    <w:p w14:paraId="0E56F5B2" w14:textId="77777777" w:rsidR="00D3415F" w:rsidRDefault="00D3415F" w:rsidP="007A70FD">
      <w:pPr>
        <w:pStyle w:val="NoSpacing"/>
      </w:pPr>
      <w:r>
        <w:t>Julie Robinson, DDS</w:t>
      </w:r>
    </w:p>
    <w:p w14:paraId="391C682F" w14:textId="77777777" w:rsidR="00D3415F" w:rsidRDefault="00D3415F" w:rsidP="007A70FD">
      <w:pPr>
        <w:pStyle w:val="NoSpacing"/>
      </w:pPr>
      <w:r>
        <w:t>Julie Taylor</w:t>
      </w:r>
    </w:p>
    <w:p w14:paraId="11D5A799" w14:textId="77777777" w:rsidR="00D3415F" w:rsidRDefault="00D3415F" w:rsidP="007A70FD">
      <w:pPr>
        <w:pStyle w:val="NoSpacing"/>
      </w:pPr>
      <w:r>
        <w:t>Karen Cowart</w:t>
      </w:r>
    </w:p>
    <w:p w14:paraId="4C8B47DD" w14:textId="77777777" w:rsidR="00D3415F" w:rsidRDefault="00D3415F" w:rsidP="007A70FD">
      <w:pPr>
        <w:pStyle w:val="NoSpacing"/>
      </w:pPr>
      <w:r>
        <w:t>Karen Hunt</w:t>
      </w:r>
    </w:p>
    <w:p w14:paraId="1650B45E" w14:textId="77777777" w:rsidR="00D3415F" w:rsidRDefault="00D3415F" w:rsidP="007A70FD">
      <w:pPr>
        <w:pStyle w:val="NoSpacing"/>
      </w:pPr>
      <w:r>
        <w:t>Karen Perdue</w:t>
      </w:r>
    </w:p>
    <w:p w14:paraId="31242DC6" w14:textId="77777777" w:rsidR="00D3415F" w:rsidRDefault="00D3415F" w:rsidP="007A70FD">
      <w:pPr>
        <w:pStyle w:val="NoSpacing"/>
      </w:pPr>
      <w:r>
        <w:t>Kari Hall</w:t>
      </w:r>
    </w:p>
    <w:p w14:paraId="53FCE48A" w14:textId="77777777" w:rsidR="00D3415F" w:rsidRDefault="00D3415F" w:rsidP="007A70FD">
      <w:pPr>
        <w:pStyle w:val="NoSpacing"/>
      </w:pPr>
      <w:r>
        <w:t>Karleen Jackson, Ph.D.</w:t>
      </w:r>
    </w:p>
    <w:p w14:paraId="27D85348" w14:textId="77777777" w:rsidR="00D3415F" w:rsidRDefault="00D3415F" w:rsidP="007A70FD">
      <w:pPr>
        <w:pStyle w:val="NoSpacing"/>
      </w:pPr>
      <w:r>
        <w:t xml:space="preserve">Kate </w:t>
      </w:r>
      <w:proofErr w:type="spellStart"/>
      <w:r>
        <w:t>Swalling</w:t>
      </w:r>
      <w:proofErr w:type="spellEnd"/>
      <w:r>
        <w:t xml:space="preserve"> </w:t>
      </w:r>
      <w:proofErr w:type="spellStart"/>
      <w:r>
        <w:t>Slyker</w:t>
      </w:r>
      <w:proofErr w:type="spellEnd"/>
    </w:p>
    <w:p w14:paraId="30FFC022" w14:textId="77777777" w:rsidR="00D3415F" w:rsidRDefault="00D3415F" w:rsidP="007A70FD">
      <w:pPr>
        <w:pStyle w:val="NoSpacing"/>
      </w:pPr>
      <w:r>
        <w:t>Katherine Gottlieb</w:t>
      </w:r>
    </w:p>
    <w:p w14:paraId="5E7A9D0F" w14:textId="77777777" w:rsidR="00D3415F" w:rsidRDefault="00D3415F" w:rsidP="007A70FD">
      <w:pPr>
        <w:pStyle w:val="NoSpacing"/>
      </w:pPr>
      <w:r>
        <w:t>Kathleen Porterfield</w:t>
      </w:r>
    </w:p>
    <w:p w14:paraId="20E837F2" w14:textId="77777777" w:rsidR="00D3415F" w:rsidRPr="0011770B" w:rsidRDefault="00D3415F" w:rsidP="007A70FD">
      <w:pPr>
        <w:pStyle w:val="NoSpacing"/>
      </w:pPr>
      <w:r w:rsidRPr="0011770B">
        <w:t>Kathryn Hoffer</w:t>
      </w:r>
    </w:p>
    <w:p w14:paraId="07B6FD2F" w14:textId="77777777" w:rsidR="00D3415F" w:rsidRDefault="00D3415F" w:rsidP="007A70FD">
      <w:pPr>
        <w:pStyle w:val="NoSpacing"/>
      </w:pPr>
      <w:r>
        <w:lastRenderedPageBreak/>
        <w:t xml:space="preserve">Kathy </w:t>
      </w:r>
      <w:proofErr w:type="spellStart"/>
      <w:r>
        <w:t>Cronen</w:t>
      </w:r>
      <w:proofErr w:type="spellEnd"/>
    </w:p>
    <w:p w14:paraId="121BA561" w14:textId="77777777" w:rsidR="00D3415F" w:rsidRPr="00842838" w:rsidRDefault="00D3415F" w:rsidP="007A70FD">
      <w:pPr>
        <w:pStyle w:val="NoSpacing"/>
      </w:pPr>
      <w:r w:rsidRPr="00842838">
        <w:t xml:space="preserve">Kathy </w:t>
      </w:r>
      <w:proofErr w:type="spellStart"/>
      <w:r w:rsidRPr="00842838">
        <w:t>Gilva</w:t>
      </w:r>
      <w:proofErr w:type="spellEnd"/>
    </w:p>
    <w:p w14:paraId="49A441A5" w14:textId="77777777" w:rsidR="00D3415F" w:rsidRDefault="00D3415F" w:rsidP="007A70FD">
      <w:pPr>
        <w:pStyle w:val="NoSpacing"/>
      </w:pPr>
      <w:r>
        <w:t>Kathy Soderberg</w:t>
      </w:r>
    </w:p>
    <w:p w14:paraId="3D7734C1" w14:textId="77777777" w:rsidR="00D3415F" w:rsidRDefault="00D3415F" w:rsidP="007A70FD">
      <w:pPr>
        <w:pStyle w:val="NoSpacing"/>
      </w:pPr>
      <w:r>
        <w:t xml:space="preserve">Kay </w:t>
      </w:r>
      <w:proofErr w:type="spellStart"/>
      <w:r>
        <w:t>Lahdenpera</w:t>
      </w:r>
      <w:proofErr w:type="spellEnd"/>
    </w:p>
    <w:p w14:paraId="212F937A" w14:textId="77777777" w:rsidR="00D3415F" w:rsidRDefault="00D3415F" w:rsidP="007A70FD">
      <w:pPr>
        <w:pStyle w:val="NoSpacing"/>
      </w:pPr>
      <w:r>
        <w:t>Kay Linton</w:t>
      </w:r>
    </w:p>
    <w:p w14:paraId="39396E1C" w14:textId="77777777" w:rsidR="00D3415F" w:rsidRDefault="00D3415F" w:rsidP="007A70FD">
      <w:pPr>
        <w:pStyle w:val="NoSpacing"/>
      </w:pPr>
      <w:r>
        <w:t>Kelly Droop</w:t>
      </w:r>
    </w:p>
    <w:p w14:paraId="6B420A40" w14:textId="77777777" w:rsidR="00D3415F" w:rsidRDefault="00D3415F" w:rsidP="007A70FD">
      <w:pPr>
        <w:pStyle w:val="NoSpacing"/>
      </w:pPr>
      <w:r>
        <w:t xml:space="preserve">Kim </w:t>
      </w:r>
      <w:proofErr w:type="spellStart"/>
      <w:r>
        <w:t>Aho</w:t>
      </w:r>
      <w:proofErr w:type="spellEnd"/>
    </w:p>
    <w:p w14:paraId="5F903089" w14:textId="77777777" w:rsidR="00D3415F" w:rsidRDefault="00D3415F" w:rsidP="007A70FD">
      <w:pPr>
        <w:pStyle w:val="NoSpacing"/>
      </w:pPr>
      <w:r>
        <w:t>Kimberly Pace</w:t>
      </w:r>
    </w:p>
    <w:p w14:paraId="39A2D834" w14:textId="77777777" w:rsidR="00D3415F" w:rsidRDefault="00D3415F" w:rsidP="007A70FD">
      <w:pPr>
        <w:pStyle w:val="NoSpacing"/>
      </w:pPr>
      <w:r>
        <w:t xml:space="preserve">Kris </w:t>
      </w:r>
      <w:proofErr w:type="spellStart"/>
      <w:r>
        <w:t>Norosz</w:t>
      </w:r>
      <w:proofErr w:type="spellEnd"/>
    </w:p>
    <w:p w14:paraId="374D13F7" w14:textId="77777777" w:rsidR="00D3415F" w:rsidRDefault="00D3415F" w:rsidP="007A70FD">
      <w:pPr>
        <w:pStyle w:val="NoSpacing"/>
      </w:pPr>
      <w:r>
        <w:t>Krista Scully</w:t>
      </w:r>
    </w:p>
    <w:p w14:paraId="2303B2BD" w14:textId="77777777" w:rsidR="00D3415F" w:rsidRDefault="00D3415F" w:rsidP="007A70FD">
      <w:pPr>
        <w:pStyle w:val="NoSpacing"/>
      </w:pPr>
      <w:r>
        <w:t>Kristen Dixon</w:t>
      </w:r>
    </w:p>
    <w:p w14:paraId="5FECC57D" w14:textId="77777777" w:rsidR="00D3415F" w:rsidRDefault="00D3415F" w:rsidP="007A70FD">
      <w:pPr>
        <w:pStyle w:val="NoSpacing"/>
      </w:pPr>
      <w:r>
        <w:t>Lana Johnson</w:t>
      </w:r>
    </w:p>
    <w:p w14:paraId="19613B88" w14:textId="77777777" w:rsidR="00D3415F" w:rsidRDefault="00D3415F" w:rsidP="007A70FD">
      <w:pPr>
        <w:pStyle w:val="NoSpacing"/>
      </w:pPr>
      <w:r>
        <w:t>Lanie Fleischer</w:t>
      </w:r>
    </w:p>
    <w:p w14:paraId="42359232" w14:textId="77777777" w:rsidR="00D3415F" w:rsidRDefault="00D3415F" w:rsidP="007A70FD">
      <w:pPr>
        <w:pStyle w:val="NoSpacing"/>
      </w:pPr>
      <w:r>
        <w:t>Laurie Herman</w:t>
      </w:r>
    </w:p>
    <w:p w14:paraId="1C364E13" w14:textId="77777777" w:rsidR="00D3415F" w:rsidRDefault="00D3415F" w:rsidP="007A70FD">
      <w:pPr>
        <w:pStyle w:val="NoSpacing"/>
      </w:pPr>
      <w:r>
        <w:t>Leslie Ellis</w:t>
      </w:r>
    </w:p>
    <w:p w14:paraId="6A5DF46F" w14:textId="77777777" w:rsidR="00D3415F" w:rsidRDefault="00D3415F" w:rsidP="007A70FD">
      <w:pPr>
        <w:pStyle w:val="NoSpacing"/>
      </w:pPr>
      <w:r>
        <w:t>Leslie Ellis</w:t>
      </w:r>
    </w:p>
    <w:p w14:paraId="317735BE" w14:textId="77777777" w:rsidR="00D3415F" w:rsidRDefault="00D3415F" w:rsidP="007A70FD">
      <w:pPr>
        <w:pStyle w:val="NoSpacing"/>
      </w:pPr>
      <w:r>
        <w:t xml:space="preserve">Leslie </w:t>
      </w:r>
      <w:proofErr w:type="spellStart"/>
      <w:r>
        <w:t>Nerland</w:t>
      </w:r>
      <w:proofErr w:type="spellEnd"/>
    </w:p>
    <w:p w14:paraId="455597AF" w14:textId="52FC9475" w:rsidR="00D3415F" w:rsidRDefault="00D3415F" w:rsidP="007A70FD">
      <w:pPr>
        <w:pStyle w:val="NoSpacing"/>
      </w:pPr>
      <w:proofErr w:type="spellStart"/>
      <w:proofErr w:type="gramStart"/>
      <w:r>
        <w:t>Leslye</w:t>
      </w:r>
      <w:proofErr w:type="spellEnd"/>
      <w:r>
        <w:t xml:space="preserve">  </w:t>
      </w:r>
      <w:proofErr w:type="spellStart"/>
      <w:r>
        <w:t>Langla</w:t>
      </w:r>
      <w:proofErr w:type="spellEnd"/>
      <w:proofErr w:type="gramEnd"/>
    </w:p>
    <w:p w14:paraId="7FA8F05C" w14:textId="77777777" w:rsidR="00D3415F" w:rsidRDefault="00D3415F" w:rsidP="007A70FD">
      <w:pPr>
        <w:pStyle w:val="NoSpacing"/>
      </w:pPr>
      <w:r>
        <w:t xml:space="preserve">Letitia </w:t>
      </w:r>
      <w:proofErr w:type="spellStart"/>
      <w:r>
        <w:t>Fickel</w:t>
      </w:r>
      <w:proofErr w:type="spellEnd"/>
      <w:r>
        <w:t>, Ed. D.</w:t>
      </w:r>
    </w:p>
    <w:p w14:paraId="0F19E6D2" w14:textId="77777777" w:rsidR="00D3415F" w:rsidRDefault="00D3415F" w:rsidP="007A70FD">
      <w:pPr>
        <w:pStyle w:val="NoSpacing"/>
      </w:pPr>
      <w:r>
        <w:t>Libby Roderick</w:t>
      </w:r>
    </w:p>
    <w:p w14:paraId="6FB8C141" w14:textId="5D812F16" w:rsidR="00D3415F" w:rsidRDefault="00D3415F" w:rsidP="007A70FD">
      <w:pPr>
        <w:pStyle w:val="NoSpacing"/>
      </w:pPr>
      <w:r>
        <w:t xml:space="preserve">Lidia </w:t>
      </w:r>
      <w:proofErr w:type="spellStart"/>
      <w:r>
        <w:t>Selkregg</w:t>
      </w:r>
      <w:proofErr w:type="spellEnd"/>
    </w:p>
    <w:p w14:paraId="3FF83C0E" w14:textId="63CD387A" w:rsidR="00D04050" w:rsidRDefault="00D04050" w:rsidP="007A70FD">
      <w:pPr>
        <w:pStyle w:val="NoSpacing"/>
      </w:pPr>
      <w:r w:rsidRPr="00D04050">
        <w:t>Lina Mariscal</w:t>
      </w:r>
    </w:p>
    <w:p w14:paraId="1DDAD8F2" w14:textId="77777777" w:rsidR="00D3415F" w:rsidRDefault="00D3415F" w:rsidP="007A70FD">
      <w:pPr>
        <w:pStyle w:val="NoSpacing"/>
      </w:pPr>
      <w:r>
        <w:t>Linda Chase</w:t>
      </w:r>
    </w:p>
    <w:p w14:paraId="6FC178FA" w14:textId="77777777" w:rsidR="00D3415F" w:rsidRDefault="00D3415F" w:rsidP="007A70FD">
      <w:pPr>
        <w:pStyle w:val="NoSpacing"/>
      </w:pPr>
      <w:r>
        <w:t xml:space="preserve">Linda </w:t>
      </w:r>
      <w:proofErr w:type="spellStart"/>
      <w:r>
        <w:t>Henrikson</w:t>
      </w:r>
      <w:proofErr w:type="spellEnd"/>
    </w:p>
    <w:p w14:paraId="6C4B1072" w14:textId="77777777" w:rsidR="00D3415F" w:rsidRDefault="00D3415F" w:rsidP="007A70FD">
      <w:pPr>
        <w:pStyle w:val="NoSpacing"/>
      </w:pPr>
      <w:r>
        <w:t>Lisa Murkowski</w:t>
      </w:r>
    </w:p>
    <w:p w14:paraId="16C2C88C" w14:textId="77777777" w:rsidR="00D3415F" w:rsidRDefault="00D3415F" w:rsidP="007A70FD">
      <w:pPr>
        <w:pStyle w:val="NoSpacing"/>
      </w:pPr>
      <w:r>
        <w:t>Lori Brewer</w:t>
      </w:r>
    </w:p>
    <w:p w14:paraId="49946253" w14:textId="77777777" w:rsidR="00D3415F" w:rsidRDefault="00D3415F" w:rsidP="007A70FD">
      <w:pPr>
        <w:pStyle w:val="NoSpacing"/>
      </w:pPr>
      <w:r>
        <w:t>Lori Sweeny Rogers</w:t>
      </w:r>
    </w:p>
    <w:p w14:paraId="5C8CDE38" w14:textId="77777777" w:rsidR="00D3415F" w:rsidRDefault="00D3415F" w:rsidP="007A70FD">
      <w:pPr>
        <w:pStyle w:val="NoSpacing"/>
      </w:pPr>
      <w:r>
        <w:t xml:space="preserve">Lorraine </w:t>
      </w:r>
      <w:proofErr w:type="spellStart"/>
      <w:r>
        <w:t>Namyniuk</w:t>
      </w:r>
      <w:proofErr w:type="spellEnd"/>
    </w:p>
    <w:p w14:paraId="233602E8" w14:textId="77777777" w:rsidR="00D3415F" w:rsidRDefault="00D3415F" w:rsidP="007A70FD">
      <w:pPr>
        <w:pStyle w:val="NoSpacing"/>
      </w:pPr>
      <w:r>
        <w:t>Lorrie Horning</w:t>
      </w:r>
    </w:p>
    <w:p w14:paraId="6A1A3BB8" w14:textId="77777777" w:rsidR="00D3415F" w:rsidRDefault="00D3415F" w:rsidP="007A70FD">
      <w:pPr>
        <w:pStyle w:val="NoSpacing"/>
      </w:pPr>
      <w:r>
        <w:t>Lottie Michael</w:t>
      </w:r>
    </w:p>
    <w:p w14:paraId="0B71FFF4" w14:textId="77777777" w:rsidR="00D3415F" w:rsidRDefault="00D3415F" w:rsidP="007A70FD">
      <w:pPr>
        <w:pStyle w:val="NoSpacing"/>
      </w:pPr>
      <w:r>
        <w:t>Louanne Feldman</w:t>
      </w:r>
    </w:p>
    <w:p w14:paraId="2F74DBA7" w14:textId="77777777" w:rsidR="00D3415F" w:rsidRDefault="00D3415F" w:rsidP="007A70FD">
      <w:pPr>
        <w:pStyle w:val="NoSpacing"/>
      </w:pPr>
      <w:r>
        <w:t>Louise Lazur</w:t>
      </w:r>
    </w:p>
    <w:p w14:paraId="311B6F5C" w14:textId="77777777" w:rsidR="00D3415F" w:rsidRDefault="00D3415F" w:rsidP="007A70FD">
      <w:pPr>
        <w:pStyle w:val="NoSpacing"/>
      </w:pPr>
      <w:r>
        <w:t xml:space="preserve">Lourdes </w:t>
      </w:r>
      <w:proofErr w:type="spellStart"/>
      <w:r>
        <w:t>Linato</w:t>
      </w:r>
      <w:proofErr w:type="spellEnd"/>
      <w:r>
        <w:t>-Crawford</w:t>
      </w:r>
    </w:p>
    <w:p w14:paraId="048BE029" w14:textId="77777777" w:rsidR="00D3415F" w:rsidRDefault="00D3415F" w:rsidP="007A70FD">
      <w:pPr>
        <w:pStyle w:val="NoSpacing"/>
      </w:pPr>
      <w:r>
        <w:t xml:space="preserve">Luanne </w:t>
      </w:r>
      <w:proofErr w:type="spellStart"/>
      <w:r>
        <w:t>Pelagio</w:t>
      </w:r>
      <w:proofErr w:type="spellEnd"/>
    </w:p>
    <w:p w14:paraId="0523402B" w14:textId="77777777" w:rsidR="00D3415F" w:rsidRDefault="00D3415F" w:rsidP="007A70FD">
      <w:pPr>
        <w:pStyle w:val="NoSpacing"/>
      </w:pPr>
      <w:r>
        <w:t>Lucy T. Hansen</w:t>
      </w:r>
    </w:p>
    <w:p w14:paraId="346158BC" w14:textId="77777777" w:rsidR="00D3415F" w:rsidRDefault="00D3415F" w:rsidP="007A70FD">
      <w:pPr>
        <w:pStyle w:val="NoSpacing"/>
      </w:pPr>
      <w:r>
        <w:t>Luz Rivas McDade</w:t>
      </w:r>
    </w:p>
    <w:p w14:paraId="1595F718" w14:textId="0DB61483" w:rsidR="00D3415F" w:rsidRDefault="00D3415F" w:rsidP="007A70FD">
      <w:pPr>
        <w:pStyle w:val="NoSpacing"/>
      </w:pPr>
      <w:r>
        <w:t>Lydia Eastburn, M.D.</w:t>
      </w:r>
    </w:p>
    <w:p w14:paraId="1D3D9E2A" w14:textId="5D3ECEB8" w:rsidR="00D04050" w:rsidRDefault="00D04050" w:rsidP="007A70FD">
      <w:pPr>
        <w:pStyle w:val="NoSpacing"/>
      </w:pPr>
      <w:r w:rsidRPr="00D04050">
        <w:t xml:space="preserve">Lynda </w:t>
      </w:r>
      <w:proofErr w:type="spellStart"/>
      <w:r w:rsidRPr="00D04050">
        <w:t>Zaugg</w:t>
      </w:r>
      <w:proofErr w:type="spellEnd"/>
    </w:p>
    <w:p w14:paraId="3535228B" w14:textId="77777777" w:rsidR="00D3415F" w:rsidRPr="00B85AAB" w:rsidRDefault="00D3415F" w:rsidP="007A70FD">
      <w:pPr>
        <w:pStyle w:val="NoSpacing"/>
      </w:pPr>
      <w:r w:rsidRPr="00B85AAB">
        <w:t>Lynne Ballew</w:t>
      </w:r>
    </w:p>
    <w:p w14:paraId="527B0BA2" w14:textId="77777777" w:rsidR="00D3415F" w:rsidRDefault="00D3415F" w:rsidP="007A70FD">
      <w:pPr>
        <w:pStyle w:val="NoSpacing"/>
      </w:pPr>
      <w:r>
        <w:t>Manju Bhargava</w:t>
      </w:r>
    </w:p>
    <w:p w14:paraId="557A1739" w14:textId="77777777" w:rsidR="00D3415F" w:rsidRDefault="00D3415F" w:rsidP="007A70FD">
      <w:pPr>
        <w:pStyle w:val="NoSpacing"/>
      </w:pPr>
      <w:r>
        <w:t>Mara Kimmel</w:t>
      </w:r>
    </w:p>
    <w:p w14:paraId="47D9C996" w14:textId="77777777" w:rsidR="00D3415F" w:rsidRDefault="00D3415F" w:rsidP="007A70FD">
      <w:pPr>
        <w:pStyle w:val="NoSpacing"/>
      </w:pPr>
      <w:r>
        <w:t>Margaret Brown</w:t>
      </w:r>
    </w:p>
    <w:p w14:paraId="09175E35" w14:textId="77777777" w:rsidR="00D3415F" w:rsidRPr="0011770B" w:rsidRDefault="00D3415F" w:rsidP="007A70FD">
      <w:pPr>
        <w:pStyle w:val="NoSpacing"/>
      </w:pPr>
      <w:proofErr w:type="spellStart"/>
      <w:r w:rsidRPr="0011770B">
        <w:t>Margy</w:t>
      </w:r>
      <w:proofErr w:type="spellEnd"/>
      <w:r w:rsidRPr="0011770B">
        <w:t xml:space="preserve"> Johnson</w:t>
      </w:r>
    </w:p>
    <w:p w14:paraId="6085BB25" w14:textId="77777777" w:rsidR="00D3415F" w:rsidRDefault="00D3415F" w:rsidP="007A70FD">
      <w:pPr>
        <w:pStyle w:val="NoSpacing"/>
      </w:pPr>
      <w:r>
        <w:t>Maria Downey</w:t>
      </w:r>
    </w:p>
    <w:p w14:paraId="05695482" w14:textId="77777777" w:rsidR="00D3415F" w:rsidRDefault="00D3415F" w:rsidP="007A70FD">
      <w:pPr>
        <w:pStyle w:val="NoSpacing"/>
      </w:pPr>
      <w:r>
        <w:t>Maria Rosas</w:t>
      </w:r>
    </w:p>
    <w:p w14:paraId="34DBBF71" w14:textId="77777777" w:rsidR="00D3415F" w:rsidRDefault="00D3415F" w:rsidP="007A70FD">
      <w:pPr>
        <w:pStyle w:val="NoSpacing"/>
      </w:pPr>
      <w:r>
        <w:t xml:space="preserve">Maria </w:t>
      </w:r>
      <w:proofErr w:type="spellStart"/>
      <w:r>
        <w:t>Tagliavento</w:t>
      </w:r>
      <w:proofErr w:type="spellEnd"/>
    </w:p>
    <w:p w14:paraId="6D4C1F13" w14:textId="77777777" w:rsidR="00D3415F" w:rsidRPr="00236263" w:rsidRDefault="00D3415F" w:rsidP="007A70FD">
      <w:pPr>
        <w:pStyle w:val="NoSpacing"/>
        <w:rPr>
          <w:u w:val="single"/>
        </w:rPr>
      </w:pPr>
      <w:r>
        <w:t>Marie Elena Ball</w:t>
      </w:r>
    </w:p>
    <w:p w14:paraId="1C51119E" w14:textId="77777777" w:rsidR="00D3415F" w:rsidRDefault="00D3415F" w:rsidP="007A70FD">
      <w:pPr>
        <w:pStyle w:val="NoSpacing"/>
      </w:pPr>
      <w:r>
        <w:t>Marie English</w:t>
      </w:r>
    </w:p>
    <w:p w14:paraId="6D1D9BA9" w14:textId="77777777" w:rsidR="00D3415F" w:rsidRDefault="00D3415F" w:rsidP="007A70FD">
      <w:pPr>
        <w:pStyle w:val="NoSpacing"/>
      </w:pPr>
      <w:r>
        <w:lastRenderedPageBreak/>
        <w:t>Marie Marquardt, CPA</w:t>
      </w:r>
    </w:p>
    <w:p w14:paraId="23E98441" w14:textId="77777777" w:rsidR="00D3415F" w:rsidRPr="003E32A9" w:rsidRDefault="00D3415F" w:rsidP="007A70FD">
      <w:pPr>
        <w:pStyle w:val="NoSpacing"/>
      </w:pPr>
      <w:r w:rsidRPr="003E32A9">
        <w:t>Marie Monroe</w:t>
      </w:r>
    </w:p>
    <w:p w14:paraId="50836DC8" w14:textId="77777777" w:rsidR="00D3415F" w:rsidRDefault="00D3415F" w:rsidP="007A70FD">
      <w:pPr>
        <w:pStyle w:val="NoSpacing"/>
      </w:pPr>
      <w:r>
        <w:t>Marie Toscano</w:t>
      </w:r>
    </w:p>
    <w:p w14:paraId="5D176606" w14:textId="3ED83B2C" w:rsidR="00D3415F" w:rsidRDefault="00D3415F" w:rsidP="007A70FD">
      <w:pPr>
        <w:pStyle w:val="NoSpacing"/>
      </w:pPr>
      <w:r>
        <w:t>Marilyn Conaway</w:t>
      </w:r>
    </w:p>
    <w:p w14:paraId="0862EBB1" w14:textId="4FE2E51F" w:rsidR="00D04050" w:rsidRDefault="00D04050" w:rsidP="007A70FD">
      <w:pPr>
        <w:pStyle w:val="NoSpacing"/>
      </w:pPr>
      <w:r w:rsidRPr="00D04050">
        <w:t>Marilyn Romano</w:t>
      </w:r>
    </w:p>
    <w:p w14:paraId="65B1E23F" w14:textId="77777777" w:rsidR="00D3415F" w:rsidRDefault="00D3415F" w:rsidP="007A70FD">
      <w:pPr>
        <w:pStyle w:val="NoSpacing"/>
      </w:pPr>
      <w:proofErr w:type="spellStart"/>
      <w:r>
        <w:t>Marj</w:t>
      </w:r>
      <w:proofErr w:type="spellEnd"/>
      <w:r>
        <w:t xml:space="preserve"> </w:t>
      </w:r>
      <w:proofErr w:type="spellStart"/>
      <w:r>
        <w:t>Blixhavn</w:t>
      </w:r>
      <w:proofErr w:type="spellEnd"/>
    </w:p>
    <w:p w14:paraId="74418491" w14:textId="77777777" w:rsidR="00D3415F" w:rsidRDefault="00D3415F" w:rsidP="007A70FD">
      <w:pPr>
        <w:pStyle w:val="NoSpacing"/>
      </w:pPr>
      <w:r>
        <w:t>Marla Greenstein</w:t>
      </w:r>
    </w:p>
    <w:p w14:paraId="1087AE48" w14:textId="77777777" w:rsidR="00D3415F" w:rsidRDefault="00D3415F" w:rsidP="007A70FD">
      <w:pPr>
        <w:pStyle w:val="NoSpacing"/>
      </w:pPr>
      <w:r>
        <w:t>Marnie Brennan</w:t>
      </w:r>
    </w:p>
    <w:p w14:paraId="4035C085" w14:textId="77777777" w:rsidR="00D3415F" w:rsidRDefault="00D3415F" w:rsidP="007A70FD">
      <w:pPr>
        <w:pStyle w:val="NoSpacing"/>
      </w:pPr>
      <w:r>
        <w:t>Martha Roderick</w:t>
      </w:r>
    </w:p>
    <w:p w14:paraId="69278947" w14:textId="77777777" w:rsidR="00D3415F" w:rsidRDefault="00D3415F" w:rsidP="007A70FD">
      <w:pPr>
        <w:pStyle w:val="NoSpacing"/>
      </w:pPr>
      <w:r>
        <w:t xml:space="preserve">Martha </w:t>
      </w:r>
      <w:proofErr w:type="spellStart"/>
      <w:r>
        <w:t>Swink</w:t>
      </w:r>
      <w:proofErr w:type="spellEnd"/>
    </w:p>
    <w:p w14:paraId="2CCA5644" w14:textId="77777777" w:rsidR="00D3415F" w:rsidRPr="00B85AAB" w:rsidRDefault="00D3415F" w:rsidP="007A70FD">
      <w:pPr>
        <w:pStyle w:val="NoSpacing"/>
      </w:pPr>
      <w:r w:rsidRPr="00B85AAB">
        <w:t xml:space="preserve">Mary Ann </w:t>
      </w:r>
      <w:proofErr w:type="spellStart"/>
      <w:r w:rsidRPr="00B85AAB">
        <w:t>Foland</w:t>
      </w:r>
      <w:proofErr w:type="spellEnd"/>
    </w:p>
    <w:p w14:paraId="695C30A3" w14:textId="77777777" w:rsidR="00D3415F" w:rsidRDefault="00D3415F" w:rsidP="007A70FD">
      <w:pPr>
        <w:pStyle w:val="NoSpacing"/>
      </w:pPr>
      <w:r>
        <w:t>Mary Ann Molitor</w:t>
      </w:r>
    </w:p>
    <w:p w14:paraId="10C2D76D" w14:textId="77777777" w:rsidR="00D3415F" w:rsidRPr="0011770B" w:rsidRDefault="00D3415F" w:rsidP="007A70FD">
      <w:pPr>
        <w:pStyle w:val="NoSpacing"/>
      </w:pPr>
      <w:r w:rsidRPr="0011770B">
        <w:t>Mary Ann Swalling</w:t>
      </w:r>
    </w:p>
    <w:p w14:paraId="1DCF2DE4" w14:textId="77777777" w:rsidR="00D3415F" w:rsidRDefault="00D3415F" w:rsidP="007A70FD">
      <w:pPr>
        <w:pStyle w:val="NoSpacing"/>
      </w:pPr>
      <w:r>
        <w:t>Mary Anne Henry</w:t>
      </w:r>
    </w:p>
    <w:p w14:paraId="30204DA2" w14:textId="77777777" w:rsidR="00D3415F" w:rsidRDefault="00D3415F" w:rsidP="007A70FD">
      <w:pPr>
        <w:pStyle w:val="NoSpacing"/>
      </w:pPr>
      <w:r>
        <w:t>Mary Hughes</w:t>
      </w:r>
    </w:p>
    <w:p w14:paraId="624F1678" w14:textId="77777777" w:rsidR="00D3415F" w:rsidRDefault="00D3415F" w:rsidP="007A70FD">
      <w:pPr>
        <w:pStyle w:val="NoSpacing"/>
      </w:pPr>
      <w:r>
        <w:t xml:space="preserve">Mary </w:t>
      </w:r>
      <w:proofErr w:type="spellStart"/>
      <w:r>
        <w:t>Katzke</w:t>
      </w:r>
      <w:proofErr w:type="spellEnd"/>
    </w:p>
    <w:p w14:paraId="0F1DD289" w14:textId="77777777" w:rsidR="00D3415F" w:rsidRDefault="00D3415F" w:rsidP="007A70FD">
      <w:pPr>
        <w:pStyle w:val="NoSpacing"/>
      </w:pPr>
      <w:r>
        <w:t>Mary Kemppel</w:t>
      </w:r>
    </w:p>
    <w:p w14:paraId="06229C8D" w14:textId="77777777" w:rsidR="00D3415F" w:rsidRPr="00842838" w:rsidRDefault="00D3415F" w:rsidP="007A70FD">
      <w:pPr>
        <w:pStyle w:val="NoSpacing"/>
      </w:pPr>
      <w:r w:rsidRPr="00842838">
        <w:t>Mary Murphy</w:t>
      </w:r>
    </w:p>
    <w:p w14:paraId="78DC8B56" w14:textId="77777777" w:rsidR="00D3415F" w:rsidRDefault="00D3415F" w:rsidP="007A70FD">
      <w:pPr>
        <w:pStyle w:val="NoSpacing"/>
      </w:pPr>
      <w:r>
        <w:t xml:space="preserve">Mary </w:t>
      </w:r>
      <w:proofErr w:type="spellStart"/>
      <w:r>
        <w:t>Mystrom</w:t>
      </w:r>
      <w:proofErr w:type="spellEnd"/>
    </w:p>
    <w:p w14:paraId="3FDA5256" w14:textId="77777777" w:rsidR="00D3415F" w:rsidRPr="00842838" w:rsidRDefault="00D3415F" w:rsidP="007A70FD">
      <w:pPr>
        <w:pStyle w:val="NoSpacing"/>
      </w:pPr>
      <w:r w:rsidRPr="00842838">
        <w:t>Mary Price</w:t>
      </w:r>
    </w:p>
    <w:p w14:paraId="35957CE4" w14:textId="77777777" w:rsidR="00D3415F" w:rsidRDefault="00D3415F" w:rsidP="007A70FD">
      <w:pPr>
        <w:pStyle w:val="NoSpacing"/>
      </w:pPr>
      <w:r>
        <w:t xml:space="preserve">Mary Willis </w:t>
      </w:r>
      <w:proofErr w:type="spellStart"/>
      <w:r>
        <w:t>Kiessling</w:t>
      </w:r>
      <w:proofErr w:type="spellEnd"/>
    </w:p>
    <w:p w14:paraId="42E513E4" w14:textId="77777777" w:rsidR="00D3415F" w:rsidRDefault="00D3415F" w:rsidP="007A70FD">
      <w:pPr>
        <w:pStyle w:val="NoSpacing"/>
      </w:pPr>
      <w:r>
        <w:t xml:space="preserve">Meg </w:t>
      </w:r>
      <w:proofErr w:type="spellStart"/>
      <w:r>
        <w:t>Yaege</w:t>
      </w:r>
      <w:proofErr w:type="spellEnd"/>
    </w:p>
    <w:p w14:paraId="6938DC3B" w14:textId="77777777" w:rsidR="00D3415F" w:rsidRDefault="00D3415F" w:rsidP="007A70FD">
      <w:pPr>
        <w:pStyle w:val="NoSpacing"/>
      </w:pPr>
      <w:r>
        <w:t>Melinda Freeman</w:t>
      </w:r>
    </w:p>
    <w:p w14:paraId="4565AB6F" w14:textId="77777777" w:rsidR="00D3415F" w:rsidRDefault="00D3415F" w:rsidP="007A70FD">
      <w:pPr>
        <w:pStyle w:val="NoSpacing"/>
      </w:pPr>
      <w:proofErr w:type="spellStart"/>
      <w:r>
        <w:t>Melphine</w:t>
      </w:r>
      <w:proofErr w:type="spellEnd"/>
      <w:r>
        <w:t xml:space="preserve"> Evans</w:t>
      </w:r>
    </w:p>
    <w:p w14:paraId="686E9FA8" w14:textId="77777777" w:rsidR="00D3415F" w:rsidRDefault="00D3415F" w:rsidP="007A70FD">
      <w:pPr>
        <w:pStyle w:val="NoSpacing"/>
      </w:pPr>
      <w:r>
        <w:t>Michele Brown</w:t>
      </w:r>
    </w:p>
    <w:p w14:paraId="76EFE42B" w14:textId="77777777" w:rsidR="00D3415F" w:rsidRPr="003E32A9" w:rsidRDefault="00D3415F" w:rsidP="007A70FD">
      <w:pPr>
        <w:pStyle w:val="NoSpacing"/>
      </w:pPr>
      <w:r w:rsidRPr="003E32A9">
        <w:t>Michelle DeWitt</w:t>
      </w:r>
    </w:p>
    <w:p w14:paraId="6C11344A" w14:textId="77777777" w:rsidR="00D3415F" w:rsidRDefault="00D3415F" w:rsidP="007A70FD">
      <w:pPr>
        <w:pStyle w:val="NoSpacing"/>
      </w:pPr>
      <w:r>
        <w:t xml:space="preserve">Michelle </w:t>
      </w:r>
      <w:proofErr w:type="spellStart"/>
      <w:r>
        <w:t>Girault</w:t>
      </w:r>
      <w:proofErr w:type="spellEnd"/>
    </w:p>
    <w:p w14:paraId="6B0FDFA9" w14:textId="4E7CBC77" w:rsidR="00D3415F" w:rsidRDefault="00D3415F" w:rsidP="007A70FD">
      <w:pPr>
        <w:pStyle w:val="NoSpacing"/>
      </w:pPr>
      <w:proofErr w:type="spellStart"/>
      <w:r>
        <w:t>Mim</w:t>
      </w:r>
      <w:proofErr w:type="spellEnd"/>
      <w:r>
        <w:t xml:space="preserve"> Chapman, Ph.D.</w:t>
      </w:r>
    </w:p>
    <w:p w14:paraId="2256F1C8" w14:textId="24E559E3" w:rsidR="00D04050" w:rsidRDefault="00D04050" w:rsidP="007A70FD">
      <w:pPr>
        <w:pStyle w:val="NoSpacing"/>
      </w:pPr>
      <w:r w:rsidRPr="00D04050">
        <w:t>Moira Smith</w:t>
      </w:r>
    </w:p>
    <w:p w14:paraId="5B043C12" w14:textId="77777777" w:rsidR="00D3415F" w:rsidRDefault="00D3415F" w:rsidP="007A70FD">
      <w:pPr>
        <w:pStyle w:val="NoSpacing"/>
      </w:pPr>
      <w:r>
        <w:t>Morgan Christen</w:t>
      </w:r>
    </w:p>
    <w:p w14:paraId="4C816B1C" w14:textId="77777777" w:rsidR="00D3415F" w:rsidRPr="003E32A9" w:rsidRDefault="00D3415F" w:rsidP="007A70FD">
      <w:pPr>
        <w:pStyle w:val="NoSpacing"/>
      </w:pPr>
      <w:r w:rsidRPr="003E32A9">
        <w:t>Nance Larsen</w:t>
      </w:r>
    </w:p>
    <w:p w14:paraId="1BF6F295" w14:textId="77777777" w:rsidR="00D3415F" w:rsidRDefault="00D3415F" w:rsidP="007A70FD">
      <w:pPr>
        <w:pStyle w:val="NoSpacing"/>
      </w:pPr>
      <w:r>
        <w:t>Nancy Gordon</w:t>
      </w:r>
    </w:p>
    <w:p w14:paraId="6BC4F6B3" w14:textId="77777777" w:rsidR="00D3415F" w:rsidRDefault="00D3415F" w:rsidP="007A70FD">
      <w:pPr>
        <w:pStyle w:val="NoSpacing"/>
      </w:pPr>
      <w:r>
        <w:t xml:space="preserve">Nancy </w:t>
      </w:r>
      <w:proofErr w:type="spellStart"/>
      <w:r>
        <w:t>Harbour</w:t>
      </w:r>
      <w:proofErr w:type="spellEnd"/>
    </w:p>
    <w:p w14:paraId="7E39102F" w14:textId="77777777" w:rsidR="00D3415F" w:rsidRDefault="00D3415F" w:rsidP="007A70FD">
      <w:pPr>
        <w:pStyle w:val="NoSpacing"/>
      </w:pPr>
      <w:r>
        <w:t xml:space="preserve">Nancy </w:t>
      </w:r>
      <w:proofErr w:type="spellStart"/>
      <w:r>
        <w:t>Schoeephoester</w:t>
      </w:r>
      <w:proofErr w:type="spellEnd"/>
    </w:p>
    <w:p w14:paraId="6E2ECF49" w14:textId="77777777" w:rsidR="00D3415F" w:rsidRDefault="00D3415F" w:rsidP="007A70FD">
      <w:pPr>
        <w:pStyle w:val="NoSpacing"/>
      </w:pPr>
      <w:proofErr w:type="spellStart"/>
      <w:r>
        <w:t>Natasa</w:t>
      </w:r>
      <w:proofErr w:type="spellEnd"/>
      <w:r>
        <w:t xml:space="preserve"> </w:t>
      </w:r>
      <w:proofErr w:type="spellStart"/>
      <w:r>
        <w:t>Masanovic</w:t>
      </w:r>
      <w:proofErr w:type="spellEnd"/>
    </w:p>
    <w:p w14:paraId="14D3193C" w14:textId="77777777" w:rsidR="00D3415F" w:rsidRDefault="00D3415F" w:rsidP="007A70FD">
      <w:pPr>
        <w:pStyle w:val="NoSpacing"/>
      </w:pPr>
      <w:r>
        <w:t>Nellie Moore</w:t>
      </w:r>
    </w:p>
    <w:p w14:paraId="017BD410" w14:textId="77777777" w:rsidR="00D3415F" w:rsidRPr="003E32A9" w:rsidRDefault="00D3415F" w:rsidP="007A70FD">
      <w:pPr>
        <w:pStyle w:val="NoSpacing"/>
      </w:pPr>
      <w:r w:rsidRPr="003E32A9">
        <w:t>Nina Kemppel</w:t>
      </w:r>
    </w:p>
    <w:p w14:paraId="0683254F" w14:textId="77777777" w:rsidR="00D3415F" w:rsidRDefault="00D3415F" w:rsidP="007A70FD">
      <w:pPr>
        <w:pStyle w:val="NoSpacing"/>
      </w:pPr>
      <w:r>
        <w:t>Nobuko Humphries</w:t>
      </w:r>
    </w:p>
    <w:p w14:paraId="703B03B7" w14:textId="77777777" w:rsidR="00D3415F" w:rsidRDefault="00D3415F" w:rsidP="007A70FD">
      <w:pPr>
        <w:pStyle w:val="NoSpacing"/>
      </w:pPr>
      <w:r>
        <w:t>Officer Wendi Shackelford</w:t>
      </w:r>
    </w:p>
    <w:p w14:paraId="230A7BC6" w14:textId="77777777" w:rsidR="00D3415F" w:rsidRDefault="00D3415F" w:rsidP="007A70FD">
      <w:pPr>
        <w:pStyle w:val="NoSpacing"/>
      </w:pPr>
      <w:r>
        <w:t xml:space="preserve">Pam </w:t>
      </w:r>
      <w:proofErr w:type="spellStart"/>
      <w:r>
        <w:t>Tuomi</w:t>
      </w:r>
      <w:proofErr w:type="spellEnd"/>
    </w:p>
    <w:p w14:paraId="643B31EB" w14:textId="77777777" w:rsidR="00D3415F" w:rsidRDefault="00D3415F" w:rsidP="007A70FD">
      <w:pPr>
        <w:pStyle w:val="NoSpacing"/>
      </w:pPr>
      <w:r>
        <w:t>Pamela Bergmann</w:t>
      </w:r>
    </w:p>
    <w:p w14:paraId="4DF70027" w14:textId="2D8D234C" w:rsidR="00D3415F" w:rsidRDefault="00D3415F" w:rsidP="007A70FD">
      <w:pPr>
        <w:pStyle w:val="NoSpacing"/>
      </w:pPr>
      <w:r>
        <w:t>Pamela Brady</w:t>
      </w:r>
    </w:p>
    <w:p w14:paraId="1A8FD774" w14:textId="34629B60" w:rsidR="00D04050" w:rsidRDefault="00D04050" w:rsidP="007A70FD">
      <w:pPr>
        <w:pStyle w:val="NoSpacing"/>
      </w:pPr>
      <w:proofErr w:type="spellStart"/>
      <w:r w:rsidRPr="00D04050">
        <w:t>Panigkaq</w:t>
      </w:r>
      <w:proofErr w:type="spellEnd"/>
      <w:r w:rsidRPr="00D04050">
        <w:t xml:space="preserve"> Agatha John-Shields</w:t>
      </w:r>
    </w:p>
    <w:p w14:paraId="17CDB4B5" w14:textId="4D8D51AB" w:rsidR="00D3415F" w:rsidRDefault="00D3415F" w:rsidP="007A70FD">
      <w:pPr>
        <w:pStyle w:val="NoSpacing"/>
      </w:pPr>
      <w:proofErr w:type="spellStart"/>
      <w:r>
        <w:t>Panu</w:t>
      </w:r>
      <w:proofErr w:type="spellEnd"/>
      <w:r>
        <w:t xml:space="preserve"> </w:t>
      </w:r>
      <w:proofErr w:type="spellStart"/>
      <w:r>
        <w:t>Lucier</w:t>
      </w:r>
      <w:proofErr w:type="spellEnd"/>
    </w:p>
    <w:p w14:paraId="4182EB62" w14:textId="09846A5F" w:rsidR="00D04050" w:rsidRDefault="00D04050" w:rsidP="007A70FD">
      <w:pPr>
        <w:pStyle w:val="NoSpacing"/>
      </w:pPr>
      <w:r w:rsidRPr="00D04050">
        <w:t xml:space="preserve">Paola </w:t>
      </w:r>
      <w:proofErr w:type="spellStart"/>
      <w:r w:rsidRPr="00D04050">
        <w:t>Banchero</w:t>
      </w:r>
      <w:proofErr w:type="spellEnd"/>
    </w:p>
    <w:p w14:paraId="499A43BE" w14:textId="77777777" w:rsidR="00D3415F" w:rsidRDefault="00D3415F" w:rsidP="007A70FD">
      <w:pPr>
        <w:pStyle w:val="NoSpacing"/>
      </w:pPr>
      <w:proofErr w:type="spellStart"/>
      <w:r>
        <w:t>Pati</w:t>
      </w:r>
      <w:proofErr w:type="spellEnd"/>
      <w:r>
        <w:t xml:space="preserve"> </w:t>
      </w:r>
      <w:proofErr w:type="spellStart"/>
      <w:r>
        <w:t>Crofut</w:t>
      </w:r>
      <w:proofErr w:type="spellEnd"/>
    </w:p>
    <w:p w14:paraId="3E25AE82" w14:textId="77777777" w:rsidR="00D3415F" w:rsidRDefault="00D3415F" w:rsidP="007A70FD">
      <w:pPr>
        <w:pStyle w:val="NoSpacing"/>
      </w:pPr>
      <w:r>
        <w:t>Patricia Anne Hong, R.N.</w:t>
      </w:r>
    </w:p>
    <w:p w14:paraId="46A48CF0" w14:textId="77777777" w:rsidR="00D3415F" w:rsidRPr="0011770B" w:rsidRDefault="00D3415F" w:rsidP="007A70FD">
      <w:pPr>
        <w:pStyle w:val="NoSpacing"/>
      </w:pPr>
      <w:r w:rsidRPr="0011770B">
        <w:lastRenderedPageBreak/>
        <w:t xml:space="preserve">Patricia </w:t>
      </w:r>
      <w:proofErr w:type="spellStart"/>
      <w:r w:rsidRPr="0011770B">
        <w:t>Lillibridge</w:t>
      </w:r>
      <w:proofErr w:type="spellEnd"/>
    </w:p>
    <w:p w14:paraId="31BFB99E" w14:textId="77777777" w:rsidR="00D3415F" w:rsidRDefault="00D3415F" w:rsidP="007A70FD">
      <w:pPr>
        <w:pStyle w:val="NoSpacing"/>
      </w:pPr>
      <w:r>
        <w:t xml:space="preserve">Patricia </w:t>
      </w:r>
      <w:proofErr w:type="spellStart"/>
      <w:r>
        <w:t>Partnow</w:t>
      </w:r>
      <w:proofErr w:type="spellEnd"/>
    </w:p>
    <w:p w14:paraId="2340A17D" w14:textId="77777777" w:rsidR="00D3415F" w:rsidRDefault="00D3415F" w:rsidP="007A70FD">
      <w:pPr>
        <w:pStyle w:val="NoSpacing"/>
      </w:pPr>
      <w:r>
        <w:t>Patricia Redmond</w:t>
      </w:r>
    </w:p>
    <w:p w14:paraId="01801001" w14:textId="77777777" w:rsidR="00D3415F" w:rsidRDefault="00D3415F" w:rsidP="007A70FD">
      <w:pPr>
        <w:pStyle w:val="NoSpacing"/>
      </w:pPr>
      <w:r>
        <w:t xml:space="preserve">Patricia </w:t>
      </w:r>
      <w:proofErr w:type="spellStart"/>
      <w:r>
        <w:t>Senner</w:t>
      </w:r>
      <w:proofErr w:type="spellEnd"/>
      <w:r>
        <w:t>, R.N.</w:t>
      </w:r>
    </w:p>
    <w:p w14:paraId="28F2B6CE" w14:textId="77777777" w:rsidR="00D3415F" w:rsidRDefault="00D3415F" w:rsidP="007A70FD">
      <w:pPr>
        <w:pStyle w:val="NoSpacing"/>
      </w:pPr>
      <w:r>
        <w:t>Patricia Wolf</w:t>
      </w:r>
    </w:p>
    <w:p w14:paraId="025BB869" w14:textId="77777777" w:rsidR="00D3415F" w:rsidRDefault="00D3415F" w:rsidP="007A70FD">
      <w:pPr>
        <w:pStyle w:val="NoSpacing"/>
      </w:pPr>
      <w:r w:rsidRPr="00145AED">
        <w:t>Patty Ginsburg</w:t>
      </w:r>
    </w:p>
    <w:p w14:paraId="13BE3C46" w14:textId="77777777" w:rsidR="00D3415F" w:rsidRDefault="00D3415F" w:rsidP="007A70FD">
      <w:pPr>
        <w:pStyle w:val="NoSpacing"/>
      </w:pPr>
      <w:r>
        <w:t>Paula McCarron</w:t>
      </w:r>
    </w:p>
    <w:p w14:paraId="041AF408" w14:textId="77777777" w:rsidR="00D3415F" w:rsidRDefault="00D3415F" w:rsidP="007A70FD">
      <w:pPr>
        <w:pStyle w:val="NoSpacing"/>
      </w:pPr>
      <w:r>
        <w:t xml:space="preserve">Peg </w:t>
      </w:r>
      <w:proofErr w:type="spellStart"/>
      <w:r>
        <w:t>Tilleston</w:t>
      </w:r>
      <w:proofErr w:type="spellEnd"/>
    </w:p>
    <w:p w14:paraId="19109849" w14:textId="77777777" w:rsidR="00D3415F" w:rsidRDefault="00D3415F" w:rsidP="007A70FD">
      <w:pPr>
        <w:pStyle w:val="NoSpacing"/>
      </w:pPr>
      <w:r>
        <w:t xml:space="preserve">Peggy </w:t>
      </w:r>
      <w:proofErr w:type="spellStart"/>
      <w:r>
        <w:t>Aamodt</w:t>
      </w:r>
      <w:proofErr w:type="spellEnd"/>
      <w:r>
        <w:t xml:space="preserve"> </w:t>
      </w:r>
      <w:proofErr w:type="spellStart"/>
      <w:r>
        <w:t>Woodlee</w:t>
      </w:r>
      <w:proofErr w:type="spellEnd"/>
    </w:p>
    <w:p w14:paraId="2CAEDB49" w14:textId="77777777" w:rsidR="00D3415F" w:rsidRDefault="00D3415F" w:rsidP="007A70FD">
      <w:pPr>
        <w:pStyle w:val="NoSpacing"/>
      </w:pPr>
      <w:r>
        <w:t>Peggy Hayashi, R.N.</w:t>
      </w:r>
    </w:p>
    <w:p w14:paraId="4B1F4889" w14:textId="77777777" w:rsidR="00D3415F" w:rsidRDefault="00D3415F" w:rsidP="007A70FD">
      <w:pPr>
        <w:pStyle w:val="NoSpacing"/>
      </w:pPr>
      <w:r>
        <w:t>Peggy Monaghan</w:t>
      </w:r>
    </w:p>
    <w:p w14:paraId="0A2E9D22" w14:textId="77777777" w:rsidR="00D3415F" w:rsidRDefault="00D3415F" w:rsidP="007A70FD">
      <w:pPr>
        <w:pStyle w:val="NoSpacing"/>
      </w:pPr>
      <w:r>
        <w:t xml:space="preserve">Phyllis </w:t>
      </w:r>
      <w:proofErr w:type="spellStart"/>
      <w:r>
        <w:t>Buzzini</w:t>
      </w:r>
      <w:proofErr w:type="spellEnd"/>
    </w:p>
    <w:p w14:paraId="394EC59E" w14:textId="77777777" w:rsidR="00D3415F" w:rsidRDefault="00D3415F" w:rsidP="007A70FD">
      <w:pPr>
        <w:pStyle w:val="NoSpacing"/>
      </w:pPr>
      <w:r>
        <w:t>Phyllis Marie Rhodes</w:t>
      </w:r>
    </w:p>
    <w:p w14:paraId="1E0014F1" w14:textId="77777777" w:rsidR="00D3415F" w:rsidRDefault="00D3415F" w:rsidP="007A70FD">
      <w:pPr>
        <w:pStyle w:val="NoSpacing"/>
      </w:pPr>
      <w:r w:rsidRPr="00CC1BB6">
        <w:t xml:space="preserve">Pita </w:t>
      </w:r>
      <w:proofErr w:type="spellStart"/>
      <w:r w:rsidRPr="00CC1BB6">
        <w:t>Jelley</w:t>
      </w:r>
      <w:proofErr w:type="spellEnd"/>
      <w:r w:rsidRPr="00CC1BB6">
        <w:t xml:space="preserve"> Benz</w:t>
      </w:r>
    </w:p>
    <w:p w14:paraId="04303387" w14:textId="77777777" w:rsidR="00D3415F" w:rsidRDefault="00D3415F" w:rsidP="007A70FD">
      <w:pPr>
        <w:pStyle w:val="NoSpacing"/>
      </w:pPr>
      <w:r>
        <w:t>Raquel Edelen</w:t>
      </w:r>
    </w:p>
    <w:p w14:paraId="48356A94" w14:textId="37F17A61" w:rsidR="00D3415F" w:rsidRDefault="00D3415F" w:rsidP="007A70FD">
      <w:pPr>
        <w:pStyle w:val="NoSpacing"/>
      </w:pPr>
      <w:r>
        <w:t>Rebecca Parker</w:t>
      </w:r>
    </w:p>
    <w:p w14:paraId="45F0BA19" w14:textId="4DCD6293" w:rsidR="00D04050" w:rsidRDefault="00D04050" w:rsidP="007A70FD">
      <w:pPr>
        <w:pStyle w:val="NoSpacing"/>
      </w:pPr>
      <w:r w:rsidRPr="00D04050">
        <w:t>Renee Carter-Chapman</w:t>
      </w:r>
    </w:p>
    <w:p w14:paraId="444693DF" w14:textId="77777777" w:rsidR="00D3415F" w:rsidRDefault="00D3415F" w:rsidP="007A70FD">
      <w:pPr>
        <w:pStyle w:val="NoSpacing"/>
      </w:pPr>
      <w:r>
        <w:t>Renee Murray</w:t>
      </w:r>
    </w:p>
    <w:p w14:paraId="62A39F43" w14:textId="77777777" w:rsidR="00D3415F" w:rsidRDefault="00D3415F" w:rsidP="007A70FD">
      <w:pPr>
        <w:pStyle w:val="NoSpacing"/>
      </w:pPr>
      <w:r>
        <w:t>Rhonda Curwen-Boyles</w:t>
      </w:r>
    </w:p>
    <w:p w14:paraId="3A21B198" w14:textId="77777777" w:rsidR="00D3415F" w:rsidRDefault="00D3415F" w:rsidP="007A70FD">
      <w:pPr>
        <w:pStyle w:val="NoSpacing"/>
      </w:pPr>
      <w:r>
        <w:t xml:space="preserve">Rita </w:t>
      </w:r>
      <w:proofErr w:type="spellStart"/>
      <w:r>
        <w:t>Holthouse</w:t>
      </w:r>
      <w:proofErr w:type="spellEnd"/>
    </w:p>
    <w:p w14:paraId="39A6EF68" w14:textId="77777777" w:rsidR="00D3415F" w:rsidRDefault="00D3415F" w:rsidP="007A70FD">
      <w:pPr>
        <w:pStyle w:val="NoSpacing"/>
      </w:pPr>
      <w:r>
        <w:t>Robin Alessi</w:t>
      </w:r>
    </w:p>
    <w:p w14:paraId="543B44CB" w14:textId="77777777" w:rsidR="00D3415F" w:rsidRDefault="00D3415F" w:rsidP="007A70FD">
      <w:pPr>
        <w:pStyle w:val="NoSpacing"/>
      </w:pPr>
      <w:r>
        <w:t>Robin Macon</w:t>
      </w:r>
    </w:p>
    <w:p w14:paraId="00CAFBB0" w14:textId="77777777" w:rsidR="00D3415F" w:rsidRDefault="00D3415F" w:rsidP="007A70FD">
      <w:pPr>
        <w:pStyle w:val="NoSpacing"/>
      </w:pPr>
      <w:r>
        <w:t>Ruth M. Martinson</w:t>
      </w:r>
    </w:p>
    <w:p w14:paraId="06263D8C" w14:textId="77777777" w:rsidR="00D3415F" w:rsidRDefault="00D3415F" w:rsidP="007A70FD">
      <w:pPr>
        <w:pStyle w:val="NoSpacing"/>
      </w:pPr>
      <w:r>
        <w:t>Ruth Moulton</w:t>
      </w:r>
    </w:p>
    <w:p w14:paraId="0413D697" w14:textId="77777777" w:rsidR="00D3415F" w:rsidRDefault="00D3415F" w:rsidP="007A70FD">
      <w:pPr>
        <w:pStyle w:val="NoSpacing"/>
      </w:pPr>
      <w:r>
        <w:t>Ruth Nighswander</w:t>
      </w:r>
    </w:p>
    <w:p w14:paraId="081C1CB5" w14:textId="77777777" w:rsidR="00D3415F" w:rsidRDefault="00D3415F" w:rsidP="007A70FD">
      <w:pPr>
        <w:pStyle w:val="NoSpacing"/>
      </w:pPr>
      <w:proofErr w:type="gramStart"/>
      <w:r>
        <w:t xml:space="preserve">Sally  </w:t>
      </w:r>
      <w:proofErr w:type="spellStart"/>
      <w:r>
        <w:t>Ausman</w:t>
      </w:r>
      <w:proofErr w:type="spellEnd"/>
      <w:proofErr w:type="gramEnd"/>
    </w:p>
    <w:p w14:paraId="398608A6" w14:textId="77777777" w:rsidR="00D3415F" w:rsidRDefault="00D3415F" w:rsidP="007A70FD">
      <w:pPr>
        <w:pStyle w:val="NoSpacing"/>
      </w:pPr>
      <w:r>
        <w:t>Sandra Nugent-</w:t>
      </w:r>
      <w:proofErr w:type="spellStart"/>
      <w:r>
        <w:t>Palisch</w:t>
      </w:r>
      <w:proofErr w:type="spellEnd"/>
    </w:p>
    <w:p w14:paraId="660695DA" w14:textId="77777777" w:rsidR="00D3415F" w:rsidRDefault="00D3415F" w:rsidP="007A70FD">
      <w:pPr>
        <w:pStyle w:val="NoSpacing"/>
      </w:pPr>
      <w:r>
        <w:t>Sandy Harper</w:t>
      </w:r>
    </w:p>
    <w:p w14:paraId="25AFCC53" w14:textId="77777777" w:rsidR="00D3415F" w:rsidRDefault="00D3415F" w:rsidP="007A70FD">
      <w:pPr>
        <w:pStyle w:val="NoSpacing"/>
      </w:pPr>
      <w:r>
        <w:t>Sandy Langland</w:t>
      </w:r>
    </w:p>
    <w:p w14:paraId="643E56DB" w14:textId="77777777" w:rsidR="00D3415F" w:rsidRDefault="00D3415F" w:rsidP="007A70FD">
      <w:pPr>
        <w:pStyle w:val="NoSpacing"/>
      </w:pPr>
      <w:r>
        <w:t xml:space="preserve">Sandy </w:t>
      </w:r>
      <w:proofErr w:type="spellStart"/>
      <w:r>
        <w:t>Schoff</w:t>
      </w:r>
      <w:proofErr w:type="spellEnd"/>
    </w:p>
    <w:p w14:paraId="4696ED12" w14:textId="77777777" w:rsidR="00D3415F" w:rsidRDefault="00D3415F" w:rsidP="007A70FD">
      <w:pPr>
        <w:pStyle w:val="NoSpacing"/>
      </w:pPr>
      <w:r>
        <w:t>Sarah Barton</w:t>
      </w:r>
    </w:p>
    <w:p w14:paraId="27119964" w14:textId="77777777" w:rsidR="00D3415F" w:rsidRDefault="00D3415F" w:rsidP="007A70FD">
      <w:pPr>
        <w:pStyle w:val="NoSpacing"/>
      </w:pPr>
      <w:r>
        <w:t>Sharon Gagnon</w:t>
      </w:r>
    </w:p>
    <w:p w14:paraId="6936609A" w14:textId="77777777" w:rsidR="00D3415F" w:rsidRDefault="00D3415F" w:rsidP="007A70FD">
      <w:pPr>
        <w:pStyle w:val="NoSpacing"/>
      </w:pPr>
      <w:r>
        <w:t>Sharon Gleason</w:t>
      </w:r>
    </w:p>
    <w:p w14:paraId="6624D487" w14:textId="77777777" w:rsidR="00D3415F" w:rsidRDefault="00D3415F" w:rsidP="007A70FD">
      <w:pPr>
        <w:pStyle w:val="NoSpacing"/>
      </w:pPr>
      <w:r>
        <w:t>Sharon Richards</w:t>
      </w:r>
    </w:p>
    <w:p w14:paraId="2DFA1E0E" w14:textId="77777777" w:rsidR="00D3415F" w:rsidRDefault="00D3415F" w:rsidP="007A70FD">
      <w:pPr>
        <w:pStyle w:val="NoSpacing"/>
      </w:pPr>
      <w:r>
        <w:t xml:space="preserve">Sheri </w:t>
      </w:r>
      <w:proofErr w:type="spellStart"/>
      <w:r>
        <w:t>Buretta</w:t>
      </w:r>
      <w:proofErr w:type="spellEnd"/>
    </w:p>
    <w:p w14:paraId="6F5FBED9" w14:textId="77777777" w:rsidR="00D3415F" w:rsidRDefault="00D3415F" w:rsidP="007A70FD">
      <w:pPr>
        <w:pStyle w:val="NoSpacing"/>
      </w:pPr>
      <w:r>
        <w:t>Sherrie Richey</w:t>
      </w:r>
    </w:p>
    <w:p w14:paraId="47297AC6" w14:textId="77777777" w:rsidR="00D3415F" w:rsidRDefault="00D3415F" w:rsidP="007A70FD">
      <w:pPr>
        <w:pStyle w:val="NoSpacing"/>
      </w:pPr>
      <w:r>
        <w:t>Shirley Holloway, Ph.D.</w:t>
      </w:r>
    </w:p>
    <w:p w14:paraId="1D57E628" w14:textId="77777777" w:rsidR="00D3415F" w:rsidRDefault="00D3415F" w:rsidP="007A70FD">
      <w:pPr>
        <w:pStyle w:val="NoSpacing"/>
      </w:pPr>
      <w:r>
        <w:t>Shirley Mae Springer Staten</w:t>
      </w:r>
    </w:p>
    <w:p w14:paraId="50255968" w14:textId="77777777" w:rsidR="00D3415F" w:rsidRDefault="00D3415F" w:rsidP="007A70FD">
      <w:pPr>
        <w:pStyle w:val="NoSpacing"/>
      </w:pPr>
      <w:r>
        <w:t>Sister Margaret Larson, O.P.</w:t>
      </w:r>
    </w:p>
    <w:p w14:paraId="43E3D28F" w14:textId="77777777" w:rsidR="00D3415F" w:rsidRDefault="00D3415F" w:rsidP="007A70FD">
      <w:pPr>
        <w:pStyle w:val="NoSpacing"/>
      </w:pPr>
      <w:proofErr w:type="spellStart"/>
      <w:r>
        <w:t>Sompan</w:t>
      </w:r>
      <w:proofErr w:type="spellEnd"/>
      <w:r>
        <w:t xml:space="preserve"> Reinhardt</w:t>
      </w:r>
    </w:p>
    <w:p w14:paraId="16118162" w14:textId="77777777" w:rsidR="00D3415F" w:rsidRDefault="00D3415F" w:rsidP="007A70FD">
      <w:pPr>
        <w:pStyle w:val="NoSpacing"/>
      </w:pPr>
      <w:r>
        <w:t xml:space="preserve">Sophie </w:t>
      </w:r>
      <w:proofErr w:type="spellStart"/>
      <w:r>
        <w:t>Minich</w:t>
      </w:r>
      <w:proofErr w:type="spellEnd"/>
    </w:p>
    <w:p w14:paraId="389D4061" w14:textId="77777777" w:rsidR="00D3415F" w:rsidRDefault="00D3415F" w:rsidP="007A70FD">
      <w:pPr>
        <w:pStyle w:val="NoSpacing"/>
      </w:pPr>
      <w:r>
        <w:t>Stephanie Birch</w:t>
      </w:r>
    </w:p>
    <w:p w14:paraId="03BB906D" w14:textId="77777777" w:rsidR="00D3415F" w:rsidRPr="00580F69" w:rsidRDefault="00D3415F" w:rsidP="007A70FD">
      <w:pPr>
        <w:pStyle w:val="NoSpacing"/>
      </w:pPr>
      <w:r w:rsidRPr="00580F69">
        <w:t>Stephanie Cole</w:t>
      </w:r>
    </w:p>
    <w:p w14:paraId="4DA04824" w14:textId="77777777" w:rsidR="00D3415F" w:rsidRDefault="00D3415F" w:rsidP="007A70FD">
      <w:pPr>
        <w:pStyle w:val="NoSpacing"/>
      </w:pPr>
      <w:r>
        <w:t>Stephanie Rhoades</w:t>
      </w:r>
    </w:p>
    <w:p w14:paraId="18FC5CCE" w14:textId="77777777" w:rsidR="00D3415F" w:rsidRDefault="00D3415F" w:rsidP="007A70FD">
      <w:pPr>
        <w:pStyle w:val="NoSpacing"/>
      </w:pPr>
      <w:r>
        <w:t>Sue Parrot-Tollefson</w:t>
      </w:r>
    </w:p>
    <w:p w14:paraId="24810881" w14:textId="77777777" w:rsidR="00D3415F" w:rsidRDefault="00D3415F" w:rsidP="007A70FD">
      <w:pPr>
        <w:pStyle w:val="NoSpacing"/>
      </w:pPr>
      <w:r>
        <w:t>Susan Anderson</w:t>
      </w:r>
    </w:p>
    <w:p w14:paraId="05300326" w14:textId="77777777" w:rsidR="00D3415F" w:rsidRDefault="00D3415F" w:rsidP="007A70FD">
      <w:pPr>
        <w:pStyle w:val="NoSpacing"/>
      </w:pPr>
      <w:r>
        <w:t xml:space="preserve">Susan </w:t>
      </w:r>
      <w:proofErr w:type="spellStart"/>
      <w:r>
        <w:t>Bramstedt</w:t>
      </w:r>
      <w:proofErr w:type="spellEnd"/>
    </w:p>
    <w:p w14:paraId="1DF58AD2" w14:textId="77777777" w:rsidR="00D3415F" w:rsidRDefault="00D3415F" w:rsidP="007A70FD">
      <w:pPr>
        <w:pStyle w:val="NoSpacing"/>
      </w:pPr>
      <w:r>
        <w:t xml:space="preserve">Susan </w:t>
      </w:r>
      <w:proofErr w:type="spellStart"/>
      <w:r>
        <w:t>Churchhill</w:t>
      </w:r>
      <w:proofErr w:type="spellEnd"/>
    </w:p>
    <w:p w14:paraId="6FDB4EBC" w14:textId="77777777" w:rsidR="00D3415F" w:rsidRDefault="00D3415F" w:rsidP="007A70FD">
      <w:pPr>
        <w:pStyle w:val="NoSpacing"/>
      </w:pPr>
      <w:r>
        <w:lastRenderedPageBreak/>
        <w:t xml:space="preserve">Susan </w:t>
      </w:r>
      <w:proofErr w:type="spellStart"/>
      <w:r>
        <w:t>Holway</w:t>
      </w:r>
      <w:proofErr w:type="spellEnd"/>
    </w:p>
    <w:p w14:paraId="4B688832" w14:textId="77777777" w:rsidR="00D3415F" w:rsidRDefault="00D3415F" w:rsidP="007A70FD">
      <w:pPr>
        <w:pStyle w:val="NoSpacing"/>
      </w:pPr>
      <w:r>
        <w:t>Susan House</w:t>
      </w:r>
    </w:p>
    <w:p w14:paraId="043DB06C" w14:textId="77777777" w:rsidR="00D3415F" w:rsidRDefault="00D3415F" w:rsidP="007A70FD">
      <w:pPr>
        <w:pStyle w:val="NoSpacing"/>
      </w:pPr>
      <w:r>
        <w:t>Susan Ruddy</w:t>
      </w:r>
    </w:p>
    <w:p w14:paraId="4DA5D2EF" w14:textId="5B4B8DBF" w:rsidR="00D3415F" w:rsidRDefault="00D3415F" w:rsidP="007A70FD">
      <w:pPr>
        <w:pStyle w:val="NoSpacing"/>
      </w:pPr>
      <w:r>
        <w:t>Susan Wright Mason</w:t>
      </w:r>
    </w:p>
    <w:p w14:paraId="7C89CB40" w14:textId="4379AA75" w:rsidR="00D04050" w:rsidRDefault="00D04050" w:rsidP="007A70FD">
      <w:pPr>
        <w:pStyle w:val="NoSpacing"/>
      </w:pPr>
      <w:r w:rsidRPr="00D04050">
        <w:t>Susanne Fleek-Green</w:t>
      </w:r>
    </w:p>
    <w:p w14:paraId="6D9A0166" w14:textId="77777777" w:rsidR="00D3415F" w:rsidRDefault="00D3415F" w:rsidP="007A70FD">
      <w:pPr>
        <w:pStyle w:val="NoSpacing"/>
      </w:pPr>
      <w:r>
        <w:t>Suzan Nightingale</w:t>
      </w:r>
    </w:p>
    <w:p w14:paraId="48349972" w14:textId="77777777" w:rsidR="00D3415F" w:rsidRDefault="00D3415F" w:rsidP="007A70FD">
      <w:pPr>
        <w:pStyle w:val="NoSpacing"/>
      </w:pPr>
      <w:r>
        <w:t xml:space="preserve">Suzanne </w:t>
      </w:r>
      <w:proofErr w:type="spellStart"/>
      <w:r>
        <w:t>Cherot</w:t>
      </w:r>
      <w:proofErr w:type="spellEnd"/>
    </w:p>
    <w:p w14:paraId="24EF79C4" w14:textId="77777777" w:rsidR="00D3415F" w:rsidRDefault="00D3415F" w:rsidP="007A70FD">
      <w:pPr>
        <w:pStyle w:val="NoSpacing"/>
      </w:pPr>
      <w:r>
        <w:t>Suzanne Linford</w:t>
      </w:r>
    </w:p>
    <w:p w14:paraId="121F1565" w14:textId="77777777" w:rsidR="00D3415F" w:rsidRDefault="00D3415F" w:rsidP="007A70FD">
      <w:pPr>
        <w:pStyle w:val="NoSpacing"/>
      </w:pPr>
      <w:r w:rsidRPr="003E32A9">
        <w:t>Suzi Pearson</w:t>
      </w:r>
    </w:p>
    <w:p w14:paraId="4D847837" w14:textId="77777777" w:rsidR="00D3415F" w:rsidRDefault="00D3415F" w:rsidP="007A70FD">
      <w:pPr>
        <w:pStyle w:val="NoSpacing"/>
      </w:pPr>
      <w:r>
        <w:t xml:space="preserve">Tam </w:t>
      </w:r>
      <w:proofErr w:type="spellStart"/>
      <w:r>
        <w:t>Agosti-Gisler</w:t>
      </w:r>
      <w:proofErr w:type="spellEnd"/>
    </w:p>
    <w:p w14:paraId="6E04BC7B" w14:textId="77777777" w:rsidR="00D3415F" w:rsidRDefault="00D3415F" w:rsidP="007A70FD">
      <w:pPr>
        <w:pStyle w:val="NoSpacing"/>
      </w:pPr>
      <w:r>
        <w:t>Tay Thomas</w:t>
      </w:r>
    </w:p>
    <w:p w14:paraId="46BFA71B" w14:textId="77777777" w:rsidR="00D3415F" w:rsidRDefault="00D3415F" w:rsidP="007A70FD">
      <w:pPr>
        <w:pStyle w:val="NoSpacing"/>
      </w:pPr>
      <w:proofErr w:type="spellStart"/>
      <w:r>
        <w:t>Tennys</w:t>
      </w:r>
      <w:proofErr w:type="spellEnd"/>
      <w:r>
        <w:t xml:space="preserve"> Owens</w:t>
      </w:r>
    </w:p>
    <w:p w14:paraId="417A8A5B" w14:textId="77777777" w:rsidR="00D3415F" w:rsidRDefault="00D3415F" w:rsidP="007A70FD">
      <w:pPr>
        <w:pStyle w:val="NoSpacing"/>
      </w:pPr>
      <w:r>
        <w:t>The Reverend Julia Seymour</w:t>
      </w:r>
    </w:p>
    <w:p w14:paraId="151A8CD8" w14:textId="77777777" w:rsidR="00D3415F" w:rsidRDefault="00D3415F" w:rsidP="007A70FD">
      <w:pPr>
        <w:pStyle w:val="NoSpacing"/>
      </w:pPr>
      <w:r>
        <w:t>Theda Pittman</w:t>
      </w:r>
    </w:p>
    <w:p w14:paraId="3699EE65" w14:textId="77777777" w:rsidR="00D3415F" w:rsidRDefault="00D3415F" w:rsidP="007A70FD">
      <w:pPr>
        <w:pStyle w:val="NoSpacing"/>
      </w:pPr>
      <w:r>
        <w:t>Thelma Snow Jackson</w:t>
      </w:r>
    </w:p>
    <w:p w14:paraId="4A5B6DCF" w14:textId="77777777" w:rsidR="00D3415F" w:rsidRDefault="00D3415F" w:rsidP="007A70FD">
      <w:pPr>
        <w:pStyle w:val="NoSpacing"/>
      </w:pPr>
      <w:proofErr w:type="spellStart"/>
      <w:r>
        <w:t>Trillis</w:t>
      </w:r>
      <w:proofErr w:type="spellEnd"/>
      <w:r>
        <w:t xml:space="preserve"> Enders</w:t>
      </w:r>
    </w:p>
    <w:p w14:paraId="3090853A" w14:textId="77777777" w:rsidR="00D3415F" w:rsidRDefault="00D3415F" w:rsidP="007A70FD">
      <w:pPr>
        <w:pStyle w:val="NoSpacing"/>
      </w:pPr>
      <w:r>
        <w:t xml:space="preserve">Valerie </w:t>
      </w:r>
      <w:proofErr w:type="spellStart"/>
      <w:r>
        <w:t>Nurr’araaluk</w:t>
      </w:r>
      <w:proofErr w:type="spellEnd"/>
      <w:r>
        <w:t xml:space="preserve"> Davidson</w:t>
      </w:r>
    </w:p>
    <w:p w14:paraId="3353D28B" w14:textId="77777777" w:rsidR="00D3415F" w:rsidRDefault="00D3415F" w:rsidP="007A70FD">
      <w:pPr>
        <w:pStyle w:val="NoSpacing"/>
      </w:pPr>
      <w:r w:rsidRPr="0006274E">
        <w:t>Vara A</w:t>
      </w:r>
      <w:r>
        <w:t>llen-Jones</w:t>
      </w:r>
    </w:p>
    <w:p w14:paraId="31C0FB7C" w14:textId="77777777" w:rsidR="00D3415F" w:rsidRDefault="00D3415F" w:rsidP="007A70FD">
      <w:pPr>
        <w:pStyle w:val="NoSpacing"/>
      </w:pPr>
      <w:r>
        <w:t>Verna Pratt</w:t>
      </w:r>
    </w:p>
    <w:p w14:paraId="537C877B" w14:textId="77777777" w:rsidR="00D3415F" w:rsidRDefault="00D3415F" w:rsidP="007A70FD">
      <w:pPr>
        <w:pStyle w:val="NoSpacing"/>
      </w:pPr>
      <w:proofErr w:type="spellStart"/>
      <w:r>
        <w:t>Verneeda</w:t>
      </w:r>
      <w:proofErr w:type="spellEnd"/>
      <w:r>
        <w:t xml:space="preserve"> Spencer, M.D.</w:t>
      </w:r>
    </w:p>
    <w:p w14:paraId="6B6665CE" w14:textId="77777777" w:rsidR="00D3415F" w:rsidRDefault="00D3415F" w:rsidP="007A70FD">
      <w:pPr>
        <w:pStyle w:val="NoSpacing"/>
      </w:pPr>
      <w:r>
        <w:t xml:space="preserve">Vicki </w:t>
      </w:r>
      <w:proofErr w:type="spellStart"/>
      <w:r>
        <w:t>Otte</w:t>
      </w:r>
      <w:proofErr w:type="spellEnd"/>
    </w:p>
    <w:p w14:paraId="525C6DCC" w14:textId="77777777" w:rsidR="00D3415F" w:rsidRDefault="00D3415F" w:rsidP="007A70FD">
      <w:pPr>
        <w:pStyle w:val="NoSpacing"/>
      </w:pPr>
      <w:r>
        <w:t>Vivian Vest</w:t>
      </w:r>
    </w:p>
    <w:p w14:paraId="3EECFC8F" w14:textId="77777777" w:rsidR="00D3415F" w:rsidRPr="003E32A9" w:rsidRDefault="00D3415F" w:rsidP="007A70FD">
      <w:pPr>
        <w:pStyle w:val="NoSpacing"/>
      </w:pPr>
      <w:r w:rsidRPr="003E32A9">
        <w:t>Wanda Greene</w:t>
      </w:r>
    </w:p>
    <w:p w14:paraId="24A1BE70" w14:textId="77777777" w:rsidR="00D3415F" w:rsidRDefault="00D3415F" w:rsidP="007A70FD">
      <w:pPr>
        <w:pStyle w:val="NoSpacing"/>
      </w:pPr>
      <w:r>
        <w:t>Wilda Hudson</w:t>
      </w:r>
    </w:p>
    <w:p w14:paraId="6C1382E9" w14:textId="77777777" w:rsidR="00D3415F" w:rsidRDefault="00D3415F" w:rsidP="007A70FD">
      <w:pPr>
        <w:pStyle w:val="NoSpacing"/>
      </w:pPr>
      <w:proofErr w:type="spellStart"/>
      <w:r>
        <w:t>Yohyon</w:t>
      </w:r>
      <w:proofErr w:type="spellEnd"/>
      <w:r>
        <w:t xml:space="preserve"> Pharr</w:t>
      </w:r>
    </w:p>
    <w:p w14:paraId="439215A3" w14:textId="77777777" w:rsidR="00D3415F" w:rsidRDefault="00D3415F" w:rsidP="007A70FD">
      <w:pPr>
        <w:pStyle w:val="NoSpacing"/>
      </w:pPr>
      <w:r>
        <w:t>Yvonne Merrill</w:t>
      </w:r>
    </w:p>
    <w:p w14:paraId="72999BDE" w14:textId="77777777" w:rsidR="007A70FD" w:rsidRDefault="007A70FD" w:rsidP="007A70FD">
      <w:pPr>
        <w:pStyle w:val="NoSpacing"/>
      </w:pPr>
    </w:p>
    <w:p w14:paraId="09FD8F22" w14:textId="77777777" w:rsidR="007A70FD" w:rsidRDefault="007A70FD" w:rsidP="007A70FD">
      <w:pPr>
        <w:pStyle w:val="NoSpacing"/>
      </w:pPr>
    </w:p>
    <w:p w14:paraId="5F68CC03" w14:textId="77777777" w:rsidR="007A70FD" w:rsidRPr="006D49E4" w:rsidRDefault="007A70FD" w:rsidP="007A70FD">
      <w:pPr>
        <w:pStyle w:val="NoSpacing"/>
      </w:pPr>
    </w:p>
    <w:p w14:paraId="599E779C" w14:textId="77777777" w:rsidR="007A70FD" w:rsidRPr="0006274E" w:rsidRDefault="007A70FD" w:rsidP="003E32A9">
      <w:pPr>
        <w:pStyle w:val="NoSpacing"/>
      </w:pPr>
    </w:p>
    <w:p w14:paraId="1D9AF576" w14:textId="5CC76BE2" w:rsidR="00512F8E" w:rsidRDefault="00512F8E" w:rsidP="003E32A9">
      <w:pPr>
        <w:pStyle w:val="NoSpacing"/>
      </w:pPr>
    </w:p>
    <w:p w14:paraId="6982A9E5" w14:textId="77777777" w:rsidR="00512F8E" w:rsidRDefault="00512F8E" w:rsidP="003E32A9">
      <w:pPr>
        <w:pStyle w:val="NoSpacing"/>
      </w:pPr>
    </w:p>
    <w:p w14:paraId="2272466D" w14:textId="77777777" w:rsidR="00C83088" w:rsidRPr="006D49E4" w:rsidRDefault="00C83088" w:rsidP="003E32A9">
      <w:pPr>
        <w:pStyle w:val="NoSpacing"/>
      </w:pPr>
    </w:p>
    <w:sectPr w:rsidR="00C83088" w:rsidRPr="006D49E4" w:rsidSect="00E45BAC"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1545E" w14:textId="77777777" w:rsidR="001527DE" w:rsidRDefault="001527DE" w:rsidP="00A649AA">
      <w:pPr>
        <w:spacing w:after="0" w:line="240" w:lineRule="auto"/>
      </w:pPr>
      <w:r>
        <w:separator/>
      </w:r>
    </w:p>
  </w:endnote>
  <w:endnote w:type="continuationSeparator" w:id="0">
    <w:p w14:paraId="62A32866" w14:textId="77777777" w:rsidR="001527DE" w:rsidRDefault="001527DE" w:rsidP="00A649AA">
      <w:pPr>
        <w:spacing w:after="0" w:line="240" w:lineRule="auto"/>
      </w:pPr>
      <w:r>
        <w:continuationSeparator/>
      </w:r>
    </w:p>
  </w:endnote>
  <w:endnote w:type="continuationNotice" w:id="1">
    <w:p w14:paraId="64D2EE49" w14:textId="77777777" w:rsidR="001527DE" w:rsidRDefault="001527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1CCA32" w14:textId="77777777" w:rsidR="001527DE" w:rsidRDefault="001527DE" w:rsidP="00A649AA">
      <w:pPr>
        <w:spacing w:after="0" w:line="240" w:lineRule="auto"/>
      </w:pPr>
      <w:r>
        <w:separator/>
      </w:r>
    </w:p>
  </w:footnote>
  <w:footnote w:type="continuationSeparator" w:id="0">
    <w:p w14:paraId="7ACAE63A" w14:textId="77777777" w:rsidR="001527DE" w:rsidRDefault="001527DE" w:rsidP="00A649AA">
      <w:pPr>
        <w:spacing w:after="0" w:line="240" w:lineRule="auto"/>
      </w:pPr>
      <w:r>
        <w:continuationSeparator/>
      </w:r>
    </w:p>
  </w:footnote>
  <w:footnote w:type="continuationNotice" w:id="1">
    <w:p w14:paraId="75F1597D" w14:textId="77777777" w:rsidR="001527DE" w:rsidRDefault="001527D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axMDUyNDMwMDRT0lEKTi0uzszPAykwrAUAD9I9NywAAAA="/>
  </w:docVars>
  <w:rsids>
    <w:rsidRoot w:val="07973955"/>
    <w:rsid w:val="00002C4E"/>
    <w:rsid w:val="000036CE"/>
    <w:rsid w:val="00003872"/>
    <w:rsid w:val="00013DFB"/>
    <w:rsid w:val="000268A4"/>
    <w:rsid w:val="00027B3D"/>
    <w:rsid w:val="00053270"/>
    <w:rsid w:val="0006274E"/>
    <w:rsid w:val="000671EA"/>
    <w:rsid w:val="00073FAB"/>
    <w:rsid w:val="000E554D"/>
    <w:rsid w:val="000F4D71"/>
    <w:rsid w:val="00103C60"/>
    <w:rsid w:val="0011770B"/>
    <w:rsid w:val="00133156"/>
    <w:rsid w:val="00145AED"/>
    <w:rsid w:val="001527DE"/>
    <w:rsid w:val="00192E45"/>
    <w:rsid w:val="001B05FC"/>
    <w:rsid w:val="001C3EE8"/>
    <w:rsid w:val="00216E04"/>
    <w:rsid w:val="00236263"/>
    <w:rsid w:val="002365EB"/>
    <w:rsid w:val="0025758A"/>
    <w:rsid w:val="00303E14"/>
    <w:rsid w:val="00367217"/>
    <w:rsid w:val="003B71FE"/>
    <w:rsid w:val="003E32A9"/>
    <w:rsid w:val="004004D9"/>
    <w:rsid w:val="004021CE"/>
    <w:rsid w:val="00402657"/>
    <w:rsid w:val="00433E62"/>
    <w:rsid w:val="004360D4"/>
    <w:rsid w:val="00447970"/>
    <w:rsid w:val="00465AC3"/>
    <w:rsid w:val="00465EEB"/>
    <w:rsid w:val="004C56AA"/>
    <w:rsid w:val="004E1EA8"/>
    <w:rsid w:val="00512F8E"/>
    <w:rsid w:val="00535C2B"/>
    <w:rsid w:val="005474A1"/>
    <w:rsid w:val="005771CD"/>
    <w:rsid w:val="00580F69"/>
    <w:rsid w:val="005C57EF"/>
    <w:rsid w:val="005D2006"/>
    <w:rsid w:val="006343BB"/>
    <w:rsid w:val="006A3BF9"/>
    <w:rsid w:val="006A7C7F"/>
    <w:rsid w:val="006B6E7B"/>
    <w:rsid w:val="006C29A5"/>
    <w:rsid w:val="006D49E4"/>
    <w:rsid w:val="006E6531"/>
    <w:rsid w:val="006F490D"/>
    <w:rsid w:val="006F4BC8"/>
    <w:rsid w:val="00725243"/>
    <w:rsid w:val="00760678"/>
    <w:rsid w:val="00781A0C"/>
    <w:rsid w:val="007914A5"/>
    <w:rsid w:val="007A70FD"/>
    <w:rsid w:val="007D268C"/>
    <w:rsid w:val="007D5FE6"/>
    <w:rsid w:val="007E13D6"/>
    <w:rsid w:val="007F6F1A"/>
    <w:rsid w:val="0080492C"/>
    <w:rsid w:val="00842838"/>
    <w:rsid w:val="0084501D"/>
    <w:rsid w:val="008531A8"/>
    <w:rsid w:val="00885114"/>
    <w:rsid w:val="008E0530"/>
    <w:rsid w:val="00913FC8"/>
    <w:rsid w:val="00947391"/>
    <w:rsid w:val="0098126A"/>
    <w:rsid w:val="009D1E6C"/>
    <w:rsid w:val="009F43A5"/>
    <w:rsid w:val="00A157FF"/>
    <w:rsid w:val="00A22559"/>
    <w:rsid w:val="00A3427E"/>
    <w:rsid w:val="00A3600C"/>
    <w:rsid w:val="00A37A39"/>
    <w:rsid w:val="00A649AA"/>
    <w:rsid w:val="00AA6A25"/>
    <w:rsid w:val="00AB1AB7"/>
    <w:rsid w:val="00AB6F31"/>
    <w:rsid w:val="00AE2027"/>
    <w:rsid w:val="00AF3E29"/>
    <w:rsid w:val="00B13DFD"/>
    <w:rsid w:val="00B34464"/>
    <w:rsid w:val="00B46411"/>
    <w:rsid w:val="00B629B3"/>
    <w:rsid w:val="00B8416A"/>
    <w:rsid w:val="00B85AAB"/>
    <w:rsid w:val="00BF09F4"/>
    <w:rsid w:val="00C46C8A"/>
    <w:rsid w:val="00C61905"/>
    <w:rsid w:val="00C83088"/>
    <w:rsid w:val="00CA2928"/>
    <w:rsid w:val="00CC1BB6"/>
    <w:rsid w:val="00D03F04"/>
    <w:rsid w:val="00D04050"/>
    <w:rsid w:val="00D25B16"/>
    <w:rsid w:val="00D3415F"/>
    <w:rsid w:val="00D41BE2"/>
    <w:rsid w:val="00D51867"/>
    <w:rsid w:val="00D623F7"/>
    <w:rsid w:val="00D66B26"/>
    <w:rsid w:val="00D82ED9"/>
    <w:rsid w:val="00DA24C4"/>
    <w:rsid w:val="00DA6C35"/>
    <w:rsid w:val="00DD239D"/>
    <w:rsid w:val="00DD6F81"/>
    <w:rsid w:val="00DE5554"/>
    <w:rsid w:val="00DF2214"/>
    <w:rsid w:val="00E07802"/>
    <w:rsid w:val="00E37C1C"/>
    <w:rsid w:val="00E45BAC"/>
    <w:rsid w:val="00E70EA2"/>
    <w:rsid w:val="00EC10A2"/>
    <w:rsid w:val="00ED4396"/>
    <w:rsid w:val="00F00A5F"/>
    <w:rsid w:val="00F127DF"/>
    <w:rsid w:val="00F251A4"/>
    <w:rsid w:val="00F32916"/>
    <w:rsid w:val="00F75DAE"/>
    <w:rsid w:val="00F82C96"/>
    <w:rsid w:val="00F87F17"/>
    <w:rsid w:val="00F92709"/>
    <w:rsid w:val="00F97A61"/>
    <w:rsid w:val="00FB7F6D"/>
    <w:rsid w:val="07973955"/>
    <w:rsid w:val="1367B7C4"/>
    <w:rsid w:val="1F315115"/>
    <w:rsid w:val="27D3723C"/>
    <w:rsid w:val="3834BE60"/>
    <w:rsid w:val="5D9E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73955"/>
  <w15:chartTrackingRefBased/>
  <w15:docId w15:val="{CF84CDAE-67BD-4280-8CA7-7800FEBFB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62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64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9AA"/>
  </w:style>
  <w:style w:type="paragraph" w:styleId="Footer">
    <w:name w:val="footer"/>
    <w:basedOn w:val="Normal"/>
    <w:link w:val="FooterChar"/>
    <w:uiPriority w:val="99"/>
    <w:unhideWhenUsed/>
    <w:rsid w:val="00A64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9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85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86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2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17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58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3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10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1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7237834FC92E409B3929642B3879B8" ma:contentTypeVersion="11" ma:contentTypeDescription="Create a new document." ma:contentTypeScope="" ma:versionID="1bd9d771bd5b2e611f4d6e37c17a98dd">
  <xsd:schema xmlns:xsd="http://www.w3.org/2001/XMLSchema" xmlns:xs="http://www.w3.org/2001/XMLSchema" xmlns:p="http://schemas.microsoft.com/office/2006/metadata/properties" xmlns:ns2="2590fb1e-efd9-4607-896e-6cedee8b9872" xmlns:ns3="5de616cb-59d5-4de6-bfad-41d5938fb3e3" targetNamespace="http://schemas.microsoft.com/office/2006/metadata/properties" ma:root="true" ma:fieldsID="8fe782ea449b3d534613ca65ed46e34f" ns2:_="" ns3:_="">
    <xsd:import namespace="2590fb1e-efd9-4607-896e-6cedee8b9872"/>
    <xsd:import namespace="5de616cb-59d5-4de6-bfad-41d5938fb3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90fb1e-efd9-4607-896e-6cedee8b9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616cb-59d5-4de6-bfad-41d5938fb3e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4A6EC-69EC-49DC-9A59-F8D3EA913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C81984-FD29-41E7-90C3-873B00A82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90fb1e-efd9-4607-896e-6cedee8b9872"/>
    <ds:schemaRef ds:uri="5de616cb-59d5-4de6-bfad-41d5938fb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D5E7D-C4C2-42A3-9BA8-4148F8F8F5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E84ABD-BED5-524C-B4DB-0CF95B73C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25</Words>
  <Characters>10978</Characters>
  <Application>Microsoft Macintosh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Leydon</dc:creator>
  <cp:keywords/>
  <dc:description/>
  <cp:lastModifiedBy>Kathleen J McCoy</cp:lastModifiedBy>
  <cp:revision>2</cp:revision>
  <dcterms:created xsi:type="dcterms:W3CDTF">2020-11-21T00:09:00Z</dcterms:created>
  <dcterms:modified xsi:type="dcterms:W3CDTF">2020-11-21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237834FC92E409B3929642B3879B8</vt:lpwstr>
  </property>
</Properties>
</file>